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B01E9" w14:textId="77777777" w:rsidR="000F2CD0" w:rsidRPr="000535B5" w:rsidRDefault="000F2CD0" w:rsidP="000F2CD0">
      <w:pPr>
        <w:jc w:val="center"/>
        <w:rPr>
          <w:rFonts w:cs="Tahoma"/>
          <w:sz w:val="32"/>
          <w:szCs w:val="32"/>
        </w:rPr>
      </w:pPr>
      <w:r w:rsidRPr="000535B5">
        <w:rPr>
          <w:rFonts w:cs="Tahoma"/>
          <w:sz w:val="32"/>
          <w:szCs w:val="32"/>
        </w:rPr>
        <w:t>ADA “</w:t>
      </w:r>
      <w:r w:rsidRPr="000535B5">
        <w:rPr>
          <w:rFonts w:cs="Tahoma"/>
          <w:sz w:val="32"/>
          <w:szCs w:val="32"/>
          <w:u w:val="single"/>
        </w:rPr>
        <w:t>Intake Form</w:t>
      </w:r>
      <w:r w:rsidRPr="000535B5">
        <w:rPr>
          <w:rFonts w:cs="Tahoma"/>
          <w:sz w:val="32"/>
          <w:szCs w:val="32"/>
        </w:rPr>
        <w:t>”</w:t>
      </w:r>
    </w:p>
    <w:p w14:paraId="165530C6" w14:textId="77777777" w:rsidR="000F2CD0" w:rsidRDefault="000F2CD0" w:rsidP="000F2CD0">
      <w:pPr>
        <w:pStyle w:val="Default"/>
        <w:jc w:val="center"/>
        <w:rPr>
          <w:rFonts w:ascii="Garamond" w:hAnsi="Garamond"/>
          <w:b/>
          <w:bCs/>
        </w:rPr>
      </w:pPr>
      <w:r w:rsidRPr="000535B5">
        <w:rPr>
          <w:rFonts w:ascii="Garamond" w:hAnsi="Garamond"/>
          <w:b/>
          <w:bCs/>
        </w:rPr>
        <w:t>REQUEST FOR ACCOMMODATIONS AND SERVICES FORM</w:t>
      </w:r>
    </w:p>
    <w:p w14:paraId="5D3CC956" w14:textId="77777777" w:rsidR="005D432D" w:rsidRPr="000535B5" w:rsidRDefault="005D432D" w:rsidP="000F2CD0">
      <w:pPr>
        <w:pStyle w:val="Default"/>
        <w:jc w:val="center"/>
        <w:rPr>
          <w:rFonts w:ascii="Garamond" w:hAnsi="Garamond"/>
        </w:rPr>
      </w:pPr>
    </w:p>
    <w:p w14:paraId="0004C4EF" w14:textId="77777777" w:rsidR="000F2CD0" w:rsidRPr="008D6F41" w:rsidRDefault="000F2CD0" w:rsidP="000F2CD0">
      <w:pPr>
        <w:rPr>
          <w:rFonts w:cs="Arial"/>
          <w:b/>
          <w:szCs w:val="24"/>
        </w:rPr>
      </w:pPr>
    </w:p>
    <w:p w14:paraId="5203AC63" w14:textId="77777777" w:rsidR="000F2CD0" w:rsidRPr="008D6F41" w:rsidRDefault="000F2CD0" w:rsidP="000F2CD0">
      <w:pPr>
        <w:rPr>
          <w:szCs w:val="24"/>
        </w:rPr>
      </w:pPr>
      <w:r w:rsidRPr="008D6F41">
        <w:rPr>
          <w:rFonts w:cs="Arial"/>
          <w:b/>
          <w:szCs w:val="24"/>
        </w:rPr>
        <w:t>Name:</w:t>
      </w:r>
      <w:r w:rsidRPr="008D6F41">
        <w:rPr>
          <w:rFonts w:cs="Arial"/>
          <w:szCs w:val="24"/>
        </w:rPr>
        <w:tab/>
      </w:r>
      <w:r w:rsidRPr="008D6F41">
        <w:rPr>
          <w:szCs w:val="24"/>
        </w:rPr>
        <w:t>__________________</w:t>
      </w:r>
      <w:r>
        <w:rPr>
          <w:szCs w:val="24"/>
        </w:rPr>
        <w:t>__________________________</w:t>
      </w:r>
      <w:r w:rsidRPr="008D6F41">
        <w:rPr>
          <w:szCs w:val="24"/>
        </w:rPr>
        <w:t xml:space="preserve">  </w:t>
      </w:r>
      <w:r w:rsidRPr="008D6F41">
        <w:rPr>
          <w:rFonts w:cs="Arial"/>
          <w:b/>
          <w:szCs w:val="24"/>
        </w:rPr>
        <w:t>Date of Request:</w:t>
      </w:r>
      <w:r w:rsidRPr="008D6F41">
        <w:rPr>
          <w:rFonts w:cs="Arial"/>
          <w:szCs w:val="24"/>
        </w:rPr>
        <w:t xml:space="preserve">  </w:t>
      </w:r>
      <w:r>
        <w:rPr>
          <w:szCs w:val="24"/>
        </w:rPr>
        <w:t>__________________</w:t>
      </w:r>
    </w:p>
    <w:p w14:paraId="71F92835" w14:textId="77777777" w:rsidR="000F2CD0" w:rsidRPr="008D6F41" w:rsidRDefault="000F2CD0" w:rsidP="000F2CD0">
      <w:pPr>
        <w:rPr>
          <w:szCs w:val="24"/>
        </w:rPr>
      </w:pPr>
    </w:p>
    <w:p w14:paraId="7E886393" w14:textId="77777777" w:rsidR="000F2CD0" w:rsidRPr="00BF5DF5" w:rsidRDefault="00BF5DF5" w:rsidP="00BF5DF5">
      <w:pPr>
        <w:rPr>
          <w:sz w:val="20"/>
          <w:u w:val="single"/>
        </w:rPr>
      </w:pPr>
      <w:r>
        <w:rPr>
          <w:b/>
          <w:noProof/>
          <w:color w:val="000000" w:themeColor="text1"/>
        </w:rPr>
        <mc:AlternateContent>
          <mc:Choice Requires="wps">
            <w:drawing>
              <wp:anchor distT="0" distB="0" distL="114300" distR="114300" simplePos="0" relativeHeight="251688960" behindDoc="0" locked="0" layoutInCell="1" allowOverlap="1" wp14:anchorId="77399CEB" wp14:editId="7845EB83">
                <wp:simplePos x="0" y="0"/>
                <wp:positionH relativeFrom="column">
                  <wp:posOffset>3990975</wp:posOffset>
                </wp:positionH>
                <wp:positionV relativeFrom="paragraph">
                  <wp:posOffset>9525</wp:posOffset>
                </wp:positionV>
                <wp:extent cx="140044" cy="123242"/>
                <wp:effectExtent l="0" t="0" r="12700" b="10160"/>
                <wp:wrapNone/>
                <wp:docPr id="3" name="Rectangle 3"/>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68BB1" id="Rectangle 3" o:spid="_x0000_s1026" style="position:absolute;margin-left:314.25pt;margin-top:.75pt;width:11.05pt;height:9.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KzXXAIAAAkFAAAOAAAAZHJzL2Uyb0RvYy54bWysVE1v2zAMvQ/YfxB0X/1Rb+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" fillcolor="white [3201]" strokecolor="black [3200]" strokeweight="1pt"/>
            </w:pict>
          </mc:Fallback>
        </mc:AlternateContent>
      </w:r>
      <w:r w:rsidR="000F2CD0" w:rsidRPr="008D6F41">
        <w:rPr>
          <w:rFonts w:cs="Arial"/>
          <w:b/>
          <w:szCs w:val="24"/>
        </w:rPr>
        <w:t>UOG Student ID No.:</w:t>
      </w:r>
      <w:r w:rsidR="000F2CD0" w:rsidRPr="008D6F41">
        <w:rPr>
          <w:rFonts w:cs="Arial"/>
          <w:szCs w:val="24"/>
        </w:rPr>
        <w:t xml:space="preserve">  </w:t>
      </w:r>
      <w:r w:rsidR="000F2CD0" w:rsidRPr="008D6F41">
        <w:rPr>
          <w:szCs w:val="24"/>
        </w:rPr>
        <w:t>___</w:t>
      </w:r>
      <w:r w:rsidR="000F2CD0">
        <w:rPr>
          <w:szCs w:val="24"/>
        </w:rPr>
        <w:t>___________________________</w:t>
      </w:r>
      <w:r>
        <w:rPr>
          <w:szCs w:val="24"/>
        </w:rPr>
        <w:t xml:space="preserve"> </w:t>
      </w:r>
      <w:proofErr w:type="gramStart"/>
      <w:r>
        <w:rPr>
          <w:szCs w:val="24"/>
        </w:rPr>
        <w:tab/>
        <w:t xml:space="preserve">  </w:t>
      </w:r>
      <w:r w:rsidRPr="00BF5DF5">
        <w:rPr>
          <w:szCs w:val="24"/>
        </w:rPr>
        <w:t>Not</w:t>
      </w:r>
      <w:proofErr w:type="gramEnd"/>
      <w:r w:rsidRPr="00BF5DF5">
        <w:rPr>
          <w:szCs w:val="24"/>
        </w:rPr>
        <w:t xml:space="preserve"> Applicable</w:t>
      </w:r>
    </w:p>
    <w:p w14:paraId="5160F503" w14:textId="77777777" w:rsidR="00D634C2" w:rsidRDefault="00D634C2" w:rsidP="00BF5DF5">
      <w:pPr>
        <w:pStyle w:val="Default"/>
        <w:rPr>
          <w:rFonts w:ascii="Garamond" w:hAnsi="Garamond"/>
          <w:b/>
        </w:rPr>
      </w:pPr>
    </w:p>
    <w:p w14:paraId="0FA4629D" w14:textId="77777777" w:rsidR="00BF5DF5" w:rsidRPr="008D6F41" w:rsidRDefault="004C61C1" w:rsidP="00BF5DF5">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694080" behindDoc="0" locked="0" layoutInCell="1" allowOverlap="1" wp14:anchorId="2D690271" wp14:editId="308F7AA6">
                <wp:simplePos x="0" y="0"/>
                <wp:positionH relativeFrom="column">
                  <wp:posOffset>4274185</wp:posOffset>
                </wp:positionH>
                <wp:positionV relativeFrom="paragraph">
                  <wp:posOffset>13335</wp:posOffset>
                </wp:positionV>
                <wp:extent cx="140044" cy="123242"/>
                <wp:effectExtent l="0" t="0" r="12700" b="10160"/>
                <wp:wrapNone/>
                <wp:docPr id="8" name="Rectangle 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F914C" id="Rectangle 8" o:spid="_x0000_s1026" style="position:absolute;margin-left:336.55pt;margin-top:1.05pt;width:11.05pt;height: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5104" behindDoc="0" locked="0" layoutInCell="1" allowOverlap="1" wp14:anchorId="0B6104BB" wp14:editId="23FF25EB">
                <wp:simplePos x="0" y="0"/>
                <wp:positionH relativeFrom="column">
                  <wp:posOffset>4669790</wp:posOffset>
                </wp:positionH>
                <wp:positionV relativeFrom="paragraph">
                  <wp:posOffset>15240</wp:posOffset>
                </wp:positionV>
                <wp:extent cx="139700" cy="123190"/>
                <wp:effectExtent l="0" t="0" r="12700" b="10160"/>
                <wp:wrapNone/>
                <wp:docPr id="9" name="Rectangle 9"/>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B691E" id="Rectangle 9" o:spid="_x0000_s1026" style="position:absolute;margin-left:367.7pt;margin-top:1.2pt;width:11pt;height: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3056" behindDoc="0" locked="0" layoutInCell="1" allowOverlap="1" wp14:anchorId="0E5E73C1" wp14:editId="588B5C3F">
                <wp:simplePos x="0" y="0"/>
                <wp:positionH relativeFrom="column">
                  <wp:posOffset>3870325</wp:posOffset>
                </wp:positionH>
                <wp:positionV relativeFrom="paragraph">
                  <wp:posOffset>12700</wp:posOffset>
                </wp:positionV>
                <wp:extent cx="140044" cy="123242"/>
                <wp:effectExtent l="0" t="0" r="12700" b="10160"/>
                <wp:wrapNone/>
                <wp:docPr id="7" name="Rectangle 7"/>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49ECE" id="Rectangle 7" o:spid="_x0000_s1026" style="position:absolute;margin-left:304.75pt;margin-top:1pt;width:11.05pt;height: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9zPXAIAAAkFAAAOAAAAZHJzL2Uyb0RvYy54bWysVE1v2zAMvQ/YfxB0X/0xb+2COkXQosOA&#10;og3aDj2rspQYk0WNUuJkv36U7DhFV+ww7CKLIh8pPj36/GLXGbZV6FuwNS9Ocs6UldC0dlXz74/X&#10;H84480HYRhiwquZ75fnF/P27897NVAlrMI1CRkmsn/Wu5usQ3CzLvFyrTvgTcMqSUwN2IpCJq6xB&#10;0VP2zmRlnn/O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4320" behindDoc="0" locked="0" layoutInCell="1" allowOverlap="1" wp14:anchorId="755ED25F" wp14:editId="51B97F85">
                <wp:simplePos x="0" y="0"/>
                <wp:positionH relativeFrom="column">
                  <wp:posOffset>2476500</wp:posOffset>
                </wp:positionH>
                <wp:positionV relativeFrom="paragraph">
                  <wp:posOffset>9525</wp:posOffset>
                </wp:positionV>
                <wp:extent cx="139700" cy="123190"/>
                <wp:effectExtent l="0" t="0" r="12700" b="10160"/>
                <wp:wrapNone/>
                <wp:docPr id="20" name="Rectangle 2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B9FBB" id="Rectangle 20" o:spid="_x0000_s1026" style="position:absolute;margin-left:195pt;margin-top:.75pt;width:11pt;height:9.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1008" behindDoc="0" locked="0" layoutInCell="1" allowOverlap="1" wp14:anchorId="545DF8A4" wp14:editId="341897ED">
                <wp:simplePos x="0" y="0"/>
                <wp:positionH relativeFrom="column">
                  <wp:posOffset>1264920</wp:posOffset>
                </wp:positionH>
                <wp:positionV relativeFrom="paragraph">
                  <wp:posOffset>5080</wp:posOffset>
                </wp:positionV>
                <wp:extent cx="140044" cy="123242"/>
                <wp:effectExtent l="0" t="0" r="12700" b="10160"/>
                <wp:wrapNone/>
                <wp:docPr id="5" name="Rectangle 5"/>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2A03A" id="Rectangle 5" o:spid="_x0000_s1026" style="position:absolute;margin-left:99.6pt;margin-top:.4pt;width:11.05pt;height:9.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wuXAIAAAkFAAAOAAAAZHJzL2Uyb0RvYy54bWysVE1v2zAMvQ/YfxB0X/0xd+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2272" behindDoc="0" locked="0" layoutInCell="1" allowOverlap="1" wp14:anchorId="2E892B9A" wp14:editId="5F5A77E1">
                <wp:simplePos x="0" y="0"/>
                <wp:positionH relativeFrom="column">
                  <wp:posOffset>800100</wp:posOffset>
                </wp:positionH>
                <wp:positionV relativeFrom="paragraph">
                  <wp:posOffset>9525</wp:posOffset>
                </wp:positionV>
                <wp:extent cx="139700" cy="123190"/>
                <wp:effectExtent l="0" t="0" r="12700" b="10160"/>
                <wp:wrapNone/>
                <wp:docPr id="10" name="Rectangle 1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47ECB" id="Rectangle 10" o:spid="_x0000_s1026" style="position:absolute;margin-left:63pt;margin-top:.75pt;width:11pt;height:9.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D0Xg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" fillcolor="white [3201]" strokecolor="black [3200]" strokeweight="1pt"/>
            </w:pict>
          </mc:Fallback>
        </mc:AlternateContent>
      </w:r>
      <w:r w:rsidR="00BF5DF5" w:rsidRPr="008D6F41">
        <w:rPr>
          <w:rFonts w:ascii="Garamond" w:hAnsi="Garamond"/>
          <w:b/>
        </w:rPr>
        <w:t>Semester</w:t>
      </w:r>
      <w:r w:rsidR="00BF5DF5">
        <w:rPr>
          <w:rFonts w:ascii="Garamond" w:hAnsi="Garamond"/>
          <w:b/>
        </w:rPr>
        <w:t xml:space="preserve"> </w:t>
      </w:r>
      <w:r w:rsidR="00BF5DF5" w:rsidRPr="008D6F41">
        <w:rPr>
          <w:rFonts w:ascii="Garamond" w:hAnsi="Garamond"/>
          <w:b/>
        </w:rPr>
        <w:t>√</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all </w:t>
      </w:r>
      <w:r w:rsidR="00BF5DF5">
        <w:rPr>
          <w:rFonts w:ascii="Garamond" w:hAnsi="Garamond"/>
        </w:rPr>
        <w:t xml:space="preserve">      </w:t>
      </w:r>
      <w:proofErr w:type="spellStart"/>
      <w:r w:rsidR="00BF5DF5" w:rsidRPr="008D6F41">
        <w:rPr>
          <w:rFonts w:ascii="Garamond" w:hAnsi="Garamond"/>
        </w:rPr>
        <w:t>Fall</w:t>
      </w:r>
      <w:proofErr w:type="spellEnd"/>
      <w:r w:rsidR="00BF5DF5" w:rsidRPr="008D6F41">
        <w:rPr>
          <w:rFonts w:ascii="Garamond" w:hAnsi="Garamond"/>
        </w:rPr>
        <w:t xml:space="preserve"> Intersession </w:t>
      </w:r>
      <w:r w:rsidR="00BF5DF5">
        <w:rPr>
          <w:rFonts w:ascii="Garamond" w:hAnsi="Garamond"/>
        </w:rPr>
        <w:t xml:space="preserve">     Spring</w:t>
      </w:r>
      <w:r w:rsidR="00BF5DF5">
        <w:rPr>
          <w:rFonts w:ascii="Garamond" w:hAnsi="Garamond"/>
        </w:rPr>
        <w:tab/>
        <w:t xml:space="preserve">Summer A        </w:t>
      </w:r>
      <w:r w:rsidR="00BF5DF5" w:rsidRPr="008D6F41">
        <w:rPr>
          <w:rFonts w:ascii="Garamond" w:hAnsi="Garamond"/>
        </w:rPr>
        <w:t>B</w:t>
      </w:r>
      <w:r w:rsidR="00BF5DF5">
        <w:rPr>
          <w:rFonts w:ascii="Garamond" w:hAnsi="Garamond"/>
        </w:rPr>
        <w:t xml:space="preserve">        </w:t>
      </w:r>
      <w:r w:rsidR="00BF5DF5" w:rsidRPr="008D6F41">
        <w:rPr>
          <w:rFonts w:ascii="Garamond" w:hAnsi="Garamond"/>
        </w:rPr>
        <w:t xml:space="preserve">C </w:t>
      </w:r>
      <w:r w:rsidR="007E0BC9">
        <w:rPr>
          <w:rFonts w:ascii="Garamond" w:hAnsi="Garamond"/>
        </w:rPr>
        <w:t xml:space="preserve">        Year _______________</w:t>
      </w:r>
    </w:p>
    <w:p w14:paraId="3067D171" w14:textId="77777777" w:rsidR="00BF5DF5" w:rsidRPr="008D6F41" w:rsidRDefault="00BF5DF5" w:rsidP="00BF5DF5">
      <w:pPr>
        <w:pStyle w:val="Default"/>
        <w:rPr>
          <w:rFonts w:ascii="Garamond" w:hAnsi="Garamond"/>
          <w:b/>
        </w:rPr>
      </w:pPr>
    </w:p>
    <w:p w14:paraId="19DA9C91" w14:textId="77777777" w:rsidR="00BF5DF5" w:rsidRDefault="009C424E" w:rsidP="00BF5DF5">
      <w:pPr>
        <w:pStyle w:val="Default"/>
        <w:rPr>
          <w:rFonts w:ascii="Garamond" w:hAnsi="Garamond"/>
          <w:u w:val="single"/>
        </w:rPr>
      </w:pPr>
      <w:r>
        <w:rPr>
          <w:rFonts w:ascii="Garamond" w:hAnsi="Garamond"/>
          <w:b/>
          <w:noProof/>
          <w:color w:val="000000" w:themeColor="text1"/>
        </w:rPr>
        <mc:AlternateContent>
          <mc:Choice Requires="wps">
            <w:drawing>
              <wp:anchor distT="0" distB="0" distL="114300" distR="114300" simplePos="0" relativeHeight="251700224" behindDoc="0" locked="0" layoutInCell="1" allowOverlap="1" wp14:anchorId="2CB5D0C6" wp14:editId="56171432">
                <wp:simplePos x="0" y="0"/>
                <wp:positionH relativeFrom="column">
                  <wp:posOffset>4474845</wp:posOffset>
                </wp:positionH>
                <wp:positionV relativeFrom="paragraph">
                  <wp:posOffset>10160</wp:posOffset>
                </wp:positionV>
                <wp:extent cx="139700" cy="123190"/>
                <wp:effectExtent l="0" t="0" r="12700" b="10160"/>
                <wp:wrapNone/>
                <wp:docPr id="15" name="Rectangle 15"/>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DB0A7" id="Rectangle 15" o:spid="_x0000_s1026" style="position:absolute;margin-left:352.35pt;margin-top:.8pt;width:11pt;height:9.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98176" behindDoc="0" locked="0" layoutInCell="1" allowOverlap="1" wp14:anchorId="4E6E9AF4" wp14:editId="043B65DA">
                <wp:simplePos x="0" y="0"/>
                <wp:positionH relativeFrom="column">
                  <wp:posOffset>3588385</wp:posOffset>
                </wp:positionH>
                <wp:positionV relativeFrom="paragraph">
                  <wp:posOffset>10160</wp:posOffset>
                </wp:positionV>
                <wp:extent cx="139700" cy="123190"/>
                <wp:effectExtent l="0" t="0" r="12700" b="10160"/>
                <wp:wrapNone/>
                <wp:docPr id="13" name="Rectangle 1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4A95D" id="Rectangle 13" o:spid="_x0000_s1026" style="position:absolute;margin-left:282.55pt;margin-top:.8pt;width:11pt;height:9.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HX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S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6128" behindDoc="0" locked="0" layoutInCell="1" allowOverlap="1" wp14:anchorId="75BEFC30" wp14:editId="3ADDACC8">
                <wp:simplePos x="0" y="0"/>
                <wp:positionH relativeFrom="column">
                  <wp:posOffset>1372921</wp:posOffset>
                </wp:positionH>
                <wp:positionV relativeFrom="paragraph">
                  <wp:posOffset>10160</wp:posOffset>
                </wp:positionV>
                <wp:extent cx="139700" cy="123190"/>
                <wp:effectExtent l="0" t="0" r="12700" b="10160"/>
                <wp:wrapNone/>
                <wp:docPr id="11" name="Rectangle 1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87FB1" id="Rectangle 11" o:spid="_x0000_s1026" style="position:absolute;margin-left:108.1pt;margin-top:.8pt;width:11pt;height: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Bc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9200" behindDoc="0" locked="0" layoutInCell="1" allowOverlap="1" wp14:anchorId="653A4B7F" wp14:editId="086F34FC">
                <wp:simplePos x="0" y="0"/>
                <wp:positionH relativeFrom="column">
                  <wp:posOffset>2929701</wp:posOffset>
                </wp:positionH>
                <wp:positionV relativeFrom="paragraph">
                  <wp:posOffset>10160</wp:posOffset>
                </wp:positionV>
                <wp:extent cx="139700" cy="123190"/>
                <wp:effectExtent l="0" t="0" r="12700" b="10160"/>
                <wp:wrapNone/>
                <wp:docPr id="14" name="Rectangle 14"/>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CA979" id="Rectangle 14" o:spid="_x0000_s1026" style="position:absolute;margin-left:230.7pt;margin-top:.8pt;width:11pt;height:9.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7152" behindDoc="0" locked="0" layoutInCell="1" allowOverlap="1" wp14:anchorId="2D5065F7" wp14:editId="006473F9">
                <wp:simplePos x="0" y="0"/>
                <wp:positionH relativeFrom="column">
                  <wp:posOffset>2296023</wp:posOffset>
                </wp:positionH>
                <wp:positionV relativeFrom="paragraph">
                  <wp:posOffset>10160</wp:posOffset>
                </wp:positionV>
                <wp:extent cx="139700" cy="123190"/>
                <wp:effectExtent l="0" t="0" r="12700" b="10160"/>
                <wp:wrapNone/>
                <wp:docPr id="12" name="Rectangle 1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5B10" id="Rectangle 12" o:spid="_x0000_s1026" style="position:absolute;margin-left:180.8pt;margin-top:.8pt;width:11pt;height:9.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F/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2032" behindDoc="0" locked="0" layoutInCell="1" allowOverlap="1" wp14:anchorId="28C1D6A0" wp14:editId="2F537053">
                <wp:simplePos x="0" y="0"/>
                <wp:positionH relativeFrom="column">
                  <wp:posOffset>588421</wp:posOffset>
                </wp:positionH>
                <wp:positionV relativeFrom="paragraph">
                  <wp:posOffset>8890</wp:posOffset>
                </wp:positionV>
                <wp:extent cx="139700" cy="123190"/>
                <wp:effectExtent l="0" t="0" r="12700" b="10160"/>
                <wp:wrapNone/>
                <wp:docPr id="6" name="Rectangle 6"/>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C461D" id="Rectangle 6" o:spid="_x0000_s1026" style="position:absolute;margin-left:46.35pt;margin-top:.7pt;width:11pt;height: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" fillcolor="white [3201]" strokecolor="black [3200]" strokeweight="1pt"/>
            </w:pict>
          </mc:Fallback>
        </mc:AlternateContent>
      </w:r>
      <w:r w:rsidR="00BF5DF5">
        <w:rPr>
          <w:rFonts w:ascii="Garamond" w:hAnsi="Garamond"/>
          <w:b/>
        </w:rPr>
        <w:t>Class</w:t>
      </w:r>
      <w:r w:rsidR="00BF5DF5" w:rsidRPr="008D6F41">
        <w:rPr>
          <w:rFonts w:ascii="Garamond" w:hAnsi="Garamond"/>
          <w:b/>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reshman </w:t>
      </w:r>
      <w:r w:rsidR="00BF5DF5">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Sophomore</w:t>
      </w:r>
      <w:r w:rsidR="00BF5DF5">
        <w:rPr>
          <w:rFonts w:ascii="Garamond" w:hAnsi="Garamond"/>
        </w:rPr>
        <w:t xml:space="preserve">      </w:t>
      </w:r>
      <w:r w:rsidR="00BF5DF5" w:rsidRPr="008D6F41">
        <w:rPr>
          <w:rFonts w:ascii="Garamond" w:hAnsi="Garamond"/>
        </w:rPr>
        <w:t xml:space="preserve">Junior </w:t>
      </w:r>
      <w:r w:rsidR="00BF5DF5">
        <w:rPr>
          <w:rFonts w:ascii="Garamond" w:hAnsi="Garamond"/>
        </w:rPr>
        <w:t xml:space="preserve">      </w:t>
      </w:r>
      <w:r w:rsidR="00BF5DF5" w:rsidRPr="008D6F41">
        <w:rPr>
          <w:rFonts w:ascii="Garamond" w:hAnsi="Garamond"/>
        </w:rPr>
        <w:t>Senior</w:t>
      </w:r>
      <w:r>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Graduate. </w:t>
      </w:r>
      <w:r w:rsidR="00BF5DF5">
        <w:rPr>
          <w:rFonts w:ascii="Garamond" w:hAnsi="Garamond"/>
        </w:rPr>
        <w:t xml:space="preserve">    </w:t>
      </w:r>
      <w:r>
        <w:rPr>
          <w:rFonts w:ascii="Garamond" w:hAnsi="Garamond"/>
        </w:rPr>
        <w:t xml:space="preserve">  </w:t>
      </w:r>
      <w:r w:rsidR="004C61C1">
        <w:rPr>
          <w:rFonts w:ascii="Garamond" w:hAnsi="Garamond"/>
        </w:rPr>
        <w:t xml:space="preserve">Visitor </w:t>
      </w:r>
    </w:p>
    <w:p w14:paraId="72B52936" w14:textId="77777777" w:rsidR="009C424E" w:rsidRDefault="009C424E" w:rsidP="00BF5DF5">
      <w:pPr>
        <w:pStyle w:val="Default"/>
        <w:rPr>
          <w:rFonts w:ascii="Garamond" w:hAnsi="Garamond"/>
          <w:b/>
        </w:rPr>
      </w:pP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p>
    <w:p w14:paraId="2AFAE1D9" w14:textId="77777777" w:rsidR="00BF5DF5" w:rsidRDefault="00BF5DF5" w:rsidP="00BF5DF5">
      <w:pPr>
        <w:pStyle w:val="Default"/>
        <w:rPr>
          <w:rFonts w:ascii="Garamond" w:hAnsi="Garamond"/>
          <w:b/>
          <w:u w:val="single"/>
        </w:rPr>
      </w:pPr>
      <w:r>
        <w:rPr>
          <w:rFonts w:ascii="Garamond" w:hAnsi="Garamond"/>
          <w:b/>
        </w:rPr>
        <w:t xml:space="preserve">Maj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rPr>
        <w:t xml:space="preserve"> Min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5B70497" w14:textId="77777777" w:rsidR="00BF5DF5" w:rsidRDefault="00BF5DF5" w:rsidP="00BF5DF5">
      <w:pPr>
        <w:pStyle w:val="Default"/>
        <w:rPr>
          <w:rFonts w:ascii="Garamond" w:hAnsi="Garamond"/>
          <w:b/>
        </w:rPr>
      </w:pPr>
    </w:p>
    <w:p w14:paraId="09380EFE" w14:textId="77777777" w:rsidR="00BF5DF5" w:rsidRPr="008D6F41" w:rsidRDefault="00BF5DF5" w:rsidP="00BF5DF5">
      <w:pPr>
        <w:pStyle w:val="Default"/>
        <w:rPr>
          <w:rFonts w:ascii="Garamond" w:hAnsi="Garamond"/>
          <w:u w:val="single"/>
        </w:rPr>
      </w:pPr>
      <w:r>
        <w:rPr>
          <w:rFonts w:ascii="Garamond" w:hAnsi="Garamond"/>
          <w:b/>
        </w:rPr>
        <w:t>Projected Semester and Year of graduation</w:t>
      </w:r>
      <w:r w:rsidRPr="008D6F41">
        <w:rPr>
          <w:rFonts w:ascii="Garamond" w:hAnsi="Garamond"/>
          <w:b/>
        </w:rPr>
        <w:t xml:space="preserve">: </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00297BA0">
        <w:rPr>
          <w:rFonts w:ascii="Garamond" w:hAnsi="Garamond"/>
          <w:u w:val="single"/>
        </w:rPr>
        <w:tab/>
      </w:r>
    </w:p>
    <w:p w14:paraId="46A3DCBF" w14:textId="77777777" w:rsidR="00BF5DF5" w:rsidRDefault="00BF5DF5" w:rsidP="00C13FDD">
      <w:pPr>
        <w:pStyle w:val="Default"/>
        <w:rPr>
          <w:rFonts w:ascii="Garamond" w:hAnsi="Garamond"/>
          <w:b/>
        </w:rPr>
      </w:pPr>
    </w:p>
    <w:p w14:paraId="17586740" w14:textId="77777777" w:rsidR="00C13FDD" w:rsidRPr="008D6F41" w:rsidRDefault="00C13FDD" w:rsidP="00C13FDD">
      <w:pPr>
        <w:pStyle w:val="Default"/>
        <w:rPr>
          <w:rFonts w:ascii="Garamond" w:hAnsi="Garamond"/>
          <w:u w:val="single"/>
        </w:rPr>
      </w:pPr>
      <w:r w:rsidRPr="008D6F41">
        <w:rPr>
          <w:rFonts w:ascii="Garamond" w:hAnsi="Garamond"/>
          <w:b/>
        </w:rPr>
        <w:t>Home Address:</w:t>
      </w:r>
      <w:r w:rsidRPr="008D6F41">
        <w:rPr>
          <w:rFonts w:ascii="Garamond" w:hAnsi="Garamond"/>
        </w:rPr>
        <w:t xml:space="preserve"> ____________________________________________________________________________</w:t>
      </w:r>
      <w:r w:rsidRPr="008D6F41">
        <w:rPr>
          <w:rFonts w:ascii="Garamond" w:hAnsi="Garamond"/>
          <w:u w:val="single"/>
        </w:rPr>
        <w:tab/>
      </w:r>
      <w:r w:rsidRPr="008D6F41">
        <w:rPr>
          <w:rFonts w:ascii="Garamond" w:hAnsi="Garamond"/>
          <w:u w:val="single"/>
        </w:rPr>
        <w:tab/>
      </w:r>
    </w:p>
    <w:p w14:paraId="357DD040"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36AB0476" w14:textId="77777777" w:rsidR="004C61C1" w:rsidRDefault="004C61C1" w:rsidP="00C13FDD">
      <w:pPr>
        <w:pStyle w:val="Default"/>
        <w:rPr>
          <w:rFonts w:ascii="Garamond" w:hAnsi="Garamond"/>
          <w:b/>
        </w:rPr>
      </w:pPr>
    </w:p>
    <w:p w14:paraId="59D6FB35" w14:textId="77777777" w:rsidR="00C13FDD" w:rsidRPr="008D6F41" w:rsidRDefault="00102287" w:rsidP="00C13FDD">
      <w:pPr>
        <w:pStyle w:val="Default"/>
        <w:rPr>
          <w:rFonts w:ascii="Garamond" w:hAnsi="Garamond"/>
          <w:b/>
        </w:rPr>
      </w:pPr>
      <w:r>
        <w:rPr>
          <w:rFonts w:ascii="Garamond" w:hAnsi="Garamond"/>
          <w:b/>
          <w:noProof/>
        </w:rPr>
        <mc:AlternateContent>
          <mc:Choice Requires="wps">
            <w:drawing>
              <wp:anchor distT="0" distB="0" distL="114300" distR="114300" simplePos="0" relativeHeight="251713536" behindDoc="0" locked="0" layoutInCell="1" allowOverlap="1" wp14:anchorId="2F08EADB" wp14:editId="0426B113">
                <wp:simplePos x="0" y="0"/>
                <wp:positionH relativeFrom="column">
                  <wp:posOffset>2207895</wp:posOffset>
                </wp:positionH>
                <wp:positionV relativeFrom="paragraph">
                  <wp:posOffset>9525</wp:posOffset>
                </wp:positionV>
                <wp:extent cx="123825" cy="133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87F60" id="Rectangle 4" o:spid="_x0000_s1026" style="position:absolute;margin-left:173.85pt;margin-top:.75pt;width:9.75pt;height:1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" fillcolor="white [3212]" strokecolor="black [3213]" strokeweight="1pt"/>
            </w:pict>
          </mc:Fallback>
        </mc:AlternateContent>
      </w:r>
      <w:r w:rsidR="00C13FDD" w:rsidRPr="008D6F41">
        <w:rPr>
          <w:rFonts w:ascii="Garamond" w:hAnsi="Garamond"/>
          <w:b/>
        </w:rPr>
        <w:t xml:space="preserve">Mailing Address: </w:t>
      </w:r>
      <w:r>
        <w:rPr>
          <w:rFonts w:ascii="Garamond" w:hAnsi="Garamond"/>
          <w:b/>
        </w:rPr>
        <w:t xml:space="preserve">Same as above </w:t>
      </w:r>
    </w:p>
    <w:p w14:paraId="27700004" w14:textId="77777777" w:rsidR="00C13FDD" w:rsidRPr="008D6F41" w:rsidRDefault="00C13FDD" w:rsidP="00C13FDD">
      <w:pPr>
        <w:pStyle w:val="Default"/>
        <w:rPr>
          <w:rFonts w:ascii="Garamond" w:hAnsi="Garamond"/>
        </w:rPr>
      </w:pPr>
      <w:r w:rsidRPr="008D6F41">
        <w:rPr>
          <w:rFonts w:ascii="Garamond" w:hAnsi="Garamond"/>
        </w:rPr>
        <w:t>_______________________________________</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rPr>
        <w:t xml:space="preserve"> </w:t>
      </w:r>
    </w:p>
    <w:p w14:paraId="0EBD522D"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10064F15" w14:textId="77777777" w:rsidR="004C61C1" w:rsidRDefault="004C61C1" w:rsidP="00C13FDD">
      <w:pPr>
        <w:pStyle w:val="Default"/>
        <w:rPr>
          <w:rFonts w:ascii="Garamond" w:hAnsi="Garamond"/>
        </w:rPr>
      </w:pPr>
    </w:p>
    <w:p w14:paraId="5D149E16" w14:textId="77777777" w:rsidR="00C13FDD" w:rsidRPr="00E76DFF" w:rsidRDefault="00D634C2" w:rsidP="00C13FDD">
      <w:pPr>
        <w:pStyle w:val="Default"/>
        <w:rPr>
          <w:rFonts w:ascii="Garamond" w:hAnsi="Garamond"/>
          <w:b/>
          <w:bCs/>
        </w:rPr>
      </w:pPr>
      <w:r w:rsidRPr="00E76DFF">
        <w:rPr>
          <w:rFonts w:ascii="Garamond" w:hAnsi="Garamond"/>
          <w:b/>
          <w:bCs/>
        </w:rPr>
        <w:t>Check Mark Preferred Method for Contact</w:t>
      </w:r>
    </w:p>
    <w:p w14:paraId="7B019A70" w14:textId="77777777" w:rsidR="00AE6042" w:rsidRPr="008D6F41" w:rsidRDefault="00AE6042" w:rsidP="00C13FDD">
      <w:pPr>
        <w:pStyle w:val="Default"/>
        <w:rPr>
          <w:rFonts w:ascii="Garamond" w:hAnsi="Garamond"/>
        </w:rPr>
      </w:pPr>
    </w:p>
    <w:p w14:paraId="078EC2D6" w14:textId="77777777" w:rsidR="00C13FDD" w:rsidRDefault="00D634C2" w:rsidP="00C13FDD">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708416" behindDoc="0" locked="0" layoutInCell="1" allowOverlap="1" wp14:anchorId="5B63CD63" wp14:editId="1ECB449B">
                <wp:simplePos x="0" y="0"/>
                <wp:positionH relativeFrom="margin">
                  <wp:posOffset>3512820</wp:posOffset>
                </wp:positionH>
                <wp:positionV relativeFrom="paragraph">
                  <wp:posOffset>9525</wp:posOffset>
                </wp:positionV>
                <wp:extent cx="139700" cy="123190"/>
                <wp:effectExtent l="0" t="0" r="12700" b="10160"/>
                <wp:wrapNone/>
                <wp:docPr id="22" name="Rectangle 2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D1347" id="Rectangle 22" o:spid="_x0000_s1026" style="position:absolute;margin-left:276.6pt;margin-top:.75pt;width:11pt;height:9.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" fillcolor="white [3201]" strokecolor="black [3200]" strokeweight="1pt">
                <w10:wrap anchorx="margin"/>
              </v:rect>
            </w:pict>
          </mc:Fallback>
        </mc:AlternateContent>
      </w:r>
      <w:r>
        <w:rPr>
          <w:rFonts w:ascii="Garamond" w:hAnsi="Garamond"/>
          <w:b/>
          <w:noProof/>
          <w:color w:val="000000" w:themeColor="text1"/>
        </w:rPr>
        <mc:AlternateContent>
          <mc:Choice Requires="wps">
            <w:drawing>
              <wp:anchor distT="0" distB="0" distL="114300" distR="114300" simplePos="0" relativeHeight="251706368" behindDoc="0" locked="0" layoutInCell="1" allowOverlap="1" wp14:anchorId="7713A886" wp14:editId="4835220D">
                <wp:simplePos x="0" y="0"/>
                <wp:positionH relativeFrom="margin">
                  <wp:align>left</wp:align>
                </wp:positionH>
                <wp:positionV relativeFrom="paragraph">
                  <wp:posOffset>9525</wp:posOffset>
                </wp:positionV>
                <wp:extent cx="139700" cy="123190"/>
                <wp:effectExtent l="0" t="0" r="12700" b="10160"/>
                <wp:wrapNone/>
                <wp:docPr id="21" name="Rectangle 2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935CA" id="Rectangle 21" o:spid="_x0000_s1026" style="position:absolute;margin-left:0;margin-top:.75pt;width:11pt;height:9.7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sE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" fillcolor="white [3201]" strokecolor="black [3200]" strokeweight="1pt">
                <w10:wrap anchorx="margin"/>
              </v:rect>
            </w:pict>
          </mc:Fallback>
        </mc:AlternateContent>
      </w:r>
      <w:r>
        <w:rPr>
          <w:rFonts w:ascii="Garamond" w:hAnsi="Garamond"/>
          <w:b/>
        </w:rPr>
        <w:t xml:space="preserve">        </w:t>
      </w:r>
      <w:r w:rsidR="00C13FDD" w:rsidRPr="008D6F41">
        <w:rPr>
          <w:rFonts w:ascii="Garamond" w:hAnsi="Garamond"/>
          <w:b/>
        </w:rPr>
        <w:t>Home Phone</w:t>
      </w:r>
      <w:r w:rsidR="00C13FDD" w:rsidRPr="008D6F41">
        <w:rPr>
          <w:rFonts w:ascii="Garamond" w:hAnsi="Garamond"/>
        </w:rPr>
        <w:t xml:space="preserve"> (__ __ __) __ __ __ -__ __ __ __ </w:t>
      </w:r>
      <w:r w:rsidR="00C13FDD" w:rsidRPr="008D6F41">
        <w:rPr>
          <w:rFonts w:ascii="Garamond" w:hAnsi="Garamond"/>
        </w:rPr>
        <w:tab/>
      </w:r>
      <w:r>
        <w:rPr>
          <w:rFonts w:ascii="Garamond" w:hAnsi="Garamond"/>
        </w:rPr>
        <w:t xml:space="preserve"> </w:t>
      </w:r>
      <w:r w:rsidR="00C13FDD" w:rsidRPr="008D6F41">
        <w:rPr>
          <w:rFonts w:ascii="Garamond" w:hAnsi="Garamond"/>
          <w:b/>
        </w:rPr>
        <w:t>Cell Phone</w:t>
      </w:r>
      <w:r w:rsidR="00C13FDD" w:rsidRPr="008D6F41">
        <w:rPr>
          <w:rFonts w:ascii="Garamond" w:hAnsi="Garamond"/>
        </w:rPr>
        <w:t xml:space="preserve"> (__ __ __) __ __ __ -__ __ __ __</w:t>
      </w:r>
    </w:p>
    <w:p w14:paraId="0AD540DF" w14:textId="77777777" w:rsidR="00D634C2" w:rsidRPr="008D6F41" w:rsidRDefault="00D634C2" w:rsidP="00C13FDD">
      <w:pPr>
        <w:pStyle w:val="Default"/>
        <w:rPr>
          <w:rFonts w:ascii="Garamond" w:hAnsi="Garamond"/>
        </w:rPr>
      </w:pPr>
    </w:p>
    <w:p w14:paraId="3226562C" w14:textId="77777777" w:rsidR="00C80FE6" w:rsidRDefault="00D634C2" w:rsidP="00C13FDD">
      <w:pPr>
        <w:pStyle w:val="Default"/>
        <w:rPr>
          <w:rFonts w:ascii="Garamond" w:hAnsi="Garamond"/>
          <w:b/>
        </w:rPr>
      </w:pPr>
      <w:r>
        <w:rPr>
          <w:rFonts w:ascii="Garamond" w:hAnsi="Garamond"/>
          <w:b/>
          <w:noProof/>
          <w:color w:val="000000" w:themeColor="text1"/>
        </w:rPr>
        <mc:AlternateContent>
          <mc:Choice Requires="wps">
            <w:drawing>
              <wp:anchor distT="0" distB="0" distL="114300" distR="114300" simplePos="0" relativeHeight="251710464" behindDoc="0" locked="0" layoutInCell="1" allowOverlap="1" wp14:anchorId="396832DA" wp14:editId="6D739EC6">
                <wp:simplePos x="0" y="0"/>
                <wp:positionH relativeFrom="margin">
                  <wp:posOffset>0</wp:posOffset>
                </wp:positionH>
                <wp:positionV relativeFrom="paragraph">
                  <wp:posOffset>0</wp:posOffset>
                </wp:positionV>
                <wp:extent cx="139700" cy="123190"/>
                <wp:effectExtent l="0" t="0" r="12700" b="10160"/>
                <wp:wrapNone/>
                <wp:docPr id="23" name="Rectangle 2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E90AA" id="Rectangle 23" o:spid="_x0000_s1026" style="position:absolute;margin-left:0;margin-top:0;width:11pt;height:9.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PXw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" fillcolor="white [3201]" strokecolor="black [3200]" strokeweight="1pt">
                <w10:wrap anchorx="margin"/>
              </v:rect>
            </w:pict>
          </mc:Fallback>
        </mc:AlternateContent>
      </w:r>
      <w:r>
        <w:rPr>
          <w:rFonts w:ascii="Garamond" w:hAnsi="Garamond"/>
          <w:b/>
        </w:rPr>
        <w:t xml:space="preserve">       </w:t>
      </w:r>
      <w:r w:rsidR="00C80FE6">
        <w:rPr>
          <w:rFonts w:ascii="Garamond" w:hAnsi="Garamond"/>
          <w:b/>
        </w:rPr>
        <w:t>UoG Email Address:</w:t>
      </w:r>
    </w:p>
    <w:p w14:paraId="03C4A171" w14:textId="77777777" w:rsidR="00C80FE6" w:rsidRDefault="00C80FE6" w:rsidP="00C13FDD">
      <w:pPr>
        <w:pStyle w:val="Default"/>
        <w:rPr>
          <w:rFonts w:ascii="Garamond" w:hAnsi="Garamond"/>
          <w:b/>
        </w:rPr>
      </w:pPr>
    </w:p>
    <w:p w14:paraId="29721C28" w14:textId="77777777" w:rsidR="00C80FE6" w:rsidRPr="008D6F41" w:rsidRDefault="00D634C2" w:rsidP="00C13FDD">
      <w:pPr>
        <w:pStyle w:val="Default"/>
        <w:rPr>
          <w:rFonts w:ascii="Garamond" w:hAnsi="Garamond"/>
          <w:b/>
        </w:rPr>
      </w:pPr>
      <w:r>
        <w:rPr>
          <w:rFonts w:ascii="Garamond" w:hAnsi="Garamond"/>
          <w:b/>
        </w:rPr>
        <w:t>Email</w:t>
      </w:r>
      <w:r w:rsidR="00C80FE6">
        <w:rPr>
          <w:rFonts w:ascii="Garamond" w:hAnsi="Garamond"/>
          <w:b/>
        </w:rPr>
        <w:t xml:space="preserve"> Address</w:t>
      </w:r>
      <w:r>
        <w:rPr>
          <w:rFonts w:ascii="Garamond" w:hAnsi="Garamond"/>
          <w:b/>
        </w:rPr>
        <w:t>:</w:t>
      </w:r>
    </w:p>
    <w:p w14:paraId="19AEF58A" w14:textId="77777777" w:rsidR="00AE6042" w:rsidRDefault="00AE6042" w:rsidP="00E941A9">
      <w:pPr>
        <w:pStyle w:val="Default"/>
        <w:rPr>
          <w:rFonts w:ascii="Garamond" w:hAnsi="Garamond"/>
          <w:b/>
        </w:rPr>
      </w:pPr>
    </w:p>
    <w:p w14:paraId="680E5BCA" w14:textId="77777777" w:rsidR="00E941A9" w:rsidRPr="008D6F41" w:rsidRDefault="00E941A9" w:rsidP="00E941A9">
      <w:pPr>
        <w:pStyle w:val="Default"/>
        <w:rPr>
          <w:rFonts w:ascii="Garamond" w:hAnsi="Garamond"/>
        </w:rPr>
      </w:pPr>
      <w:r w:rsidRPr="008D6F41">
        <w:rPr>
          <w:rFonts w:ascii="Garamond" w:hAnsi="Garamond"/>
          <w:b/>
        </w:rPr>
        <w:t>Date</w:t>
      </w:r>
      <w:r w:rsidR="00D634C2">
        <w:rPr>
          <w:rFonts w:ascii="Garamond" w:hAnsi="Garamond"/>
          <w:b/>
        </w:rPr>
        <w:t xml:space="preserve"> of Birth</w:t>
      </w:r>
      <w:r w:rsidRPr="008D6F41">
        <w:rPr>
          <w:rFonts w:ascii="Garamond" w:hAnsi="Garamond"/>
        </w:rPr>
        <w:t xml:space="preserve">: _____ /_____ /________ </w:t>
      </w:r>
      <w:r w:rsidRPr="008D6F41">
        <w:rPr>
          <w:rFonts w:ascii="Garamond" w:hAnsi="Garamond"/>
        </w:rPr>
        <w:tab/>
      </w:r>
      <w:r w:rsidRPr="008D6F41">
        <w:rPr>
          <w:rFonts w:ascii="Garamond" w:hAnsi="Garamond"/>
        </w:rPr>
        <w:tab/>
      </w:r>
      <w:r w:rsidRPr="008D6F41">
        <w:rPr>
          <w:rFonts w:ascii="Garamond" w:hAnsi="Garamond"/>
          <w:b/>
        </w:rPr>
        <w:t>Social Security Last Four Digits</w:t>
      </w:r>
      <w:r w:rsidRPr="008D6F41">
        <w:rPr>
          <w:rFonts w:ascii="Garamond" w:hAnsi="Garamond"/>
        </w:rPr>
        <w:t xml:space="preserve">: __ __ __ __ </w:t>
      </w:r>
    </w:p>
    <w:p w14:paraId="09E4381E" w14:textId="77777777" w:rsidR="00E941A9" w:rsidRDefault="00E941A9" w:rsidP="00C13FDD">
      <w:pPr>
        <w:pStyle w:val="Default"/>
        <w:rPr>
          <w:rFonts w:ascii="Garamond" w:hAnsi="Garamond"/>
          <w:b/>
        </w:rPr>
      </w:pPr>
    </w:p>
    <w:p w14:paraId="13498150" w14:textId="77777777" w:rsidR="00E941A9" w:rsidRDefault="00E941A9" w:rsidP="000F2CD0">
      <w:pPr>
        <w:pStyle w:val="Default"/>
        <w:rPr>
          <w:rFonts w:ascii="Garamond" w:hAnsi="Garamond"/>
          <w:b/>
        </w:rPr>
      </w:pPr>
    </w:p>
    <w:p w14:paraId="05F28633"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1</w:t>
      </w:r>
      <w:r w:rsidRPr="008D6F41">
        <w:rPr>
          <w:rFonts w:ascii="Garamond" w:hAnsi="Garamond"/>
          <w:b/>
        </w:rPr>
        <w:t>:</w:t>
      </w:r>
      <w:r w:rsidRPr="008D6F41">
        <w:rPr>
          <w:rFonts w:ascii="Garamond" w:hAnsi="Garamond"/>
        </w:rPr>
        <w:t xml:space="preserve"> _________________________________ Phone (__ __ __) __ __ __-__ __ __ __ </w:t>
      </w:r>
    </w:p>
    <w:p w14:paraId="4413057B" w14:textId="77777777" w:rsidR="00E76DFF" w:rsidRDefault="000F2CD0" w:rsidP="000F2CD0">
      <w:pPr>
        <w:pStyle w:val="Default"/>
        <w:rPr>
          <w:rFonts w:ascii="Garamond" w:hAnsi="Garamond"/>
        </w:rPr>
      </w:pPr>
      <w:r w:rsidRPr="008D6F41">
        <w:rPr>
          <w:rFonts w:ascii="Garamond" w:hAnsi="Garamond"/>
        </w:rPr>
        <w:t xml:space="preserve">Address: </w:t>
      </w:r>
    </w:p>
    <w:p w14:paraId="28C606F1" w14:textId="77777777" w:rsidR="00E76DFF" w:rsidRDefault="00E76DFF" w:rsidP="000F2CD0">
      <w:pPr>
        <w:pStyle w:val="Default"/>
        <w:rPr>
          <w:rFonts w:ascii="Garamond" w:hAnsi="Garamond"/>
        </w:rPr>
      </w:pPr>
    </w:p>
    <w:p w14:paraId="50051B6C"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6EF9F033" w14:textId="77777777" w:rsidR="000F2CD0" w:rsidRPr="008D6F41" w:rsidRDefault="000F2CD0" w:rsidP="000F2CD0">
      <w:pPr>
        <w:pStyle w:val="Default"/>
        <w:rPr>
          <w:rFonts w:ascii="Garamond" w:hAnsi="Garamond"/>
          <w:b/>
        </w:rPr>
      </w:pPr>
    </w:p>
    <w:p w14:paraId="0580B8EF"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2</w:t>
      </w:r>
      <w:r w:rsidRPr="008D6F41">
        <w:rPr>
          <w:rFonts w:ascii="Garamond" w:hAnsi="Garamond"/>
          <w:b/>
        </w:rPr>
        <w:t>:</w:t>
      </w:r>
      <w:r w:rsidRPr="008D6F41">
        <w:rPr>
          <w:rFonts w:ascii="Garamond" w:hAnsi="Garamond"/>
        </w:rPr>
        <w:t xml:space="preserve"> _________________________________ Phone (__ __ __) __ __ __-__ __ __ __ </w:t>
      </w:r>
    </w:p>
    <w:p w14:paraId="36436B96" w14:textId="77777777" w:rsidR="00E76DFF" w:rsidRDefault="000F2CD0" w:rsidP="000F2CD0">
      <w:pPr>
        <w:pStyle w:val="Default"/>
        <w:rPr>
          <w:rFonts w:ascii="Garamond" w:hAnsi="Garamond"/>
        </w:rPr>
      </w:pPr>
      <w:r w:rsidRPr="008D6F41">
        <w:rPr>
          <w:rFonts w:ascii="Garamond" w:hAnsi="Garamond"/>
        </w:rPr>
        <w:t xml:space="preserve">Address: </w:t>
      </w:r>
    </w:p>
    <w:p w14:paraId="53832D43" w14:textId="77777777" w:rsidR="00E76DFF" w:rsidRDefault="00E76DFF" w:rsidP="000F2CD0">
      <w:pPr>
        <w:pStyle w:val="Default"/>
        <w:rPr>
          <w:rFonts w:ascii="Garamond" w:hAnsi="Garamond"/>
        </w:rPr>
      </w:pPr>
    </w:p>
    <w:p w14:paraId="6A6C4006"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55E11A78" w14:textId="77777777" w:rsidR="00AE6042" w:rsidRDefault="00AE6042" w:rsidP="000F2CD0">
      <w:pPr>
        <w:pStyle w:val="Default"/>
        <w:rPr>
          <w:rFonts w:ascii="Garamond" w:hAnsi="Garamond"/>
          <w:b/>
        </w:rPr>
      </w:pPr>
    </w:p>
    <w:p w14:paraId="37C143D6" w14:textId="77777777" w:rsidR="00E76DFF" w:rsidRDefault="00E76DFF">
      <w:pPr>
        <w:rPr>
          <w:rFonts w:cs="Book Antiqua"/>
          <w:b/>
          <w:color w:val="000000"/>
          <w:szCs w:val="24"/>
        </w:rPr>
      </w:pPr>
    </w:p>
    <w:p w14:paraId="0C544535" w14:textId="77777777" w:rsidR="000F2CD0" w:rsidRPr="008D6F41" w:rsidRDefault="000F2CD0" w:rsidP="000F2CD0">
      <w:pPr>
        <w:pStyle w:val="Default"/>
        <w:rPr>
          <w:rFonts w:ascii="Garamond" w:hAnsi="Garamond"/>
          <w:b/>
          <w:u w:val="single"/>
        </w:rPr>
      </w:pPr>
      <w:r w:rsidRPr="008D6F41">
        <w:rPr>
          <w:rFonts w:ascii="Garamond" w:hAnsi="Garamond"/>
          <w:b/>
        </w:rPr>
        <w:t xml:space="preserve">Primary Disability: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17EFBB47" w14:textId="77777777" w:rsidR="000F2CD0" w:rsidRPr="008D6F41" w:rsidRDefault="000F2CD0" w:rsidP="000F2CD0">
      <w:pPr>
        <w:pStyle w:val="Default"/>
        <w:rPr>
          <w:rFonts w:ascii="Garamond" w:hAnsi="Garamond"/>
          <w:b/>
        </w:rPr>
      </w:pPr>
    </w:p>
    <w:p w14:paraId="62F04F09" w14:textId="77777777" w:rsidR="000F2CD0" w:rsidRPr="008D6F41" w:rsidRDefault="000F2CD0" w:rsidP="000F2CD0">
      <w:pPr>
        <w:pStyle w:val="Default"/>
        <w:rPr>
          <w:rFonts w:ascii="Garamond" w:hAnsi="Garamond"/>
          <w:b/>
          <w:u w:val="single"/>
        </w:rPr>
      </w:pPr>
      <w:r w:rsidRPr="008D6F41">
        <w:rPr>
          <w:rFonts w:ascii="Garamond" w:hAnsi="Garamond"/>
          <w:b/>
        </w:rPr>
        <w:t>Other Disability(</w:t>
      </w:r>
      <w:proofErr w:type="spellStart"/>
      <w:r w:rsidRPr="008D6F41">
        <w:rPr>
          <w:rFonts w:ascii="Garamond" w:hAnsi="Garamond"/>
          <w:b/>
        </w:rPr>
        <w:t>ies</w:t>
      </w:r>
      <w:proofErr w:type="spellEnd"/>
      <w:r w:rsidRPr="008D6F41">
        <w:rPr>
          <w:rFonts w:ascii="Garamond" w:hAnsi="Garamond"/>
          <w:b/>
        </w:rPr>
        <w:t xml:space="preserve">):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3814E79C" w14:textId="77777777" w:rsidR="000F2CD0" w:rsidRPr="008D6F41" w:rsidRDefault="000F2CD0" w:rsidP="000F2CD0">
      <w:pPr>
        <w:pStyle w:val="Default"/>
        <w:rPr>
          <w:rFonts w:ascii="Garamond" w:hAnsi="Garamond"/>
          <w:b/>
          <w:u w:val="single"/>
        </w:rPr>
      </w:pPr>
    </w:p>
    <w:p w14:paraId="15060F43" w14:textId="77777777" w:rsidR="000F2CD0" w:rsidRDefault="00D634C2" w:rsidP="000F2CD0">
      <w:pPr>
        <w:pStyle w:val="Default"/>
        <w:rPr>
          <w:rFonts w:ascii="Garamond" w:hAnsi="Garamond"/>
          <w:b/>
          <w:u w:val="single"/>
        </w:rPr>
      </w:pP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24842AAC" w14:textId="77777777" w:rsidR="00D634C2" w:rsidRPr="008D6F41" w:rsidRDefault="00D634C2" w:rsidP="000F2CD0">
      <w:pPr>
        <w:pStyle w:val="Default"/>
        <w:rPr>
          <w:rFonts w:ascii="Garamond" w:hAnsi="Garamond"/>
          <w:b/>
          <w:u w:val="single"/>
        </w:rPr>
      </w:pPr>
    </w:p>
    <w:p w14:paraId="7D65DE33" w14:textId="77777777" w:rsidR="0092294A" w:rsidRDefault="009C424E" w:rsidP="00D634C2">
      <w:pPr>
        <w:pStyle w:val="Default"/>
        <w:rPr>
          <w:rFonts w:ascii="Garamond" w:hAnsi="Garamond"/>
          <w:b/>
          <w:u w:val="single"/>
        </w:rPr>
      </w:pPr>
      <w:r>
        <w:rPr>
          <w:rFonts w:ascii="Garamond" w:hAnsi="Garamond"/>
          <w:b/>
          <w:noProof/>
          <w:color w:val="000000" w:themeColor="text1"/>
        </w:rPr>
        <mc:AlternateContent>
          <mc:Choice Requires="wps">
            <w:drawing>
              <wp:anchor distT="0" distB="0" distL="114300" distR="114300" simplePos="0" relativeHeight="251684864" behindDoc="0" locked="0" layoutInCell="1" allowOverlap="1" wp14:anchorId="079EFA02" wp14:editId="78E9DDBD">
                <wp:simplePos x="0" y="0"/>
                <wp:positionH relativeFrom="column">
                  <wp:posOffset>4368800</wp:posOffset>
                </wp:positionH>
                <wp:positionV relativeFrom="paragraph">
                  <wp:posOffset>7620</wp:posOffset>
                </wp:positionV>
                <wp:extent cx="139700" cy="123190"/>
                <wp:effectExtent l="0" t="0" r="12700" b="10160"/>
                <wp:wrapNone/>
                <wp:docPr id="17" name="Rectangle 17"/>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3702A" id="Rectangle 17" o:spid="_x0000_s1026" style="position:absolute;margin-left:344pt;margin-top:.6pt;width:11pt;height:9.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b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T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712512" behindDoc="0" locked="0" layoutInCell="1" allowOverlap="1" wp14:anchorId="3EEC92A6" wp14:editId="14C2AEDE">
                <wp:simplePos x="0" y="0"/>
                <wp:positionH relativeFrom="column">
                  <wp:posOffset>3093720</wp:posOffset>
                </wp:positionH>
                <wp:positionV relativeFrom="paragraph">
                  <wp:posOffset>9525</wp:posOffset>
                </wp:positionV>
                <wp:extent cx="140044" cy="123242"/>
                <wp:effectExtent l="0" t="0" r="12700" b="10160"/>
                <wp:wrapNone/>
                <wp:docPr id="24" name="Rectangle 24"/>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5B4E8" id="Rectangle 24" o:spid="_x0000_s1026" style="position:absolute;margin-left:243.6pt;margin-top:.75pt;width:11.05pt;height:9.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3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86912" behindDoc="0" locked="0" layoutInCell="1" allowOverlap="1" wp14:anchorId="0BBB35D8" wp14:editId="280D65FA">
                <wp:simplePos x="0" y="0"/>
                <wp:positionH relativeFrom="column">
                  <wp:posOffset>3750310</wp:posOffset>
                </wp:positionH>
                <wp:positionV relativeFrom="paragraph">
                  <wp:posOffset>13970</wp:posOffset>
                </wp:positionV>
                <wp:extent cx="140044" cy="123242"/>
                <wp:effectExtent l="0" t="0" r="12700" b="10160"/>
                <wp:wrapNone/>
                <wp:docPr id="18" name="Rectangle 1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6616D" id="Rectangle 18" o:spid="_x0000_s1026" style="position:absolute;margin-left:295.3pt;margin-top:1.1pt;width:11.05pt;height:9.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Bg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" fillcolor="white [3201]" strokecolor="black [3200]" strokeweight="1pt"/>
            </w:pict>
          </mc:Fallback>
        </mc:AlternateContent>
      </w:r>
      <w:r w:rsidR="0092294A">
        <w:rPr>
          <w:rFonts w:ascii="Garamond" w:hAnsi="Garamond"/>
          <w:b/>
        </w:rPr>
        <w:t xml:space="preserve">Do you have </w:t>
      </w:r>
      <w:r>
        <w:rPr>
          <w:rFonts w:ascii="Garamond" w:hAnsi="Garamond"/>
          <w:b/>
        </w:rPr>
        <w:t xml:space="preserve">documentation of your </w:t>
      </w:r>
      <w:r w:rsidR="0092294A">
        <w:rPr>
          <w:rFonts w:ascii="Garamond" w:hAnsi="Garamond"/>
          <w:b/>
        </w:rPr>
        <w:t xml:space="preserve">disability?       </w:t>
      </w:r>
      <w:proofErr w:type="gramStart"/>
      <w:r w:rsidR="0092294A">
        <w:rPr>
          <w:rFonts w:ascii="Garamond" w:hAnsi="Garamond"/>
          <w:b/>
        </w:rPr>
        <w:t>Yes</w:t>
      </w:r>
      <w:proofErr w:type="gramEnd"/>
      <w:r w:rsidR="0092294A">
        <w:rPr>
          <w:rFonts w:ascii="Garamond" w:hAnsi="Garamond"/>
          <w:b/>
        </w:rPr>
        <w:t xml:space="preserve">           No     </w:t>
      </w:r>
      <w:r>
        <w:rPr>
          <w:rFonts w:ascii="Garamond" w:hAnsi="Garamond"/>
          <w:b/>
        </w:rPr>
        <w:t xml:space="preserve">      </w:t>
      </w:r>
      <w:r w:rsidR="004A0881">
        <w:rPr>
          <w:rFonts w:ascii="Garamond" w:hAnsi="Garamond"/>
          <w:b/>
        </w:rPr>
        <w:t>S</w:t>
      </w:r>
      <w:r>
        <w:rPr>
          <w:rFonts w:ascii="Garamond" w:hAnsi="Garamond"/>
          <w:b/>
        </w:rPr>
        <w:t>ubmitted</w:t>
      </w:r>
      <w:r w:rsidR="001944E0">
        <w:rPr>
          <w:rFonts w:ascii="Garamond" w:hAnsi="Garamond"/>
          <w:b/>
        </w:rPr>
        <w:t>/attached</w:t>
      </w:r>
    </w:p>
    <w:p w14:paraId="480A42F0" w14:textId="77777777" w:rsidR="0092294A" w:rsidRDefault="0092294A" w:rsidP="000F2CD0">
      <w:pPr>
        <w:rPr>
          <w:rFonts w:cs="Arial"/>
          <w:b/>
          <w:sz w:val="22"/>
          <w:szCs w:val="22"/>
        </w:rPr>
      </w:pPr>
    </w:p>
    <w:p w14:paraId="4CB6C721" w14:textId="77777777" w:rsidR="000F2CD0" w:rsidRPr="0092294A" w:rsidRDefault="000F2CD0" w:rsidP="000F2CD0">
      <w:pPr>
        <w:rPr>
          <w:rFonts w:cs="Book Antiqua"/>
          <w:b/>
          <w:color w:val="000000"/>
          <w:szCs w:val="24"/>
        </w:rPr>
      </w:pPr>
      <w:r w:rsidRPr="000535B5">
        <w:rPr>
          <w:rFonts w:cs="Arial"/>
          <w:b/>
          <w:sz w:val="22"/>
          <w:szCs w:val="22"/>
        </w:rPr>
        <w:t>Type of Accommodation requested:</w:t>
      </w:r>
    </w:p>
    <w:p w14:paraId="1B0223F1" w14:textId="77777777" w:rsidR="000F2CD0" w:rsidRPr="000535B5" w:rsidRDefault="000F2CD0" w:rsidP="000F2CD0">
      <w:pPr>
        <w:pStyle w:val="ListParagraph"/>
        <w:numPr>
          <w:ilvl w:val="0"/>
          <w:numId w:val="29"/>
        </w:numPr>
        <w:jc w:val="both"/>
        <w:rPr>
          <w:rFonts w:cs="Arial"/>
          <w:sz w:val="22"/>
          <w:szCs w:val="22"/>
        </w:rPr>
        <w:sectPr w:rsidR="000F2CD0" w:rsidRPr="000535B5" w:rsidSect="000F2CD0">
          <w:headerReference w:type="default" r:id="rId8"/>
          <w:footerReference w:type="default" r:id="rId9"/>
          <w:type w:val="continuous"/>
          <w:pgSz w:w="12240" w:h="15840"/>
          <w:pgMar w:top="1440" w:right="1008" w:bottom="1440" w:left="1008" w:header="720" w:footer="720" w:gutter="0"/>
          <w:cols w:space="720"/>
          <w:docGrid w:linePitch="360"/>
        </w:sectPr>
      </w:pPr>
    </w:p>
    <w:p w14:paraId="3C299E0E" w14:textId="77777777" w:rsidR="00A67CF9" w:rsidRPr="00A67CF9" w:rsidRDefault="00A67CF9" w:rsidP="00A67CF9">
      <w:pPr>
        <w:numPr>
          <w:ilvl w:val="0"/>
          <w:numId w:val="29"/>
        </w:numPr>
        <w:spacing w:before="100" w:beforeAutospacing="1" w:after="100" w:afterAutospacing="1"/>
        <w:rPr>
          <w:rFonts w:cs="Arial"/>
          <w:sz w:val="22"/>
          <w:szCs w:val="22"/>
          <w:lang w:val="en"/>
        </w:rPr>
      </w:pPr>
      <w:r w:rsidRPr="00A67CF9">
        <w:rPr>
          <w:rFonts w:cs="Arial"/>
          <w:sz w:val="22"/>
          <w:szCs w:val="22"/>
          <w:lang w:val="en"/>
        </w:rPr>
        <w:t>Priority registration for courses</w:t>
      </w:r>
    </w:p>
    <w:p w14:paraId="23A16032" w14:textId="77777777" w:rsidR="000F2CD0" w:rsidRPr="000535B5" w:rsidRDefault="00977C21" w:rsidP="00977C21">
      <w:pPr>
        <w:pStyle w:val="ListParagraph"/>
        <w:numPr>
          <w:ilvl w:val="0"/>
          <w:numId w:val="29"/>
        </w:numPr>
        <w:rPr>
          <w:rFonts w:cs="Arial"/>
          <w:sz w:val="22"/>
          <w:szCs w:val="22"/>
        </w:rPr>
      </w:pPr>
      <w:r>
        <w:rPr>
          <w:rFonts w:cs="Arial"/>
          <w:sz w:val="22"/>
          <w:szCs w:val="22"/>
        </w:rPr>
        <w:t xml:space="preserve">Extended </w:t>
      </w:r>
      <w:r w:rsidR="000F2CD0" w:rsidRPr="000535B5">
        <w:rPr>
          <w:rFonts w:cs="Arial"/>
          <w:sz w:val="22"/>
          <w:szCs w:val="22"/>
        </w:rPr>
        <w:t>Time</w:t>
      </w:r>
      <w:r w:rsidR="00756166">
        <w:rPr>
          <w:rFonts w:cs="Arial"/>
          <w:sz w:val="22"/>
          <w:szCs w:val="22"/>
        </w:rPr>
        <w:t xml:space="preserve"> on exam(s) and</w:t>
      </w:r>
      <w:r w:rsidR="00767565">
        <w:rPr>
          <w:rFonts w:cs="Arial"/>
          <w:sz w:val="22"/>
          <w:szCs w:val="22"/>
        </w:rPr>
        <w:t>/or</w:t>
      </w:r>
      <w:r w:rsidR="00756166">
        <w:rPr>
          <w:rFonts w:cs="Arial"/>
          <w:sz w:val="22"/>
          <w:szCs w:val="22"/>
        </w:rPr>
        <w:t xml:space="preserve"> quiz(</w:t>
      </w:r>
      <w:proofErr w:type="spellStart"/>
      <w:r w:rsidR="00756166">
        <w:rPr>
          <w:rFonts w:cs="Arial"/>
          <w:sz w:val="22"/>
          <w:szCs w:val="22"/>
        </w:rPr>
        <w:t>zes</w:t>
      </w:r>
      <w:proofErr w:type="spellEnd"/>
      <w:r w:rsidR="00756166">
        <w:rPr>
          <w:rFonts w:cs="Arial"/>
          <w:sz w:val="22"/>
          <w:szCs w:val="22"/>
        </w:rPr>
        <w:t>)</w:t>
      </w:r>
    </w:p>
    <w:p w14:paraId="00F4213B" w14:textId="77777777" w:rsidR="00A67CF9" w:rsidRDefault="00A67CF9" w:rsidP="00977C21">
      <w:pPr>
        <w:numPr>
          <w:ilvl w:val="0"/>
          <w:numId w:val="29"/>
        </w:numPr>
        <w:rPr>
          <w:rFonts w:cs="Arial"/>
          <w:sz w:val="22"/>
          <w:szCs w:val="22"/>
        </w:rPr>
      </w:pPr>
      <w:r>
        <w:rPr>
          <w:rFonts w:cs="Arial"/>
          <w:sz w:val="22"/>
          <w:szCs w:val="22"/>
        </w:rPr>
        <w:t xml:space="preserve">Extended time on assignment(s) </w:t>
      </w:r>
    </w:p>
    <w:p w14:paraId="30AB775A" w14:textId="77777777" w:rsidR="000F2CD0" w:rsidRPr="000535B5" w:rsidRDefault="00977C21" w:rsidP="00977C21">
      <w:pPr>
        <w:numPr>
          <w:ilvl w:val="0"/>
          <w:numId w:val="29"/>
        </w:numPr>
        <w:rPr>
          <w:rFonts w:cs="Arial"/>
          <w:sz w:val="22"/>
          <w:szCs w:val="22"/>
        </w:rPr>
      </w:pPr>
      <w:r>
        <w:rPr>
          <w:rFonts w:cs="Arial"/>
          <w:sz w:val="22"/>
          <w:szCs w:val="22"/>
        </w:rPr>
        <w:t xml:space="preserve">Alternative but equivalent </w:t>
      </w:r>
      <w:r w:rsidR="000F2CD0" w:rsidRPr="000535B5">
        <w:rPr>
          <w:rFonts w:cs="Arial"/>
          <w:sz w:val="22"/>
          <w:szCs w:val="22"/>
        </w:rPr>
        <w:t>Assignment(s)</w:t>
      </w:r>
    </w:p>
    <w:p w14:paraId="3D0E83E6" w14:textId="77777777" w:rsidR="000F2CD0" w:rsidRPr="000535B5" w:rsidRDefault="000F2CD0" w:rsidP="00977C21">
      <w:pPr>
        <w:numPr>
          <w:ilvl w:val="0"/>
          <w:numId w:val="29"/>
        </w:numPr>
        <w:rPr>
          <w:rFonts w:cs="Arial"/>
          <w:color w:val="000000"/>
          <w:sz w:val="22"/>
          <w:szCs w:val="22"/>
        </w:rPr>
      </w:pPr>
      <w:r w:rsidRPr="000535B5">
        <w:rPr>
          <w:rFonts w:cs="Arial"/>
          <w:color w:val="000000"/>
          <w:sz w:val="22"/>
          <w:szCs w:val="22"/>
        </w:rPr>
        <w:t>Preferential</w:t>
      </w:r>
      <w:r w:rsidRPr="000535B5">
        <w:rPr>
          <w:rFonts w:cs="Arial"/>
          <w:sz w:val="22"/>
          <w:szCs w:val="22"/>
          <w:lang w:val="en"/>
        </w:rPr>
        <w:t xml:space="preserve"> and accessible seating</w:t>
      </w:r>
    </w:p>
    <w:p w14:paraId="70E6E97A" w14:textId="77777777" w:rsidR="000F2CD0" w:rsidRDefault="000F2CD0" w:rsidP="000F2CD0">
      <w:pPr>
        <w:numPr>
          <w:ilvl w:val="0"/>
          <w:numId w:val="29"/>
        </w:numPr>
        <w:jc w:val="both"/>
        <w:rPr>
          <w:rFonts w:cs="Arial"/>
          <w:sz w:val="22"/>
          <w:szCs w:val="22"/>
        </w:rPr>
      </w:pPr>
      <w:r w:rsidRPr="000535B5">
        <w:rPr>
          <w:rFonts w:cs="Arial"/>
          <w:sz w:val="22"/>
          <w:szCs w:val="22"/>
        </w:rPr>
        <w:t>Note taking</w:t>
      </w:r>
    </w:p>
    <w:p w14:paraId="6597EA73" w14:textId="77777777" w:rsidR="00B16D13" w:rsidRPr="000535B5" w:rsidRDefault="00B16D13" w:rsidP="000F2CD0">
      <w:pPr>
        <w:numPr>
          <w:ilvl w:val="0"/>
          <w:numId w:val="29"/>
        </w:numPr>
        <w:jc w:val="both"/>
        <w:rPr>
          <w:rFonts w:cs="Arial"/>
          <w:sz w:val="22"/>
          <w:szCs w:val="22"/>
        </w:rPr>
      </w:pPr>
      <w:r>
        <w:rPr>
          <w:rFonts w:cs="Arial"/>
          <w:sz w:val="22"/>
          <w:szCs w:val="22"/>
        </w:rPr>
        <w:t>Sign Language Interpreter</w:t>
      </w:r>
    </w:p>
    <w:p w14:paraId="100A24CF" w14:textId="77777777" w:rsidR="000F2CD0" w:rsidRPr="000535B5" w:rsidRDefault="00A67CF9" w:rsidP="00A67CF9">
      <w:pPr>
        <w:numPr>
          <w:ilvl w:val="0"/>
          <w:numId w:val="29"/>
        </w:numPr>
        <w:rPr>
          <w:rFonts w:cs="Arial"/>
          <w:sz w:val="22"/>
          <w:szCs w:val="22"/>
        </w:rPr>
      </w:pPr>
      <w:r>
        <w:rPr>
          <w:rFonts w:cs="Arial"/>
          <w:sz w:val="22"/>
          <w:szCs w:val="22"/>
        </w:rPr>
        <w:t xml:space="preserve">Use of </w:t>
      </w:r>
      <w:r w:rsidR="000F2CD0" w:rsidRPr="000535B5">
        <w:rPr>
          <w:rFonts w:cs="Arial"/>
          <w:sz w:val="22"/>
          <w:szCs w:val="22"/>
        </w:rPr>
        <w:t>Assistive Technology</w:t>
      </w:r>
    </w:p>
    <w:p w14:paraId="7032C34E" w14:textId="77777777" w:rsidR="000F2CD0" w:rsidRPr="000535B5" w:rsidRDefault="000F2CD0" w:rsidP="000F2CD0">
      <w:pPr>
        <w:numPr>
          <w:ilvl w:val="0"/>
          <w:numId w:val="29"/>
        </w:numPr>
        <w:rPr>
          <w:rFonts w:cs="Arial"/>
          <w:sz w:val="22"/>
          <w:szCs w:val="22"/>
        </w:rPr>
      </w:pPr>
      <w:r w:rsidRPr="000535B5">
        <w:rPr>
          <w:rFonts w:cs="Arial"/>
          <w:color w:val="25292C"/>
          <w:sz w:val="22"/>
          <w:szCs w:val="22"/>
        </w:rPr>
        <w:t xml:space="preserve">Emotional Wellness </w:t>
      </w:r>
    </w:p>
    <w:p w14:paraId="667B8AAF" w14:textId="77777777" w:rsidR="000F2CD0" w:rsidRPr="000535B5" w:rsidRDefault="000F2CD0" w:rsidP="000F2CD0">
      <w:pPr>
        <w:numPr>
          <w:ilvl w:val="0"/>
          <w:numId w:val="29"/>
        </w:numPr>
        <w:rPr>
          <w:rFonts w:cs="Arial"/>
          <w:sz w:val="22"/>
          <w:szCs w:val="22"/>
        </w:rPr>
      </w:pPr>
      <w:r w:rsidRPr="000535B5">
        <w:rPr>
          <w:rFonts w:cs="Arial"/>
          <w:sz w:val="22"/>
          <w:szCs w:val="22"/>
        </w:rPr>
        <w:t>University Resources, services and programs</w:t>
      </w:r>
    </w:p>
    <w:p w14:paraId="2C844573" w14:textId="77777777" w:rsidR="000F2CD0" w:rsidRPr="000535B5" w:rsidRDefault="000F2CD0" w:rsidP="000F2CD0">
      <w:pPr>
        <w:numPr>
          <w:ilvl w:val="0"/>
          <w:numId w:val="29"/>
        </w:numPr>
        <w:rPr>
          <w:rFonts w:cs="Arial"/>
          <w:sz w:val="22"/>
          <w:szCs w:val="22"/>
        </w:rPr>
      </w:pPr>
      <w:r w:rsidRPr="000535B5">
        <w:rPr>
          <w:rFonts w:cs="Arial"/>
          <w:sz w:val="22"/>
          <w:szCs w:val="22"/>
        </w:rPr>
        <w:t xml:space="preserve">Professor assistance, </w:t>
      </w:r>
      <w:proofErr w:type="gramStart"/>
      <w:r w:rsidRPr="000535B5">
        <w:rPr>
          <w:rFonts w:cs="Arial"/>
          <w:sz w:val="22"/>
          <w:szCs w:val="22"/>
        </w:rPr>
        <w:t>Please</w:t>
      </w:r>
      <w:proofErr w:type="gramEnd"/>
      <w:r w:rsidRPr="000535B5">
        <w:rPr>
          <w:rFonts w:cs="Arial"/>
          <w:sz w:val="22"/>
          <w:szCs w:val="22"/>
        </w:rPr>
        <w:t xml:space="preserve"> specify </w:t>
      </w:r>
      <w:r w:rsidR="00D634C2">
        <w:rPr>
          <w:rFonts w:cs="Arial"/>
          <w:sz w:val="22"/>
          <w:szCs w:val="22"/>
        </w:rPr>
        <w:t>below</w:t>
      </w:r>
    </w:p>
    <w:p w14:paraId="69691980" w14:textId="77777777" w:rsidR="000F2CD0" w:rsidRPr="009C424E" w:rsidRDefault="000F2CD0" w:rsidP="009C424E">
      <w:pPr>
        <w:numPr>
          <w:ilvl w:val="0"/>
          <w:numId w:val="29"/>
        </w:numPr>
        <w:rPr>
          <w:rFonts w:cs="Arial"/>
          <w:sz w:val="22"/>
          <w:szCs w:val="22"/>
        </w:rPr>
        <w:sectPr w:rsidR="000F2CD0" w:rsidRPr="009C424E" w:rsidSect="00E452D9">
          <w:type w:val="continuous"/>
          <w:pgSz w:w="12240" w:h="15840"/>
          <w:pgMar w:top="1440" w:right="1008" w:bottom="1440" w:left="1008" w:header="720" w:footer="720" w:gutter="0"/>
          <w:cols w:num="3" w:space="720"/>
          <w:docGrid w:linePitch="360"/>
        </w:sectPr>
      </w:pPr>
      <w:r w:rsidRPr="000535B5">
        <w:rPr>
          <w:rFonts w:cs="Arial"/>
          <w:sz w:val="22"/>
          <w:szCs w:val="22"/>
        </w:rPr>
        <w:t xml:space="preserve">Other, </w:t>
      </w:r>
      <w:proofErr w:type="gramStart"/>
      <w:r w:rsidRPr="000535B5">
        <w:rPr>
          <w:rFonts w:cs="Arial"/>
          <w:sz w:val="22"/>
          <w:szCs w:val="22"/>
        </w:rPr>
        <w:t>Please</w:t>
      </w:r>
      <w:proofErr w:type="gramEnd"/>
      <w:r w:rsidRPr="000535B5">
        <w:rPr>
          <w:rFonts w:cs="Arial"/>
          <w:sz w:val="22"/>
          <w:szCs w:val="22"/>
        </w:rPr>
        <w:t xml:space="preserve"> </w:t>
      </w:r>
      <w:r w:rsidR="00D634C2">
        <w:rPr>
          <w:rFonts w:cs="Arial"/>
          <w:sz w:val="22"/>
          <w:szCs w:val="22"/>
        </w:rPr>
        <w:t>specify below</w:t>
      </w:r>
    </w:p>
    <w:p w14:paraId="000443B5" w14:textId="77777777" w:rsidR="00767565" w:rsidRDefault="00767565" w:rsidP="000F2CD0">
      <w:pPr>
        <w:pStyle w:val="Default"/>
        <w:rPr>
          <w:rFonts w:ascii="Garamond" w:hAnsi="Garamond"/>
        </w:rPr>
      </w:pPr>
    </w:p>
    <w:p w14:paraId="3EA62210"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06759935" w14:textId="77777777" w:rsidR="000F2CD0" w:rsidRPr="000535B5" w:rsidRDefault="000F2CD0" w:rsidP="000F2CD0">
      <w:pPr>
        <w:pStyle w:val="Default"/>
        <w:rPr>
          <w:rFonts w:ascii="Garamond" w:hAnsi="Garamond"/>
        </w:rPr>
      </w:pPr>
    </w:p>
    <w:p w14:paraId="68833BF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0DA0C8BB" w14:textId="77777777" w:rsidR="000F2CD0" w:rsidRDefault="000F2CD0" w:rsidP="000F2CD0">
      <w:pPr>
        <w:pStyle w:val="Default"/>
        <w:rPr>
          <w:rFonts w:ascii="Garamond" w:hAnsi="Garamond"/>
        </w:rPr>
      </w:pPr>
    </w:p>
    <w:p w14:paraId="6C41586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21E9DA56" w14:textId="77777777" w:rsidR="00756166" w:rsidRPr="000535B5" w:rsidRDefault="00756166" w:rsidP="000F2CD0">
      <w:pPr>
        <w:pStyle w:val="Default"/>
        <w:rPr>
          <w:rFonts w:ascii="Garamond" w:hAnsi="Garamon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F2CD0" w:rsidRPr="000535B5" w14:paraId="4F50090F" w14:textId="77777777" w:rsidTr="006C5BA9">
        <w:tc>
          <w:tcPr>
            <w:tcW w:w="10440" w:type="dxa"/>
            <w:shd w:val="clear" w:color="auto" w:fill="auto"/>
          </w:tcPr>
          <w:p w14:paraId="2369EA96" w14:textId="77777777" w:rsidR="009C424E" w:rsidRDefault="009C424E" w:rsidP="006C5BA9">
            <w:pPr>
              <w:pStyle w:val="Default"/>
              <w:rPr>
                <w:rFonts w:ascii="Garamond" w:hAnsi="Garamond"/>
                <w:b/>
                <w:bCs/>
              </w:rPr>
            </w:pPr>
          </w:p>
          <w:p w14:paraId="31595210" w14:textId="77777777" w:rsidR="000F2CD0" w:rsidRPr="000535B5" w:rsidRDefault="000F2CD0" w:rsidP="006C5BA9">
            <w:pPr>
              <w:pStyle w:val="Default"/>
              <w:rPr>
                <w:rFonts w:ascii="Garamond" w:hAnsi="Garamond"/>
              </w:rPr>
            </w:pPr>
            <w:r w:rsidRPr="000535B5">
              <w:rPr>
                <w:rFonts w:ascii="Garamond" w:hAnsi="Garamond"/>
                <w:b/>
                <w:bCs/>
              </w:rPr>
              <w:t>Would you like Faculty Notification Letters (FNLs) prepared for your class</w:t>
            </w:r>
            <w:r w:rsidR="00D634C2">
              <w:rPr>
                <w:rFonts w:ascii="Garamond" w:hAnsi="Garamond"/>
                <w:b/>
                <w:bCs/>
              </w:rPr>
              <w:t>(</w:t>
            </w:r>
            <w:r w:rsidRPr="000535B5">
              <w:rPr>
                <w:rFonts w:ascii="Garamond" w:hAnsi="Garamond"/>
                <w:b/>
                <w:bCs/>
              </w:rPr>
              <w:t>es</w:t>
            </w:r>
            <w:r w:rsidR="00D634C2">
              <w:rPr>
                <w:rFonts w:ascii="Garamond" w:hAnsi="Garamond"/>
                <w:b/>
                <w:bCs/>
              </w:rPr>
              <w:t>)</w:t>
            </w:r>
            <w:r w:rsidRPr="000535B5">
              <w:rPr>
                <w:rFonts w:ascii="Garamond" w:hAnsi="Garamond"/>
                <w:b/>
                <w:bCs/>
              </w:rPr>
              <w:t xml:space="preserve">, </w:t>
            </w:r>
            <w:r w:rsidRPr="000535B5">
              <w:rPr>
                <w:rFonts w:ascii="Garamond" w:hAnsi="Garamond"/>
                <w:b/>
                <w:bCs/>
                <w:i/>
                <w:iCs/>
              </w:rPr>
              <w:t xml:space="preserve">which </w:t>
            </w:r>
            <w:r w:rsidR="004A0881">
              <w:rPr>
                <w:rFonts w:ascii="Garamond" w:hAnsi="Garamond"/>
                <w:b/>
                <w:bCs/>
                <w:i/>
                <w:iCs/>
              </w:rPr>
              <w:t>will be emailed</w:t>
            </w:r>
            <w:r w:rsidRPr="000535B5">
              <w:rPr>
                <w:rFonts w:ascii="Garamond" w:hAnsi="Garamond"/>
                <w:b/>
                <w:bCs/>
                <w:i/>
                <w:iCs/>
              </w:rPr>
              <w:t xml:space="preserve"> to your instructors</w:t>
            </w:r>
            <w:r w:rsidRPr="000535B5">
              <w:rPr>
                <w:rFonts w:ascii="Garamond" w:hAnsi="Garamond"/>
                <w:b/>
                <w:bCs/>
              </w:rPr>
              <w:t xml:space="preserve">? </w:t>
            </w:r>
            <w:r w:rsidRPr="000535B5">
              <w:rPr>
                <w:rFonts w:ascii="Garamond" w:hAnsi="Garamond"/>
              </w:rPr>
              <w:t xml:space="preserve">YES_____ NO______ </w:t>
            </w:r>
          </w:p>
          <w:p w14:paraId="4AADF3EC" w14:textId="77777777" w:rsidR="000F2CD0" w:rsidRPr="000535B5" w:rsidRDefault="000F2CD0" w:rsidP="006C5BA9">
            <w:pPr>
              <w:rPr>
                <w:rFonts w:cs="Arial"/>
                <w:b/>
                <w:sz w:val="20"/>
                <w:u w:val="single"/>
              </w:rPr>
            </w:pPr>
          </w:p>
          <w:p w14:paraId="0E7382D9" w14:textId="77777777" w:rsidR="000F2CD0" w:rsidRPr="00815E81" w:rsidRDefault="000F2CD0" w:rsidP="006C5BA9">
            <w:pPr>
              <w:rPr>
                <w:rFonts w:cs="Arial"/>
                <w:b/>
                <w:color w:val="C00000"/>
                <w:szCs w:val="24"/>
                <w:u w:val="single"/>
              </w:rPr>
            </w:pPr>
            <w:r w:rsidRPr="00815E81">
              <w:rPr>
                <w:rFonts w:cs="Arial"/>
                <w:b/>
                <w:color w:val="C00000"/>
                <w:szCs w:val="24"/>
                <w:u w:val="single"/>
              </w:rPr>
              <w:t xml:space="preserve">Provide a copy of your </w:t>
            </w:r>
            <w:r w:rsidR="00767565" w:rsidRPr="00815E81">
              <w:rPr>
                <w:rFonts w:cs="Arial"/>
                <w:b/>
                <w:color w:val="C00000"/>
                <w:szCs w:val="24"/>
                <w:u w:val="single"/>
              </w:rPr>
              <w:t>registration form</w:t>
            </w:r>
            <w:r w:rsidR="004A0881" w:rsidRPr="00815E81">
              <w:rPr>
                <w:rFonts w:cs="Arial"/>
                <w:b/>
                <w:color w:val="C00000"/>
                <w:szCs w:val="24"/>
                <w:u w:val="single"/>
              </w:rPr>
              <w:t>, professor email addresses</w:t>
            </w:r>
            <w:r w:rsidRPr="00815E81">
              <w:rPr>
                <w:rFonts w:cs="Arial"/>
                <w:b/>
                <w:color w:val="C00000"/>
                <w:szCs w:val="24"/>
                <w:u w:val="single"/>
              </w:rPr>
              <w:t xml:space="preserve"> and indicate the course(s) you are requesting </w:t>
            </w:r>
            <w:proofErr w:type="gramStart"/>
            <w:r w:rsidRPr="00815E81">
              <w:rPr>
                <w:rFonts w:cs="Arial"/>
                <w:b/>
                <w:color w:val="C00000"/>
                <w:szCs w:val="24"/>
                <w:u w:val="single"/>
              </w:rPr>
              <w:t>a</w:t>
            </w:r>
            <w:proofErr w:type="gramEnd"/>
            <w:r w:rsidRPr="00815E81">
              <w:rPr>
                <w:rFonts w:cs="Arial"/>
                <w:b/>
                <w:color w:val="C00000"/>
                <w:szCs w:val="24"/>
                <w:u w:val="single"/>
              </w:rPr>
              <w:t xml:space="preserve"> FNL to be written.</w:t>
            </w:r>
          </w:p>
          <w:p w14:paraId="006F77B5" w14:textId="77777777" w:rsidR="000F2CD0" w:rsidRPr="000535B5" w:rsidRDefault="000F2CD0" w:rsidP="006C5BA9">
            <w:pPr>
              <w:pStyle w:val="Default"/>
              <w:rPr>
                <w:rFonts w:ascii="Garamond" w:hAnsi="Garamond"/>
              </w:rPr>
            </w:pPr>
          </w:p>
        </w:tc>
      </w:tr>
    </w:tbl>
    <w:p w14:paraId="4C786808" w14:textId="77777777" w:rsidR="000F2CD0" w:rsidRPr="000535B5" w:rsidRDefault="000F2CD0" w:rsidP="000F2CD0">
      <w:pPr>
        <w:pStyle w:val="Default"/>
        <w:rPr>
          <w:rFonts w:ascii="Garamond" w:hAnsi="Garamond"/>
          <w:b/>
          <w:bCs/>
        </w:rPr>
      </w:pPr>
    </w:p>
    <w:p w14:paraId="423BC935" w14:textId="77777777" w:rsidR="000F2CD0" w:rsidRPr="000535B5" w:rsidRDefault="000F2CD0" w:rsidP="000F2CD0">
      <w:pPr>
        <w:pStyle w:val="Default"/>
        <w:rPr>
          <w:rFonts w:ascii="Garamond" w:hAnsi="Garamond"/>
        </w:rPr>
      </w:pPr>
      <w:r w:rsidRPr="000535B5">
        <w:rPr>
          <w:rFonts w:ascii="Garamond" w:hAnsi="Garamond"/>
          <w:b/>
          <w:bCs/>
        </w:rPr>
        <w:t>Have you received accommodations specific to your disability(</w:t>
      </w:r>
      <w:proofErr w:type="spellStart"/>
      <w:r w:rsidRPr="000535B5">
        <w:rPr>
          <w:rFonts w:ascii="Garamond" w:hAnsi="Garamond"/>
          <w:b/>
          <w:bCs/>
        </w:rPr>
        <w:t>ies</w:t>
      </w:r>
      <w:proofErr w:type="spellEnd"/>
      <w:r w:rsidRPr="000535B5">
        <w:rPr>
          <w:rFonts w:ascii="Garamond" w:hAnsi="Garamond"/>
          <w:b/>
          <w:bCs/>
        </w:rPr>
        <w:t xml:space="preserve">) in the past? </w:t>
      </w:r>
    </w:p>
    <w:p w14:paraId="0AA2C8FA" w14:textId="77777777" w:rsidR="00D634C2" w:rsidRPr="000535B5" w:rsidRDefault="000F2CD0" w:rsidP="00D634C2">
      <w:pPr>
        <w:pStyle w:val="Default"/>
        <w:rPr>
          <w:rFonts w:ascii="Garamond" w:hAnsi="Garamond"/>
          <w:u w:val="single"/>
        </w:rPr>
      </w:pPr>
      <w:r w:rsidRPr="000535B5">
        <w:rPr>
          <w:rFonts w:ascii="Garamond" w:hAnsi="Garamond"/>
        </w:rPr>
        <w:t>YES___ NO___</w:t>
      </w:r>
    </w:p>
    <w:p w14:paraId="2204E6AE" w14:textId="77777777" w:rsidR="000F2CD0" w:rsidRPr="000535B5" w:rsidRDefault="000F2CD0" w:rsidP="000F2CD0">
      <w:pPr>
        <w:rPr>
          <w:sz w:val="20"/>
        </w:rPr>
      </w:pPr>
    </w:p>
    <w:p w14:paraId="31125C1B" w14:textId="77777777" w:rsidR="000F2CD0" w:rsidRPr="000535B5" w:rsidRDefault="00D634C2" w:rsidP="000F2CD0">
      <w:pPr>
        <w:rPr>
          <w:rFonts w:cs="Arial"/>
          <w:b/>
          <w:szCs w:val="24"/>
        </w:rPr>
      </w:pPr>
      <w:r>
        <w:rPr>
          <w:rFonts w:cs="Arial"/>
          <w:b/>
          <w:szCs w:val="24"/>
        </w:rPr>
        <w:t xml:space="preserve">Provide any additional information </w:t>
      </w:r>
      <w:proofErr w:type="gramStart"/>
      <w:r>
        <w:rPr>
          <w:rFonts w:cs="Arial"/>
          <w:b/>
          <w:szCs w:val="24"/>
        </w:rPr>
        <w:t xml:space="preserve">below </w:t>
      </w:r>
      <w:r w:rsidR="000F2CD0" w:rsidRPr="000535B5">
        <w:rPr>
          <w:rFonts w:cs="Arial"/>
          <w:b/>
          <w:szCs w:val="24"/>
        </w:rPr>
        <w:t>:</w:t>
      </w:r>
      <w:proofErr w:type="gramEnd"/>
      <w:r w:rsidR="000F2CD0" w:rsidRPr="000535B5">
        <w:rPr>
          <w:rFonts w:cs="Arial"/>
          <w:b/>
          <w:szCs w:val="24"/>
        </w:rPr>
        <w:tab/>
      </w:r>
    </w:p>
    <w:p w14:paraId="286448CF" w14:textId="77777777" w:rsidR="000F2CD0" w:rsidRPr="000535B5" w:rsidRDefault="000F2CD0" w:rsidP="000F2CD0">
      <w:pPr>
        <w:rPr>
          <w:sz w:val="20"/>
        </w:rPr>
      </w:pPr>
    </w:p>
    <w:p w14:paraId="2A49EE3D"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7145671C" w14:textId="77777777" w:rsidR="000F2CD0" w:rsidRPr="000535B5" w:rsidRDefault="000F2CD0" w:rsidP="000F2CD0">
      <w:pPr>
        <w:rPr>
          <w:sz w:val="20"/>
        </w:rPr>
      </w:pPr>
    </w:p>
    <w:p w14:paraId="0E918BEB"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00B17BD5" w14:textId="77777777" w:rsidR="000F2CD0" w:rsidRPr="000535B5" w:rsidRDefault="000F2CD0" w:rsidP="000F2CD0">
      <w:pPr>
        <w:rPr>
          <w:rFonts w:cs="Arial"/>
          <w:b/>
          <w:sz w:val="22"/>
          <w:szCs w:val="22"/>
        </w:rPr>
      </w:pPr>
    </w:p>
    <w:p w14:paraId="33E85C77" w14:textId="77777777" w:rsidR="000F2CD0" w:rsidRPr="000535B5" w:rsidRDefault="000F2CD0" w:rsidP="000F2CD0">
      <w:pPr>
        <w:rPr>
          <w:rFonts w:cs="Arial"/>
          <w:b/>
          <w:sz w:val="22"/>
          <w:szCs w:val="22"/>
        </w:rPr>
      </w:pPr>
      <w:r w:rsidRPr="000535B5">
        <w:rPr>
          <w:rFonts w:cs="Arial"/>
          <w:b/>
          <w:sz w:val="22"/>
          <w:szCs w:val="22"/>
        </w:rPr>
        <w:t>Received:</w:t>
      </w:r>
    </w:p>
    <w:p w14:paraId="74302303" w14:textId="77777777" w:rsidR="000F2CD0" w:rsidRPr="000535B5" w:rsidRDefault="000F2CD0" w:rsidP="000F2CD0">
      <w:pPr>
        <w:rPr>
          <w:rFonts w:cs="Arial"/>
          <w:sz w:val="20"/>
        </w:rPr>
      </w:pPr>
    </w:p>
    <w:p w14:paraId="75BC1100" w14:textId="77777777" w:rsidR="000F2CD0" w:rsidRPr="000535B5" w:rsidRDefault="000F2CD0" w:rsidP="000F2CD0">
      <w:pPr>
        <w:rPr>
          <w:sz w:val="20"/>
        </w:rPr>
      </w:pPr>
      <w:r w:rsidRPr="000535B5">
        <w:rPr>
          <w:sz w:val="20"/>
        </w:rPr>
        <w:t>_____________________________________________</w:t>
      </w:r>
      <w:r w:rsidRPr="000535B5">
        <w:rPr>
          <w:sz w:val="20"/>
        </w:rPr>
        <w:tab/>
      </w:r>
      <w:r w:rsidRPr="000535B5">
        <w:rPr>
          <w:sz w:val="20"/>
        </w:rPr>
        <w:tab/>
      </w:r>
      <w:r w:rsidRPr="000535B5">
        <w:rPr>
          <w:rFonts w:cs="Arial"/>
          <w:b/>
          <w:sz w:val="20"/>
        </w:rPr>
        <w:t>Date:</w:t>
      </w:r>
      <w:r w:rsidRPr="000535B5">
        <w:rPr>
          <w:rFonts w:cs="Arial"/>
          <w:sz w:val="20"/>
        </w:rPr>
        <w:t xml:space="preserve">  </w:t>
      </w:r>
      <w:r w:rsidRPr="000535B5">
        <w:rPr>
          <w:sz w:val="20"/>
        </w:rPr>
        <w:t>_____________________________________</w:t>
      </w:r>
    </w:p>
    <w:p w14:paraId="4AE52C9A" w14:textId="77777777" w:rsidR="00E76DFF" w:rsidRPr="004A0881" w:rsidRDefault="000F2CD0">
      <w:pPr>
        <w:rPr>
          <w:rFonts w:cs="Arial"/>
          <w:b/>
          <w:sz w:val="20"/>
        </w:rPr>
      </w:pPr>
      <w:r w:rsidRPr="000535B5">
        <w:rPr>
          <w:rFonts w:cs="Arial"/>
          <w:b/>
          <w:sz w:val="20"/>
        </w:rPr>
        <w:t>ADA Staff</w:t>
      </w:r>
    </w:p>
    <w:p w14:paraId="54ECF6AC"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lastRenderedPageBreak/>
        <w:t>Student Request for</w:t>
      </w:r>
    </w:p>
    <w:p w14:paraId="21BFFF73"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t>Disability Accommodation and Services</w:t>
      </w:r>
    </w:p>
    <w:p w14:paraId="5DB7A5E2" w14:textId="77777777" w:rsidR="00BF5DF5" w:rsidRPr="00126003" w:rsidRDefault="00BF5DF5" w:rsidP="00BF5DF5">
      <w:pPr>
        <w:pStyle w:val="Title"/>
        <w:rPr>
          <w:rFonts w:ascii="Garamond" w:hAnsi="Garamond" w:cs="Tahoma"/>
          <w:color w:val="C00000"/>
          <w:sz w:val="20"/>
        </w:rPr>
      </w:pPr>
      <w:r w:rsidRPr="00126003">
        <w:rPr>
          <w:rFonts w:ascii="Garamond" w:hAnsi="Garamond" w:cs="Tahoma"/>
          <w:color w:val="C00000"/>
          <w:sz w:val="20"/>
        </w:rPr>
        <w:t>(To be completed by Student )</w:t>
      </w:r>
    </w:p>
    <w:p w14:paraId="6963B766" w14:textId="77777777" w:rsidR="00BF5DF5" w:rsidRPr="00126003" w:rsidRDefault="00BF5DF5" w:rsidP="00BF5DF5">
      <w:pPr>
        <w:rPr>
          <w:rFonts w:cs="Arial"/>
          <w:sz w:val="22"/>
        </w:rPr>
      </w:pPr>
    </w:p>
    <w:p w14:paraId="317FBE44" w14:textId="77777777" w:rsidR="00BF5DF5" w:rsidRPr="00126003" w:rsidRDefault="00BF5DF5" w:rsidP="00BF5DF5">
      <w:pPr>
        <w:spacing w:line="360" w:lineRule="auto"/>
        <w:rPr>
          <w:rFonts w:cs="Arial"/>
          <w:sz w:val="22"/>
        </w:rPr>
      </w:pPr>
      <w:r w:rsidRPr="00126003">
        <w:rPr>
          <w:rFonts w:cs="Tahoma"/>
          <w:sz w:val="22"/>
        </w:rPr>
        <w:t>Your Name:</w:t>
      </w:r>
      <w:r w:rsidRPr="00126003">
        <w:rPr>
          <w:rFonts w:cs="Arial"/>
          <w:sz w:val="22"/>
        </w:rPr>
        <w:t xml:space="preserve"> </w:t>
      </w:r>
      <w:r w:rsidRPr="00126003">
        <w:rPr>
          <w:sz w:val="22"/>
        </w:rPr>
        <w:t>__________________________________________</w:t>
      </w:r>
      <w:r w:rsidR="009C424E">
        <w:rPr>
          <w:sz w:val="22"/>
          <w:u w:val="single"/>
        </w:rPr>
        <w:tab/>
      </w:r>
      <w:r w:rsidRPr="00126003">
        <w:rPr>
          <w:rFonts w:cs="Arial"/>
          <w:sz w:val="22"/>
        </w:rPr>
        <w:tab/>
      </w:r>
      <w:r w:rsidRPr="00126003">
        <w:rPr>
          <w:rFonts w:cs="Tahoma"/>
          <w:sz w:val="22"/>
        </w:rPr>
        <w:t>Date:</w:t>
      </w:r>
      <w:r w:rsidRPr="00126003">
        <w:rPr>
          <w:rFonts w:cs="Arial"/>
          <w:sz w:val="22"/>
        </w:rPr>
        <w:t xml:space="preserve"> </w:t>
      </w:r>
      <w:r w:rsidRPr="00126003">
        <w:rPr>
          <w:sz w:val="22"/>
        </w:rPr>
        <w:t>____________________________</w:t>
      </w:r>
    </w:p>
    <w:p w14:paraId="0CB2F3FF" w14:textId="77777777" w:rsidR="00BF5DF5" w:rsidRPr="00126003" w:rsidRDefault="00BF5DF5" w:rsidP="00BF5DF5">
      <w:pPr>
        <w:spacing w:line="360" w:lineRule="auto"/>
        <w:rPr>
          <w:rFonts w:cs="Arial"/>
          <w:sz w:val="16"/>
          <w:szCs w:val="16"/>
        </w:rPr>
      </w:pPr>
    </w:p>
    <w:p w14:paraId="48474771" w14:textId="77777777" w:rsidR="00BF5DF5" w:rsidRPr="009C424E" w:rsidRDefault="009C424E" w:rsidP="00BF5DF5">
      <w:pPr>
        <w:spacing w:line="360" w:lineRule="auto"/>
        <w:rPr>
          <w:rFonts w:cs="Arial"/>
          <w:sz w:val="22"/>
          <w:u w:val="single"/>
        </w:rPr>
      </w:pPr>
      <w:r>
        <w:rPr>
          <w:rFonts w:cs="Tahoma"/>
          <w:sz w:val="22"/>
        </w:rPr>
        <w:t>Semester and year</w:t>
      </w:r>
      <w:r w:rsidR="00BF5DF5" w:rsidRPr="00126003">
        <w:rPr>
          <w:rFonts w:cs="Tahoma"/>
          <w:sz w:val="22"/>
        </w:rPr>
        <w:t xml:space="preserve"> first entered the University:</w:t>
      </w:r>
      <w:r w:rsidR="00BF5DF5" w:rsidRPr="00126003">
        <w:rPr>
          <w:rFonts w:cs="Arial"/>
          <w:sz w:val="22"/>
        </w:rPr>
        <w:t xml:space="preserve"> </w:t>
      </w:r>
      <w:r w:rsidR="00BF5DF5" w:rsidRPr="00126003">
        <w:rPr>
          <w:sz w:val="22"/>
        </w:rPr>
        <w:t>_______________________</w:t>
      </w:r>
      <w:r>
        <w:rPr>
          <w:sz w:val="22"/>
          <w:u w:val="single"/>
        </w:rPr>
        <w:tab/>
      </w:r>
      <w:r>
        <w:rPr>
          <w:sz w:val="22"/>
          <w:u w:val="single"/>
        </w:rPr>
        <w:tab/>
      </w:r>
      <w:r>
        <w:rPr>
          <w:sz w:val="22"/>
          <w:u w:val="single"/>
        </w:rPr>
        <w:tab/>
      </w:r>
      <w:r>
        <w:rPr>
          <w:sz w:val="22"/>
          <w:u w:val="single"/>
        </w:rPr>
        <w:tab/>
      </w:r>
      <w:r>
        <w:rPr>
          <w:sz w:val="22"/>
          <w:u w:val="single"/>
        </w:rPr>
        <w:tab/>
      </w:r>
    </w:p>
    <w:p w14:paraId="718C90AA" w14:textId="77777777" w:rsidR="00BF5DF5" w:rsidRPr="00126003" w:rsidRDefault="00BF5DF5" w:rsidP="00BF5DF5">
      <w:pPr>
        <w:spacing w:line="360" w:lineRule="auto"/>
        <w:rPr>
          <w:rFonts w:cs="Tahoma"/>
          <w:sz w:val="16"/>
          <w:szCs w:val="16"/>
        </w:rPr>
      </w:pPr>
    </w:p>
    <w:p w14:paraId="3896C910" w14:textId="77777777" w:rsidR="00BF5DF5" w:rsidRPr="00126003" w:rsidRDefault="00BF5DF5" w:rsidP="00BF5DF5">
      <w:pPr>
        <w:spacing w:line="360" w:lineRule="auto"/>
        <w:rPr>
          <w:rFonts w:cs="Arial"/>
          <w:sz w:val="22"/>
        </w:rPr>
      </w:pPr>
      <w:r w:rsidRPr="00126003">
        <w:rPr>
          <w:rFonts w:cs="Tahoma"/>
          <w:sz w:val="22"/>
        </w:rPr>
        <w:t>Degree Program:</w:t>
      </w:r>
      <w:r w:rsidRPr="00126003">
        <w:rPr>
          <w:rFonts w:cs="Arial"/>
          <w:sz w:val="22"/>
        </w:rPr>
        <w:t xml:space="preserve"> </w:t>
      </w:r>
      <w:r w:rsidRPr="00126003">
        <w:rPr>
          <w:sz w:val="22"/>
        </w:rPr>
        <w:t>___________________________</w:t>
      </w:r>
      <w:r w:rsidRPr="00126003">
        <w:rPr>
          <w:rFonts w:cs="Arial"/>
          <w:sz w:val="22"/>
        </w:rPr>
        <w:t xml:space="preserve">   </w:t>
      </w:r>
      <w:r w:rsidR="009C424E">
        <w:rPr>
          <w:rFonts w:cs="Arial"/>
          <w:sz w:val="22"/>
        </w:rPr>
        <w:t xml:space="preserve">Academic </w:t>
      </w:r>
      <w:r w:rsidRPr="00126003">
        <w:rPr>
          <w:rFonts w:cs="Tahoma"/>
          <w:sz w:val="22"/>
        </w:rPr>
        <w:t>Advisor:</w:t>
      </w:r>
      <w:r w:rsidR="009C424E">
        <w:rPr>
          <w:sz w:val="22"/>
        </w:rPr>
        <w:t xml:space="preserve"> </w:t>
      </w:r>
      <w:r w:rsidRPr="00126003">
        <w:rPr>
          <w:sz w:val="22"/>
        </w:rPr>
        <w:t>___________________________________</w:t>
      </w:r>
    </w:p>
    <w:p w14:paraId="0BAC35AB" w14:textId="77777777" w:rsidR="00BF5DF5" w:rsidRPr="00126003" w:rsidRDefault="00BF5DF5" w:rsidP="00BF5DF5">
      <w:pPr>
        <w:rPr>
          <w:rFonts w:cs="Arial"/>
          <w:sz w:val="16"/>
          <w:szCs w:val="16"/>
        </w:rPr>
      </w:pPr>
    </w:p>
    <w:p w14:paraId="6893A634" w14:textId="77777777" w:rsidR="00BF5DF5" w:rsidRPr="00126003" w:rsidRDefault="00BF5DF5" w:rsidP="00BF5DF5">
      <w:pPr>
        <w:numPr>
          <w:ilvl w:val="0"/>
          <w:numId w:val="26"/>
        </w:numPr>
        <w:jc w:val="both"/>
        <w:rPr>
          <w:rFonts w:cs="Tahoma"/>
          <w:sz w:val="22"/>
          <w:szCs w:val="22"/>
        </w:rPr>
      </w:pPr>
      <w:r w:rsidRPr="00126003">
        <w:rPr>
          <w:rFonts w:cs="Tahoma"/>
          <w:sz w:val="22"/>
          <w:szCs w:val="22"/>
        </w:rPr>
        <w:t>What is your disability?  Please specify the date your disability commenced and its expected duration.</w:t>
      </w:r>
      <w:r w:rsidR="008F7AE1">
        <w:rPr>
          <w:rFonts w:cs="Tahoma"/>
          <w:sz w:val="22"/>
          <w:szCs w:val="22"/>
        </w:rPr>
        <w:t xml:space="preserve"> [Attach supporting document]</w:t>
      </w:r>
    </w:p>
    <w:p w14:paraId="035C04DE" w14:textId="77777777" w:rsidR="00BF5DF5" w:rsidRPr="00126003" w:rsidRDefault="00BF5DF5" w:rsidP="00BF5DF5">
      <w:pPr>
        <w:jc w:val="both"/>
        <w:rPr>
          <w:rFonts w:cs="Tahoma"/>
          <w:sz w:val="22"/>
          <w:szCs w:val="22"/>
        </w:rPr>
      </w:pPr>
    </w:p>
    <w:p w14:paraId="7C33624E" w14:textId="77777777" w:rsidR="00BF5DF5" w:rsidRDefault="00BF5DF5" w:rsidP="00BF5DF5">
      <w:pPr>
        <w:jc w:val="both"/>
        <w:rPr>
          <w:rFonts w:cs="Tahoma"/>
          <w:sz w:val="22"/>
          <w:szCs w:val="22"/>
        </w:rPr>
      </w:pPr>
    </w:p>
    <w:p w14:paraId="5A4F4A3D" w14:textId="77777777" w:rsidR="00BF5DF5" w:rsidRDefault="00BF5DF5" w:rsidP="00BF5DF5">
      <w:pPr>
        <w:jc w:val="both"/>
        <w:rPr>
          <w:rFonts w:cs="Tahoma"/>
          <w:sz w:val="22"/>
          <w:szCs w:val="22"/>
        </w:rPr>
      </w:pPr>
    </w:p>
    <w:p w14:paraId="2EDFE266" w14:textId="77777777" w:rsidR="00BF5DF5" w:rsidRDefault="00BF5DF5" w:rsidP="00BF5DF5">
      <w:pPr>
        <w:jc w:val="both"/>
        <w:rPr>
          <w:rFonts w:cs="Tahoma"/>
          <w:sz w:val="22"/>
          <w:szCs w:val="22"/>
        </w:rPr>
      </w:pPr>
    </w:p>
    <w:p w14:paraId="5DFD2D88" w14:textId="77777777" w:rsidR="00BF5DF5" w:rsidRPr="00126003" w:rsidRDefault="00BF5DF5" w:rsidP="00BF5DF5">
      <w:pPr>
        <w:jc w:val="both"/>
        <w:rPr>
          <w:rFonts w:cs="Tahoma"/>
          <w:sz w:val="22"/>
          <w:szCs w:val="22"/>
        </w:rPr>
      </w:pPr>
    </w:p>
    <w:p w14:paraId="54C8A960" w14:textId="77777777" w:rsidR="008F7AE1" w:rsidRDefault="008F7AE1" w:rsidP="00BF5DF5">
      <w:pPr>
        <w:jc w:val="both"/>
        <w:rPr>
          <w:rFonts w:cs="Tahoma"/>
          <w:sz w:val="22"/>
          <w:szCs w:val="22"/>
        </w:rPr>
      </w:pPr>
    </w:p>
    <w:p w14:paraId="3116A217" w14:textId="77777777" w:rsidR="00BF5DF5" w:rsidRPr="00126003" w:rsidRDefault="00BF5DF5" w:rsidP="00BF5DF5">
      <w:pPr>
        <w:numPr>
          <w:ilvl w:val="0"/>
          <w:numId w:val="26"/>
        </w:numPr>
        <w:jc w:val="both"/>
        <w:rPr>
          <w:rFonts w:cs="Tahoma"/>
          <w:sz w:val="22"/>
          <w:szCs w:val="22"/>
        </w:rPr>
      </w:pPr>
      <w:r w:rsidRPr="00126003">
        <w:rPr>
          <w:rFonts w:cs="Tahoma"/>
          <w:sz w:val="22"/>
          <w:szCs w:val="22"/>
        </w:rPr>
        <w:t xml:space="preserve">What is the reasonable accommodation(s) that you are requesting?  Be as clear and specific as possible. </w:t>
      </w:r>
    </w:p>
    <w:p w14:paraId="4C551A81" w14:textId="77777777" w:rsidR="00BF5DF5" w:rsidRPr="00126003" w:rsidRDefault="00BF5DF5" w:rsidP="00BF5DF5">
      <w:pPr>
        <w:jc w:val="both"/>
        <w:rPr>
          <w:rFonts w:cs="Tahoma"/>
          <w:sz w:val="22"/>
          <w:szCs w:val="22"/>
        </w:rPr>
      </w:pPr>
    </w:p>
    <w:p w14:paraId="77E6B202" w14:textId="77777777" w:rsidR="00BF5DF5" w:rsidRDefault="00BF5DF5" w:rsidP="00BF5DF5">
      <w:pPr>
        <w:jc w:val="both"/>
        <w:rPr>
          <w:rFonts w:cs="Tahoma"/>
          <w:sz w:val="22"/>
          <w:szCs w:val="22"/>
        </w:rPr>
      </w:pPr>
    </w:p>
    <w:p w14:paraId="6847ED30" w14:textId="77777777" w:rsidR="00BF5DF5" w:rsidRDefault="00BF5DF5" w:rsidP="00BF5DF5">
      <w:pPr>
        <w:jc w:val="both"/>
        <w:rPr>
          <w:rFonts w:cs="Tahoma"/>
          <w:sz w:val="22"/>
          <w:szCs w:val="22"/>
        </w:rPr>
      </w:pPr>
    </w:p>
    <w:p w14:paraId="2A632B06" w14:textId="77777777" w:rsidR="00BF5DF5" w:rsidRDefault="00BF5DF5" w:rsidP="00BF5DF5">
      <w:pPr>
        <w:jc w:val="both"/>
        <w:rPr>
          <w:rFonts w:cs="Tahoma"/>
          <w:sz w:val="22"/>
          <w:szCs w:val="22"/>
        </w:rPr>
      </w:pPr>
    </w:p>
    <w:p w14:paraId="39763DD4" w14:textId="77777777" w:rsidR="00BF5DF5" w:rsidRDefault="00BF5DF5" w:rsidP="00BF5DF5">
      <w:pPr>
        <w:jc w:val="both"/>
        <w:rPr>
          <w:rFonts w:cs="Tahoma"/>
          <w:sz w:val="22"/>
          <w:szCs w:val="22"/>
        </w:rPr>
      </w:pPr>
    </w:p>
    <w:p w14:paraId="082EADC9" w14:textId="77777777" w:rsidR="00BF5DF5" w:rsidRPr="00126003" w:rsidRDefault="00BF5DF5" w:rsidP="00BF5DF5">
      <w:pPr>
        <w:jc w:val="both"/>
        <w:rPr>
          <w:rFonts w:cs="Tahoma"/>
          <w:sz w:val="22"/>
        </w:rPr>
      </w:pPr>
    </w:p>
    <w:p w14:paraId="01CD9B3D" w14:textId="77777777" w:rsidR="00BF5DF5" w:rsidRPr="00126003" w:rsidRDefault="00BF5DF5" w:rsidP="00BF5DF5">
      <w:pPr>
        <w:numPr>
          <w:ilvl w:val="0"/>
          <w:numId w:val="26"/>
        </w:numPr>
        <w:jc w:val="both"/>
        <w:rPr>
          <w:rFonts w:cs="Tahoma"/>
          <w:sz w:val="22"/>
        </w:rPr>
      </w:pPr>
      <w:r w:rsidRPr="00126003">
        <w:rPr>
          <w:rFonts w:cs="Tahoma"/>
          <w:sz w:val="22"/>
        </w:rPr>
        <w:t>Please explain how the requested accommodation, aid or assistance measure will help you to attend the University and participate successfully in your degree program.</w:t>
      </w:r>
    </w:p>
    <w:p w14:paraId="47C934DF" w14:textId="77777777" w:rsidR="00BF5DF5" w:rsidRPr="00126003" w:rsidRDefault="00BF5DF5" w:rsidP="00BF5DF5">
      <w:pPr>
        <w:jc w:val="both"/>
        <w:rPr>
          <w:rFonts w:cs="Tahoma"/>
          <w:sz w:val="22"/>
        </w:rPr>
      </w:pPr>
    </w:p>
    <w:p w14:paraId="0CFE3452" w14:textId="77777777" w:rsidR="00BF5DF5" w:rsidRDefault="00BF5DF5" w:rsidP="00BF5DF5">
      <w:pPr>
        <w:jc w:val="both"/>
        <w:rPr>
          <w:rFonts w:cs="Tahoma"/>
          <w:sz w:val="22"/>
        </w:rPr>
      </w:pPr>
    </w:p>
    <w:p w14:paraId="0F29E816" w14:textId="77777777" w:rsidR="00BF5DF5" w:rsidRDefault="00BF5DF5" w:rsidP="00BF5DF5">
      <w:pPr>
        <w:jc w:val="both"/>
        <w:rPr>
          <w:rFonts w:cs="Tahoma"/>
          <w:sz w:val="22"/>
        </w:rPr>
      </w:pPr>
    </w:p>
    <w:p w14:paraId="55B9539B" w14:textId="77777777" w:rsidR="00BF5DF5" w:rsidRDefault="00BF5DF5" w:rsidP="00BF5DF5">
      <w:pPr>
        <w:jc w:val="both"/>
        <w:rPr>
          <w:rFonts w:cs="Tahoma"/>
          <w:sz w:val="22"/>
        </w:rPr>
      </w:pPr>
    </w:p>
    <w:p w14:paraId="41C94351" w14:textId="77777777" w:rsidR="00BF5DF5" w:rsidRDefault="00BF5DF5" w:rsidP="00BF5DF5">
      <w:pPr>
        <w:jc w:val="both"/>
        <w:rPr>
          <w:rFonts w:cs="Tahoma"/>
          <w:sz w:val="22"/>
        </w:rPr>
      </w:pPr>
    </w:p>
    <w:p w14:paraId="61284461" w14:textId="77777777" w:rsidR="00BF5DF5" w:rsidRDefault="00BF5DF5" w:rsidP="00BF5DF5">
      <w:pPr>
        <w:jc w:val="both"/>
        <w:rPr>
          <w:rFonts w:cs="Tahoma"/>
          <w:sz w:val="22"/>
        </w:rPr>
      </w:pPr>
    </w:p>
    <w:p w14:paraId="60D421CA" w14:textId="77777777" w:rsidR="00BF5DF5" w:rsidRDefault="00BF5DF5" w:rsidP="00BF5DF5">
      <w:pPr>
        <w:jc w:val="both"/>
        <w:rPr>
          <w:rFonts w:cs="Tahoma"/>
          <w:sz w:val="22"/>
        </w:rPr>
      </w:pPr>
    </w:p>
    <w:p w14:paraId="45213972" w14:textId="77777777" w:rsidR="00BF5DF5" w:rsidRPr="00126003" w:rsidRDefault="00BF5DF5" w:rsidP="00BF5DF5">
      <w:pPr>
        <w:jc w:val="both"/>
        <w:rPr>
          <w:rFonts w:cs="Tahoma"/>
          <w:sz w:val="22"/>
        </w:rPr>
      </w:pPr>
    </w:p>
    <w:p w14:paraId="26A595F2" w14:textId="77777777" w:rsidR="00BF5DF5" w:rsidRPr="00126003" w:rsidRDefault="00BF5DF5" w:rsidP="00BF5DF5">
      <w:pPr>
        <w:numPr>
          <w:ilvl w:val="0"/>
          <w:numId w:val="26"/>
        </w:numPr>
        <w:jc w:val="both"/>
        <w:rPr>
          <w:rFonts w:cs="Tahoma"/>
          <w:sz w:val="22"/>
        </w:rPr>
      </w:pPr>
      <w:r w:rsidRPr="00126003">
        <w:rPr>
          <w:rFonts w:cs="Tahoma"/>
          <w:sz w:val="22"/>
        </w:rPr>
        <w:t xml:space="preserve">Please explain if there are </w:t>
      </w:r>
      <w:r w:rsidRPr="00126003">
        <w:rPr>
          <w:rFonts w:cs="Tahoma"/>
          <w:b/>
          <w:sz w:val="22"/>
        </w:rPr>
        <w:t>other</w:t>
      </w:r>
      <w:r w:rsidRPr="00126003">
        <w:rPr>
          <w:rFonts w:cs="Tahoma"/>
          <w:sz w:val="22"/>
        </w:rPr>
        <w:t xml:space="preserve"> accommodations, aids or assistance measures which may assist you to attend the University and fulfill the requirements of your degree program.</w:t>
      </w:r>
    </w:p>
    <w:p w14:paraId="39761BFD" w14:textId="77777777" w:rsidR="00BF5DF5" w:rsidRPr="00126003" w:rsidRDefault="00BF5DF5" w:rsidP="00BF5DF5">
      <w:pPr>
        <w:ind w:left="360"/>
        <w:jc w:val="both"/>
        <w:rPr>
          <w:rFonts w:cs="Tahoma"/>
          <w:sz w:val="22"/>
        </w:rPr>
      </w:pPr>
    </w:p>
    <w:p w14:paraId="031C7FCC" w14:textId="77777777" w:rsidR="00BF5DF5" w:rsidRPr="00126003" w:rsidRDefault="00BF5DF5" w:rsidP="00BF5DF5">
      <w:pPr>
        <w:ind w:left="360"/>
        <w:jc w:val="both"/>
        <w:rPr>
          <w:rFonts w:cs="Tahoma"/>
          <w:sz w:val="22"/>
        </w:rPr>
      </w:pPr>
    </w:p>
    <w:p w14:paraId="775F6223" w14:textId="77777777" w:rsidR="00BF5DF5" w:rsidRPr="00126003" w:rsidRDefault="00BF5DF5" w:rsidP="00BF5DF5">
      <w:pPr>
        <w:ind w:left="360"/>
        <w:jc w:val="both"/>
        <w:rPr>
          <w:rFonts w:cs="Tahoma"/>
          <w:sz w:val="22"/>
        </w:rPr>
      </w:pPr>
    </w:p>
    <w:p w14:paraId="2144DF4A" w14:textId="77777777" w:rsidR="00BF5DF5" w:rsidRPr="00126003" w:rsidRDefault="00BF5DF5" w:rsidP="00BF5DF5">
      <w:pPr>
        <w:ind w:left="360"/>
        <w:jc w:val="both"/>
        <w:rPr>
          <w:rFonts w:cs="Tahoma"/>
          <w:sz w:val="22"/>
        </w:rPr>
      </w:pPr>
    </w:p>
    <w:p w14:paraId="6A36ED20" w14:textId="77777777" w:rsidR="00BF5DF5" w:rsidRDefault="00BF5DF5" w:rsidP="00BF5DF5">
      <w:pPr>
        <w:ind w:left="360"/>
        <w:jc w:val="both"/>
        <w:rPr>
          <w:rFonts w:cs="Tahoma"/>
          <w:sz w:val="22"/>
        </w:rPr>
      </w:pPr>
    </w:p>
    <w:p w14:paraId="5833DD42" w14:textId="77777777" w:rsidR="008F7AE1" w:rsidRDefault="008F7AE1" w:rsidP="00BF5DF5">
      <w:pPr>
        <w:ind w:left="360"/>
        <w:jc w:val="both"/>
        <w:rPr>
          <w:rFonts w:cs="Tahoma"/>
          <w:sz w:val="22"/>
        </w:rPr>
      </w:pPr>
    </w:p>
    <w:p w14:paraId="58BC17C0" w14:textId="77777777" w:rsidR="008F7AE1" w:rsidRPr="00126003" w:rsidRDefault="008F7AE1" w:rsidP="00BF5DF5">
      <w:pPr>
        <w:ind w:left="360"/>
        <w:jc w:val="both"/>
        <w:rPr>
          <w:rFonts w:cs="Tahoma"/>
          <w:sz w:val="22"/>
        </w:rPr>
      </w:pPr>
    </w:p>
    <w:p w14:paraId="42E7F45F" w14:textId="77777777" w:rsidR="00E76DFF" w:rsidRDefault="00E76DFF" w:rsidP="00E76DFF">
      <w:pPr>
        <w:ind w:left="360"/>
        <w:jc w:val="both"/>
        <w:rPr>
          <w:rFonts w:cs="Tahoma"/>
          <w:sz w:val="22"/>
        </w:rPr>
      </w:pPr>
    </w:p>
    <w:p w14:paraId="5796AF43" w14:textId="77777777" w:rsidR="00E76DFF" w:rsidRDefault="00E76DFF" w:rsidP="00E76DFF">
      <w:pPr>
        <w:ind w:left="360"/>
        <w:jc w:val="both"/>
        <w:rPr>
          <w:rFonts w:cs="Tahoma"/>
          <w:sz w:val="22"/>
        </w:rPr>
      </w:pPr>
    </w:p>
    <w:p w14:paraId="4ACE7382" w14:textId="77777777" w:rsidR="008F7AE1" w:rsidRPr="00126003" w:rsidRDefault="008F7AE1" w:rsidP="008F7AE1">
      <w:pPr>
        <w:numPr>
          <w:ilvl w:val="0"/>
          <w:numId w:val="26"/>
        </w:numPr>
        <w:jc w:val="both"/>
        <w:rPr>
          <w:rFonts w:cs="Tahoma"/>
          <w:sz w:val="22"/>
        </w:rPr>
      </w:pPr>
      <w:r w:rsidRPr="00126003">
        <w:rPr>
          <w:rFonts w:cs="Tahoma"/>
          <w:sz w:val="22"/>
        </w:rPr>
        <w:t>If you are requesting for a Note Taker, Book Reader, and/or a Sign Language Interpreter, please indicate if you prefer to meet with your Service Provider on or before classes begins.</w:t>
      </w:r>
    </w:p>
    <w:p w14:paraId="6D3217B8" w14:textId="77777777" w:rsidR="008F7AE1" w:rsidRPr="00126003" w:rsidRDefault="008F7AE1" w:rsidP="008F7AE1">
      <w:pPr>
        <w:ind w:left="360"/>
        <w:jc w:val="both"/>
        <w:rPr>
          <w:rFonts w:cs="Tahoma"/>
          <w:sz w:val="22"/>
        </w:rPr>
      </w:pPr>
    </w:p>
    <w:p w14:paraId="35C4D159" w14:textId="77777777" w:rsidR="008F7AE1" w:rsidRDefault="008F7AE1" w:rsidP="008F7AE1">
      <w:pPr>
        <w:ind w:firstLine="720"/>
        <w:rPr>
          <w:rFonts w:cs="Tahoma"/>
          <w:sz w:val="22"/>
        </w:rPr>
      </w:pPr>
      <w:r w:rsidRPr="00126003">
        <w:rPr>
          <w:rFonts w:cs="Tahoma"/>
          <w:sz w:val="22"/>
        </w:rPr>
        <w:t>_____Yes</w:t>
      </w:r>
      <w:r w:rsidRPr="00126003">
        <w:rPr>
          <w:rFonts w:cs="Tahoma"/>
          <w:sz w:val="22"/>
        </w:rPr>
        <w:tab/>
      </w:r>
      <w:r w:rsidRPr="00126003">
        <w:rPr>
          <w:rFonts w:cs="Tahoma"/>
          <w:sz w:val="22"/>
        </w:rPr>
        <w:tab/>
        <w:t>_____ No</w:t>
      </w:r>
    </w:p>
    <w:p w14:paraId="5AA02590" w14:textId="77777777" w:rsidR="008F7AE1" w:rsidRPr="00126003" w:rsidRDefault="008F7AE1" w:rsidP="008F7AE1">
      <w:pPr>
        <w:ind w:firstLine="720"/>
        <w:rPr>
          <w:rFonts w:cs="Tahoma"/>
          <w:sz w:val="22"/>
        </w:rPr>
      </w:pPr>
    </w:p>
    <w:p w14:paraId="4CCDE42C"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 xml:space="preserve">without </w:t>
      </w:r>
      <w:r w:rsidRPr="00126003">
        <w:rPr>
          <w:rFonts w:cs="Tahoma"/>
          <w:sz w:val="22"/>
        </w:rPr>
        <w:t>the accommodation you are requesting? If so, please explain.</w:t>
      </w:r>
    </w:p>
    <w:p w14:paraId="11B7442E" w14:textId="77777777" w:rsidR="00BF5DF5" w:rsidRPr="00126003" w:rsidRDefault="00BF5DF5" w:rsidP="00BF5DF5">
      <w:pPr>
        <w:jc w:val="both"/>
        <w:rPr>
          <w:rFonts w:cs="Tahoma"/>
          <w:sz w:val="22"/>
        </w:rPr>
      </w:pPr>
    </w:p>
    <w:p w14:paraId="3EBF442B" w14:textId="77777777" w:rsidR="00BF5DF5" w:rsidRPr="00126003" w:rsidRDefault="00BF5DF5" w:rsidP="00BF5DF5">
      <w:pPr>
        <w:jc w:val="both"/>
        <w:rPr>
          <w:rFonts w:cs="Tahoma"/>
          <w:sz w:val="22"/>
        </w:rPr>
      </w:pPr>
    </w:p>
    <w:p w14:paraId="4AA70CF2" w14:textId="77777777" w:rsidR="00BF5DF5" w:rsidRPr="00126003" w:rsidRDefault="00BF5DF5" w:rsidP="00BF5DF5">
      <w:pPr>
        <w:jc w:val="both"/>
        <w:rPr>
          <w:rFonts w:cs="Tahoma"/>
          <w:sz w:val="22"/>
        </w:rPr>
      </w:pPr>
    </w:p>
    <w:p w14:paraId="05A88C44" w14:textId="77777777" w:rsidR="00BF5DF5" w:rsidRPr="00126003" w:rsidRDefault="00BF5DF5" w:rsidP="00BF5DF5">
      <w:pPr>
        <w:jc w:val="both"/>
        <w:rPr>
          <w:rFonts w:cs="Tahoma"/>
          <w:sz w:val="22"/>
        </w:rPr>
      </w:pPr>
    </w:p>
    <w:p w14:paraId="2E19B2D8" w14:textId="77777777" w:rsidR="00BF5DF5" w:rsidRDefault="00BF5DF5" w:rsidP="00BF5DF5">
      <w:pPr>
        <w:jc w:val="both"/>
        <w:rPr>
          <w:rFonts w:cs="Tahoma"/>
          <w:sz w:val="22"/>
        </w:rPr>
      </w:pPr>
    </w:p>
    <w:p w14:paraId="2AEECD68" w14:textId="77777777" w:rsidR="009C424E" w:rsidRPr="00126003" w:rsidRDefault="009C424E" w:rsidP="00BF5DF5">
      <w:pPr>
        <w:jc w:val="both"/>
        <w:rPr>
          <w:rFonts w:cs="Tahoma"/>
          <w:sz w:val="22"/>
        </w:rPr>
      </w:pPr>
    </w:p>
    <w:p w14:paraId="264AC674"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even with</w:t>
      </w:r>
      <w:r w:rsidRPr="00126003">
        <w:rPr>
          <w:rFonts w:cs="Tahoma"/>
          <w:sz w:val="22"/>
        </w:rPr>
        <w:t xml:space="preserve"> the accommodation you are requesting?</w:t>
      </w:r>
    </w:p>
    <w:p w14:paraId="1DAC2869" w14:textId="77777777" w:rsidR="00BF5DF5" w:rsidRPr="00126003" w:rsidRDefault="00BF5DF5" w:rsidP="00BF5DF5">
      <w:pPr>
        <w:jc w:val="both"/>
        <w:rPr>
          <w:rFonts w:cs="Tahoma"/>
          <w:sz w:val="22"/>
        </w:rPr>
      </w:pPr>
    </w:p>
    <w:p w14:paraId="7096F692" w14:textId="77777777" w:rsidR="00BF5DF5" w:rsidRPr="00126003" w:rsidRDefault="00BF5DF5" w:rsidP="00BF5DF5">
      <w:pPr>
        <w:tabs>
          <w:tab w:val="left" w:pos="0"/>
        </w:tabs>
        <w:rPr>
          <w:rFonts w:cs="Arial"/>
          <w:sz w:val="22"/>
          <w:szCs w:val="22"/>
        </w:rPr>
      </w:pPr>
    </w:p>
    <w:p w14:paraId="6A7E223E" w14:textId="77777777" w:rsidR="00BF5DF5" w:rsidRPr="00126003" w:rsidRDefault="00BF5DF5" w:rsidP="00BF5DF5">
      <w:pPr>
        <w:tabs>
          <w:tab w:val="left" w:pos="0"/>
        </w:tabs>
        <w:rPr>
          <w:rFonts w:cs="Arial"/>
          <w:sz w:val="22"/>
          <w:szCs w:val="22"/>
        </w:rPr>
      </w:pPr>
    </w:p>
    <w:p w14:paraId="03F49140" w14:textId="77777777" w:rsidR="00BF5DF5" w:rsidRPr="00126003" w:rsidRDefault="00BF5DF5" w:rsidP="00BF5DF5">
      <w:pPr>
        <w:tabs>
          <w:tab w:val="left" w:pos="0"/>
        </w:tabs>
        <w:rPr>
          <w:rFonts w:cs="Arial"/>
          <w:sz w:val="22"/>
          <w:szCs w:val="22"/>
        </w:rPr>
      </w:pPr>
    </w:p>
    <w:p w14:paraId="5874E6DE" w14:textId="77777777" w:rsidR="00BF5DF5" w:rsidRDefault="00BF5DF5" w:rsidP="00BF5DF5">
      <w:pPr>
        <w:tabs>
          <w:tab w:val="left" w:pos="0"/>
        </w:tabs>
        <w:rPr>
          <w:rFonts w:cs="Arial"/>
          <w:sz w:val="22"/>
          <w:szCs w:val="22"/>
        </w:rPr>
      </w:pPr>
    </w:p>
    <w:p w14:paraId="17C9A958" w14:textId="77777777" w:rsidR="009C424E" w:rsidRPr="00126003" w:rsidRDefault="009C424E" w:rsidP="00BF5DF5">
      <w:pPr>
        <w:tabs>
          <w:tab w:val="left" w:pos="0"/>
        </w:tabs>
        <w:rPr>
          <w:rFonts w:cs="Arial"/>
          <w:sz w:val="22"/>
          <w:szCs w:val="22"/>
        </w:rPr>
      </w:pPr>
    </w:p>
    <w:p w14:paraId="2E724E84" w14:textId="77777777" w:rsidR="00BF5DF5" w:rsidRPr="00126003" w:rsidRDefault="00BF5DF5" w:rsidP="00BF5DF5">
      <w:pPr>
        <w:tabs>
          <w:tab w:val="left" w:pos="0"/>
        </w:tabs>
        <w:spacing w:line="360" w:lineRule="auto"/>
        <w:jc w:val="both"/>
        <w:rPr>
          <w:rFonts w:cs="Tahoma"/>
          <w:sz w:val="22"/>
          <w:szCs w:val="22"/>
        </w:rPr>
      </w:pPr>
      <w:r w:rsidRPr="00126003">
        <w:rPr>
          <w:rFonts w:cs="Tahoma"/>
          <w:sz w:val="22"/>
          <w:szCs w:val="22"/>
        </w:rPr>
        <w:t xml:space="preserve">I, </w:t>
      </w:r>
      <w:r w:rsidRPr="00126003">
        <w:rPr>
          <w:sz w:val="22"/>
          <w:szCs w:val="22"/>
        </w:rPr>
        <w:t>______________________________________</w:t>
      </w:r>
      <w:r w:rsidRPr="00126003">
        <w:rPr>
          <w:rFonts w:cs="Tahoma"/>
          <w:sz w:val="22"/>
          <w:szCs w:val="22"/>
        </w:rPr>
        <w:t xml:space="preserve">, request that the above accommodations be provided to me as a qualified student with a disability.  I further understand that the University of Guam will reasonably accommodate individuals with disabilities, as defined by applicable law, if the individual is otherwise qualified to meet the fundamental requirements and aspects of the program of the University, without undue hardship to the University.  </w:t>
      </w:r>
    </w:p>
    <w:p w14:paraId="723AE49C" w14:textId="77777777" w:rsidR="00BF5DF5" w:rsidRPr="00126003" w:rsidRDefault="00BF5DF5" w:rsidP="00BF5DF5">
      <w:pPr>
        <w:tabs>
          <w:tab w:val="left" w:pos="0"/>
        </w:tabs>
        <w:spacing w:line="360" w:lineRule="auto"/>
        <w:jc w:val="both"/>
        <w:rPr>
          <w:rFonts w:cs="Tahoma"/>
          <w:sz w:val="22"/>
          <w:szCs w:val="22"/>
        </w:rPr>
      </w:pPr>
    </w:p>
    <w:p w14:paraId="58611986" w14:textId="77777777" w:rsidR="00BF5DF5" w:rsidRPr="00126003" w:rsidRDefault="00BF5DF5" w:rsidP="00BF5DF5">
      <w:pPr>
        <w:pStyle w:val="BodyText"/>
        <w:spacing w:line="360" w:lineRule="auto"/>
        <w:rPr>
          <w:rFonts w:ascii="Garamond" w:hAnsi="Garamond" w:cs="Tahoma"/>
          <w:sz w:val="22"/>
          <w:szCs w:val="22"/>
          <w:u w:val="none"/>
        </w:rPr>
      </w:pPr>
      <w:r w:rsidRPr="00126003">
        <w:rPr>
          <w:rFonts w:ascii="Garamond" w:hAnsi="Garamond" w:cs="Tahoma"/>
          <w:sz w:val="22"/>
          <w:szCs w:val="22"/>
          <w:u w:val="none"/>
        </w:rPr>
        <w:t>The information that I have provided is true, correct, and complete.  I hereby authorize,</w:t>
      </w:r>
      <w:r w:rsidRPr="00126003">
        <w:rPr>
          <w:rFonts w:ascii="Garamond" w:hAnsi="Garamond" w:cs="Tahoma"/>
          <w:sz w:val="22"/>
          <w:szCs w:val="22"/>
        </w:rPr>
        <w:t xml:space="preserve"> </w:t>
      </w:r>
      <w:r w:rsidRPr="00126003">
        <w:rPr>
          <w:rFonts w:ascii="Garamond" w:hAnsi="Garamond"/>
          <w:sz w:val="22"/>
          <w:szCs w:val="22"/>
          <w:u w:val="none"/>
        </w:rPr>
        <w:t>______________________________________</w:t>
      </w:r>
      <w:r w:rsidRPr="00126003">
        <w:rPr>
          <w:rFonts w:ascii="Garamond" w:hAnsi="Garamond" w:cs="Tahoma"/>
          <w:sz w:val="22"/>
          <w:szCs w:val="22"/>
          <w:u w:val="none"/>
        </w:rPr>
        <w:t>, my treating physician and/or other related health care professional(s) to provide information regarding my condition to the University of Guam to assist in identifying and providing me with the accommodation(s) requested.</w:t>
      </w:r>
    </w:p>
    <w:p w14:paraId="201D1667" w14:textId="77777777" w:rsidR="00BF5DF5" w:rsidRPr="00126003" w:rsidRDefault="00BF5DF5" w:rsidP="00BF5DF5">
      <w:pPr>
        <w:tabs>
          <w:tab w:val="left" w:pos="0"/>
        </w:tabs>
        <w:ind w:left="360"/>
        <w:rPr>
          <w:rFonts w:cs="Tahoma"/>
          <w:noProof/>
          <w:sz w:val="22"/>
          <w:szCs w:val="22"/>
        </w:rPr>
      </w:pPr>
    </w:p>
    <w:p w14:paraId="16F13667" w14:textId="77777777" w:rsidR="00BF5DF5" w:rsidRPr="00126003" w:rsidRDefault="00BF5DF5" w:rsidP="00BF5DF5">
      <w:pPr>
        <w:tabs>
          <w:tab w:val="left" w:pos="0"/>
        </w:tabs>
        <w:rPr>
          <w:rFonts w:cs="Tahoma"/>
          <w:noProof/>
          <w:sz w:val="22"/>
          <w:szCs w:val="22"/>
        </w:rPr>
      </w:pPr>
    </w:p>
    <w:p w14:paraId="3EC0BDBF" w14:textId="77777777" w:rsidR="00BF5DF5" w:rsidRPr="00126003" w:rsidRDefault="00BF5DF5" w:rsidP="00BF5DF5">
      <w:pPr>
        <w:rPr>
          <w:noProof/>
          <w:sz w:val="22"/>
          <w:szCs w:val="22"/>
        </w:rPr>
      </w:pPr>
      <w:r w:rsidRPr="00126003">
        <w:rPr>
          <w:noProof/>
          <w:sz w:val="22"/>
          <w:szCs w:val="22"/>
        </w:rPr>
        <w:t>______________________________________________</w:t>
      </w:r>
      <w:r w:rsidRPr="00126003">
        <w:rPr>
          <w:noProof/>
          <w:sz w:val="22"/>
          <w:szCs w:val="22"/>
        </w:rPr>
        <w:tab/>
      </w:r>
      <w:r w:rsidRPr="00126003">
        <w:rPr>
          <w:noProof/>
          <w:sz w:val="22"/>
          <w:szCs w:val="22"/>
        </w:rPr>
        <w:tab/>
        <w:t>_______________________</w:t>
      </w:r>
    </w:p>
    <w:p w14:paraId="033C284D" w14:textId="77777777" w:rsidR="00BF5DF5" w:rsidRPr="00126003" w:rsidRDefault="00BF5DF5" w:rsidP="00BF5DF5">
      <w:pPr>
        <w:tabs>
          <w:tab w:val="left" w:pos="0"/>
        </w:tabs>
        <w:rPr>
          <w:rFonts w:cs="Tahoma"/>
          <w:sz w:val="22"/>
          <w:szCs w:val="22"/>
        </w:rPr>
      </w:pPr>
      <w:r w:rsidRPr="00126003">
        <w:rPr>
          <w:rFonts w:cs="Tahoma"/>
          <w:noProof/>
          <w:sz w:val="22"/>
          <w:szCs w:val="22"/>
        </w:rPr>
        <w:t>Signature of Student</w:t>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t xml:space="preserve">   </w:t>
      </w:r>
      <w:r w:rsidRPr="00126003">
        <w:rPr>
          <w:rFonts w:cs="Tahoma"/>
          <w:sz w:val="22"/>
          <w:szCs w:val="22"/>
        </w:rPr>
        <w:t>Date</w:t>
      </w:r>
    </w:p>
    <w:p w14:paraId="35E2B245" w14:textId="77777777" w:rsidR="00BF5DF5" w:rsidRPr="00126003" w:rsidRDefault="00BF5DF5" w:rsidP="00BF5DF5">
      <w:pPr>
        <w:pStyle w:val="Title"/>
        <w:rPr>
          <w:rFonts w:ascii="Garamond" w:hAnsi="Garamond" w:cs="Tahoma"/>
          <w:b w:val="0"/>
          <w:sz w:val="22"/>
          <w:szCs w:val="22"/>
        </w:rPr>
        <w:sectPr w:rsidR="00BF5DF5" w:rsidRPr="00126003" w:rsidSect="000B2DE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008" w:bottom="1440" w:left="1008" w:header="720" w:footer="720" w:gutter="0"/>
          <w:cols w:space="720"/>
          <w:docGrid w:linePitch="360"/>
        </w:sectPr>
      </w:pPr>
    </w:p>
    <w:p w14:paraId="54DDBF8F" w14:textId="77777777" w:rsidR="00BF5DF5" w:rsidRPr="00126003" w:rsidRDefault="00BF5DF5" w:rsidP="00BF5DF5">
      <w:pPr>
        <w:pStyle w:val="Title"/>
        <w:rPr>
          <w:rFonts w:ascii="Garamond" w:hAnsi="Garamond" w:cs="Tahoma"/>
        </w:rPr>
      </w:pPr>
    </w:p>
    <w:p w14:paraId="5A0AAE29" w14:textId="77777777" w:rsidR="00BF5DF5" w:rsidRDefault="00BF5DF5" w:rsidP="000A6CA9">
      <w:pPr>
        <w:pStyle w:val="Heading1"/>
        <w:rPr>
          <w:rFonts w:ascii="Garamond" w:hAnsi="Garamond" w:cs="Tahoma"/>
          <w:b w:val="0"/>
          <w:sz w:val="32"/>
          <w:szCs w:val="32"/>
          <w:u w:val="none"/>
        </w:rPr>
      </w:pPr>
    </w:p>
    <w:p w14:paraId="66C8333C" w14:textId="77777777" w:rsidR="000A6CA9" w:rsidRPr="000A6CA9" w:rsidRDefault="000A6CA9" w:rsidP="000A6CA9"/>
    <w:p w14:paraId="27EE2CCE" w14:textId="6EA11361" w:rsidR="00640909" w:rsidRPr="001D4E26" w:rsidRDefault="00640909">
      <w:pPr>
        <w:rPr>
          <w:rFonts w:cs="Tahoma"/>
          <w:sz w:val="32"/>
          <w:szCs w:val="32"/>
        </w:rPr>
      </w:pPr>
    </w:p>
    <w:sectPr w:rsidR="00640909" w:rsidRPr="001D4E26" w:rsidSect="00E452D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0E50D" w14:textId="77777777" w:rsidR="00147453" w:rsidRDefault="00147453">
      <w:r>
        <w:separator/>
      </w:r>
    </w:p>
  </w:endnote>
  <w:endnote w:type="continuationSeparator" w:id="0">
    <w:p w14:paraId="68F11F77" w14:textId="77777777" w:rsidR="00147453" w:rsidRDefault="00147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charset w:val="00"/>
    <w:family w:val="auto"/>
    <w:pitch w:val="variable"/>
    <w:sig w:usb0="00000001" w:usb1="00000001" w:usb2="00000000" w:usb3="00000000" w:csb0="0000019F" w:csb1="00000000"/>
  </w:font>
  <w:font w:name="FrutigerCE-Roman">
    <w:altName w:val="Frutiger CE 55 Roman"/>
    <w:panose1 w:val="00000000000000000000"/>
    <w:charset w:val="4D"/>
    <w:family w:val="auto"/>
    <w:notTrueType/>
    <w:pitch w:val="default"/>
    <w:sig w:usb0="00000003" w:usb1="00000000" w:usb2="00000000" w:usb3="00000000" w:csb0="00000001" w:csb1="00000000"/>
  </w:font>
  <w:font w:name="FrutigerCE-Italic">
    <w:altName w:val="Frutiger CE 56 Italic"/>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77AC8" w14:textId="77777777" w:rsidR="000F2CD0" w:rsidRPr="00CE03A6" w:rsidRDefault="00EF6FD1" w:rsidP="00D634C2">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1944E0">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634C2">
      <w:rPr>
        <w:rFonts w:ascii="Myriad Pro" w:hAnsi="Myriad Pro" w:cs="FrutigerCE-Roman"/>
        <w:color w:val="006500"/>
        <w:sz w:val="16"/>
        <w:szCs w:val="16"/>
      </w:rPr>
      <w:tab/>
      <w:t xml:space="preserve">                   </w:t>
    </w:r>
    <w:r w:rsidR="000F2CD0" w:rsidRPr="00CE03A6">
      <w:rPr>
        <w:rFonts w:ascii="Myriad Pro" w:hAnsi="Myriad Pro" w:cs="FrutigerCE-Roman"/>
        <w:color w:val="006500"/>
        <w:sz w:val="16"/>
        <w:szCs w:val="16"/>
      </w:rPr>
      <w:t>Student Counseling</w:t>
    </w:r>
    <w:r w:rsidR="000F2CD0">
      <w:rPr>
        <w:rFonts w:ascii="Myriad Pro" w:hAnsi="Myriad Pro" w:cs="FrutigerCE-Roman"/>
        <w:color w:val="006500"/>
        <w:sz w:val="16"/>
        <w:szCs w:val="16"/>
      </w:rPr>
      <w:t xml:space="preserve"> and Advising/ADA</w:t>
    </w:r>
    <w:r w:rsidR="000F2CD0" w:rsidRPr="00CE03A6">
      <w:rPr>
        <w:rFonts w:ascii="Myriad Pro" w:hAnsi="Myriad Pro" w:cs="FrutigerCE-Roman"/>
        <w:color w:val="006500"/>
        <w:sz w:val="16"/>
        <w:szCs w:val="16"/>
      </w:rPr>
      <w:t xml:space="preserve"> Services</w:t>
    </w:r>
  </w:p>
  <w:p w14:paraId="0B3DEE40"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61E9CB71"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612E95BE"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T</w:t>
    </w:r>
    <w:r w:rsidR="00D634C2">
      <w:rPr>
        <w:rFonts w:ascii="Myriad Pro" w:hAnsi="Myriad Pro" w:cs="FrutigerCE-Roman"/>
        <w:color w:val="006500"/>
        <w:sz w:val="16"/>
        <w:szCs w:val="16"/>
      </w:rPr>
      <w:t>T</w:t>
    </w:r>
    <w:r w:rsidR="00D5304E">
      <w:rPr>
        <w:rFonts w:ascii="Myriad Pro" w:hAnsi="Myriad Pro" w:cs="FrutigerCE-Roman"/>
        <w:color w:val="006500"/>
        <w:sz w:val="16"/>
        <w:szCs w:val="16"/>
      </w:rPr>
      <w:t>Y</w:t>
    </w:r>
    <w:r>
      <w:rPr>
        <w:rFonts w:ascii="Myriad Pro" w:hAnsi="Myriad Pro" w:cs="FrutigerCE-Roman"/>
        <w:color w:val="006500"/>
        <w:sz w:val="16"/>
        <w:szCs w:val="16"/>
      </w:rPr>
      <w:t>: 671.735.2460   |  F: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53337390"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77E53779" w14:textId="77777777" w:rsidR="000F2CD0" w:rsidRPr="00CE03A6" w:rsidRDefault="000F2CD0" w:rsidP="001F1F79">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2F8E06D5" w14:textId="77777777" w:rsidR="000F2CD0" w:rsidRPr="003E5F43" w:rsidRDefault="000F2CD0" w:rsidP="00A9694E">
    <w:pPr>
      <w:widowControl w:val="0"/>
      <w:autoSpaceDE w:val="0"/>
      <w:autoSpaceDN w:val="0"/>
      <w:adjustRightInd w:val="0"/>
      <w:jc w:val="right"/>
      <w:textAlignment w:val="center"/>
      <w:rPr>
        <w:rFonts w:ascii="Myriad Pro" w:hAnsi="Myriad Pro" w:cs="FrutigerCE-Roman"/>
        <w:color w:val="0065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94A45" w14:textId="77777777" w:rsidR="00BF5DF5" w:rsidRDefault="00BF5DF5"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231A06" w14:textId="77777777" w:rsidR="00BF5DF5" w:rsidRDefault="00BF5DF5" w:rsidP="00CC4A0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CF8A4"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6A2B9D64"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2642023C"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4D5C89C5"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721E1977"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07C3CE57"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7DCF867D"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1D677408" w14:textId="77777777" w:rsidR="00BF5DF5" w:rsidRPr="00FC4153" w:rsidRDefault="00BF5DF5" w:rsidP="00553EA4">
    <w:pPr>
      <w:widowControl w:val="0"/>
      <w:autoSpaceDE w:val="0"/>
      <w:autoSpaceDN w:val="0"/>
      <w:adjustRightInd w:val="0"/>
      <w:jc w:val="right"/>
      <w:textAlignment w:val="center"/>
      <w:rPr>
        <w:sz w:val="18"/>
        <w:szCs w:val="18"/>
      </w:rPr>
    </w:pPr>
  </w:p>
  <w:p w14:paraId="24DB0BE2" w14:textId="77777777" w:rsidR="00BF5DF5" w:rsidRPr="008C2889" w:rsidRDefault="00BF5DF5" w:rsidP="00CC4A0D">
    <w:pPr>
      <w:pStyle w:val="Footer"/>
      <w:jc w:val="right"/>
      <w:rPr>
        <w:rFonts w:ascii="Calibri" w:hAnsi="Calibri"/>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62118" w14:textId="77777777" w:rsidR="00BF5DF5" w:rsidRDefault="00BF5D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513E3" w14:textId="77777777" w:rsidR="000B2DE7" w:rsidRDefault="000B2DE7"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8CC32" w14:textId="77777777" w:rsidR="000B2DE7" w:rsidRDefault="000B2DE7" w:rsidP="00CC4A0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21B34"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2C3E67">
      <w:rPr>
        <w:rFonts w:ascii="Myriad Pro" w:hAnsi="Myriad Pro" w:cs="FrutigerCE-Roman"/>
        <w:color w:val="006500"/>
        <w:sz w:val="16"/>
        <w:szCs w:val="16"/>
      </w:rPr>
      <w:t xml:space="preserve">              </w:t>
    </w:r>
    <w:r w:rsidR="00640909">
      <w:rPr>
        <w:rFonts w:ascii="Myriad Pro" w:hAnsi="Myriad Pro" w:cs="FrutigerCE-Roman"/>
        <w:color w:val="006500"/>
        <w:sz w:val="16"/>
        <w:szCs w:val="16"/>
      </w:rPr>
      <w:t xml:space="preserve">    </w:t>
    </w:r>
    <w:r w:rsidR="002C3E67">
      <w:rPr>
        <w:rFonts w:ascii="Myriad Pro" w:hAnsi="Myriad Pro" w:cs="FrutigerCE-Roman"/>
        <w:color w:val="006500"/>
        <w:sz w:val="16"/>
        <w:szCs w:val="16"/>
      </w:rPr>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663A9884"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70F9FF41"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41C251C1"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56C73DBE"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349879B1"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588142B5"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71E8F790" w14:textId="77777777" w:rsidR="000B2DE7" w:rsidRPr="00FC4153" w:rsidRDefault="000B2DE7" w:rsidP="00553EA4">
    <w:pPr>
      <w:widowControl w:val="0"/>
      <w:autoSpaceDE w:val="0"/>
      <w:autoSpaceDN w:val="0"/>
      <w:adjustRightInd w:val="0"/>
      <w:jc w:val="right"/>
      <w:textAlignment w:val="center"/>
      <w:rPr>
        <w:sz w:val="18"/>
        <w:szCs w:val="18"/>
      </w:rPr>
    </w:pPr>
  </w:p>
  <w:p w14:paraId="116E390A" w14:textId="77777777" w:rsidR="000B2DE7" w:rsidRPr="008C2889" w:rsidRDefault="000B2DE7" w:rsidP="00CC4A0D">
    <w:pPr>
      <w:pStyle w:val="Footer"/>
      <w:jc w:val="right"/>
      <w:rPr>
        <w:rFonts w:ascii="Calibri" w:hAnsi="Calibri"/>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142F9" w14:textId="77777777" w:rsidR="000B2DE7" w:rsidRDefault="000B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1566B" w14:textId="77777777" w:rsidR="00147453" w:rsidRDefault="00147453">
      <w:r>
        <w:separator/>
      </w:r>
    </w:p>
  </w:footnote>
  <w:footnote w:type="continuationSeparator" w:id="0">
    <w:p w14:paraId="3D7329D3" w14:textId="77777777" w:rsidR="00147453" w:rsidRDefault="00147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C170B" w14:textId="0AEAA231" w:rsidR="000F2CD0" w:rsidRDefault="00F240AE" w:rsidP="005D257F">
    <w:pPr>
      <w:pStyle w:val="Header"/>
      <w:jc w:val="right"/>
    </w:pPr>
    <w:r>
      <w:rPr>
        <w:noProof/>
      </w:rPr>
      <w:drawing>
        <wp:anchor distT="0" distB="0" distL="114300" distR="114300" simplePos="0" relativeHeight="251664896" behindDoc="1" locked="0" layoutInCell="1" allowOverlap="1" wp14:anchorId="665CD730" wp14:editId="2CA18931">
          <wp:simplePos x="0" y="0"/>
          <wp:positionH relativeFrom="margin">
            <wp:align>left</wp:align>
          </wp:positionH>
          <wp:positionV relativeFrom="paragraph">
            <wp:posOffset>-203200</wp:posOffset>
          </wp:positionV>
          <wp:extent cx="1532669" cy="551815"/>
          <wp:effectExtent l="0" t="0" r="0" b="635"/>
          <wp:wrapNone/>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rsidR="000F2CD0">
      <w:t>Enrollment Management and Student Success</w:t>
    </w:r>
  </w:p>
  <w:p w14:paraId="517CF5CF" w14:textId="77777777" w:rsidR="000F2CD0" w:rsidRDefault="000F2CD0" w:rsidP="005D257F">
    <w:pPr>
      <w:pStyle w:val="Header"/>
      <w:jc w:val="right"/>
    </w:pPr>
    <w:r>
      <w:t>Student Counseling and Advising</w:t>
    </w:r>
    <w:r w:rsidR="00C5667C">
      <w:t xml:space="preserve"> Services</w:t>
    </w:r>
    <w:r w:rsidR="00D634C2">
      <w:t>/Accommodation Services</w:t>
    </w:r>
  </w:p>
  <w:p w14:paraId="41EEE6DB" w14:textId="77777777" w:rsidR="000F2CD0" w:rsidRPr="00A010D3" w:rsidRDefault="000F2CD0" w:rsidP="00A01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35385" w14:textId="77777777" w:rsidR="00BF5DF5" w:rsidRDefault="00BF5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25967" w14:textId="77777777" w:rsidR="00F240AE" w:rsidRDefault="00F240AE" w:rsidP="00F240AE">
    <w:pPr>
      <w:pStyle w:val="Header"/>
      <w:jc w:val="right"/>
    </w:pPr>
    <w:r>
      <w:rPr>
        <w:noProof/>
      </w:rPr>
      <w:drawing>
        <wp:anchor distT="0" distB="0" distL="114300" distR="114300" simplePos="0" relativeHeight="251666944" behindDoc="1" locked="0" layoutInCell="1" allowOverlap="1" wp14:anchorId="31A7440E" wp14:editId="78EA88F3">
          <wp:simplePos x="0" y="0"/>
          <wp:positionH relativeFrom="margin">
            <wp:align>left</wp:align>
          </wp:positionH>
          <wp:positionV relativeFrom="paragraph">
            <wp:posOffset>-203200</wp:posOffset>
          </wp:positionV>
          <wp:extent cx="1532669" cy="551815"/>
          <wp:effectExtent l="0" t="0" r="0" b="635"/>
          <wp:wrapNone/>
          <wp:docPr id="25" name="Picture 2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2CDC9A96" w14:textId="77777777" w:rsidR="00F240AE" w:rsidRDefault="00F240AE" w:rsidP="00F240AE">
    <w:pPr>
      <w:pStyle w:val="Header"/>
      <w:jc w:val="right"/>
    </w:pPr>
    <w:r>
      <w:t>Student Counseling and Advising Services/Accommodation Services</w:t>
    </w:r>
  </w:p>
  <w:p w14:paraId="1CF0C635" w14:textId="77777777" w:rsidR="00BF5DF5" w:rsidRPr="00AC73FC" w:rsidRDefault="00BF5DF5" w:rsidP="00CC4A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853A2" w14:textId="77777777" w:rsidR="00BF5DF5" w:rsidRDefault="00BF5D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0AB57" w14:textId="77777777" w:rsidR="000B2DE7" w:rsidRDefault="000B2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5364C" w14:textId="77777777" w:rsidR="000B2DE7" w:rsidRPr="00FF45E9" w:rsidRDefault="007A0F69" w:rsidP="00943D47">
    <w:pPr>
      <w:jc w:val="right"/>
      <w:rPr>
        <w:rFonts w:ascii="Myriad Pro" w:hAnsi="Myriad Pro" w:cs="FrutigerCE-Roman"/>
        <w:b/>
        <w:color w:val="000000"/>
      </w:rPr>
    </w:pPr>
    <w:r>
      <w:rPr>
        <w:noProof/>
      </w:rPr>
      <w:drawing>
        <wp:anchor distT="0" distB="0" distL="114300" distR="114300" simplePos="0" relativeHeight="251659776" behindDoc="0" locked="0" layoutInCell="1" allowOverlap="1" wp14:anchorId="04AFEB42" wp14:editId="6BE0FBB2">
          <wp:simplePos x="0" y="0"/>
          <wp:positionH relativeFrom="margin">
            <wp:align>left</wp:align>
          </wp:positionH>
          <wp:positionV relativeFrom="paragraph">
            <wp:posOffset>72390</wp:posOffset>
          </wp:positionV>
          <wp:extent cx="1162050" cy="476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76550"/>
                  </a:xfrm>
                  <a:prstGeom prst="rect">
                    <a:avLst/>
                  </a:prstGeom>
                  <a:noFill/>
                </pic:spPr>
              </pic:pic>
            </a:graphicData>
          </a:graphic>
          <wp14:sizeRelH relativeFrom="margin">
            <wp14:pctWidth>0</wp14:pctWidth>
          </wp14:sizeRelH>
          <wp14:sizeRelV relativeFrom="page">
            <wp14:pctHeight>0</wp14:pctHeight>
          </wp14:sizeRelV>
        </wp:anchor>
      </w:drawing>
    </w:r>
    <w:r w:rsidR="000B2DE7" w:rsidRPr="00FF45E9">
      <w:rPr>
        <w:rFonts w:ascii="Myriad Pro" w:hAnsi="Myriad Pro" w:cs="FrutigerCE-Roman"/>
        <w:b/>
        <w:color w:val="000000"/>
      </w:rPr>
      <w:t>Enrollment Management and Student Success</w:t>
    </w:r>
  </w:p>
  <w:p w14:paraId="68C0CC50" w14:textId="77777777" w:rsidR="000B2DE7" w:rsidRPr="00085D0A" w:rsidRDefault="000B2DE7" w:rsidP="00943D47">
    <w:pPr>
      <w:jc w:val="right"/>
      <w:rPr>
        <w:rFonts w:ascii="Myriad Pro" w:hAnsi="Myriad Pro" w:cs="FrutigerCE-Roman"/>
        <w:b/>
        <w:color w:val="385623"/>
      </w:rPr>
    </w:pPr>
    <w:r w:rsidRPr="006A3E44">
      <w:rPr>
        <w:rFonts w:ascii="Myriad Pro" w:hAnsi="Myriad Pro" w:cs="FrutigerCE-Roman"/>
        <w:b/>
        <w:color w:val="385623"/>
      </w:rPr>
      <w:t>Student Counseling</w:t>
    </w:r>
    <w:r>
      <w:rPr>
        <w:rFonts w:ascii="Myriad Pro" w:hAnsi="Myriad Pro" w:cs="FrutigerCE-Roman"/>
        <w:b/>
        <w:color w:val="385623"/>
      </w:rPr>
      <w:t xml:space="preserve"> and Advising/ADA</w:t>
    </w:r>
    <w:r w:rsidRPr="006A3E44">
      <w:rPr>
        <w:rFonts w:ascii="Myriad Pro" w:hAnsi="Myriad Pro" w:cs="FrutigerCE-Roman"/>
        <w:b/>
        <w:color w:val="385623"/>
      </w:rPr>
      <w:t xml:space="preserve"> Services</w:t>
    </w:r>
  </w:p>
  <w:p w14:paraId="476AF693" w14:textId="77777777" w:rsidR="000B2DE7" w:rsidRPr="00AC73FC" w:rsidRDefault="000B2DE7" w:rsidP="00CC4A0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03830" w14:textId="77777777" w:rsidR="000B2DE7" w:rsidRDefault="000B2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C5E4E"/>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751CB8"/>
    <w:multiLevelType w:val="multilevel"/>
    <w:tmpl w:val="FF0C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17170"/>
    <w:multiLevelType w:val="hybridMultilevel"/>
    <w:tmpl w:val="A3A0E0FA"/>
    <w:lvl w:ilvl="0" w:tplc="655CF8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911EA4"/>
    <w:multiLevelType w:val="multilevel"/>
    <w:tmpl w:val="4F18A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7518D"/>
    <w:multiLevelType w:val="hybridMultilevel"/>
    <w:tmpl w:val="91A02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A486F"/>
    <w:multiLevelType w:val="hybridMultilevel"/>
    <w:tmpl w:val="A50C274C"/>
    <w:lvl w:ilvl="0" w:tplc="74266F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1C1017"/>
    <w:multiLevelType w:val="hybridMultilevel"/>
    <w:tmpl w:val="68B6908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B65FA"/>
    <w:multiLevelType w:val="multilevel"/>
    <w:tmpl w:val="E10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9474B"/>
    <w:multiLevelType w:val="hybridMultilevel"/>
    <w:tmpl w:val="5CC0CE10"/>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8A128D"/>
    <w:multiLevelType w:val="hybridMultilevel"/>
    <w:tmpl w:val="DABCFD6E"/>
    <w:lvl w:ilvl="0" w:tplc="65863B3C">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B0B42"/>
    <w:multiLevelType w:val="hybridMultilevel"/>
    <w:tmpl w:val="774AAFD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0E3A48"/>
    <w:multiLevelType w:val="hybridMultilevel"/>
    <w:tmpl w:val="0AE8B864"/>
    <w:lvl w:ilvl="0" w:tplc="50EC0092">
      <w:start w:val="1"/>
      <w:numFmt w:val="bullet"/>
      <w:lvlText w:val=""/>
      <w:lvlJc w:val="left"/>
      <w:pPr>
        <w:ind w:left="630" w:hanging="360"/>
      </w:pPr>
      <w:rPr>
        <w:rFonts w:ascii="Symbol" w:hAnsi="Symbol" w:hint="default"/>
        <w:b/>
        <w:color w:val="auto"/>
        <w:sz w:val="28"/>
        <w:szCs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1C80E42"/>
    <w:multiLevelType w:val="hybridMultilevel"/>
    <w:tmpl w:val="A740B39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446B83"/>
    <w:multiLevelType w:val="hybridMultilevel"/>
    <w:tmpl w:val="877C0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933B38"/>
    <w:multiLevelType w:val="hybridMultilevel"/>
    <w:tmpl w:val="E034BFBE"/>
    <w:lvl w:ilvl="0" w:tplc="0C22C5C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B1361E"/>
    <w:multiLevelType w:val="multilevel"/>
    <w:tmpl w:val="D6A2AC6C"/>
    <w:lvl w:ilvl="0">
      <w:start w:val="7"/>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AE610A"/>
    <w:multiLevelType w:val="hybridMultilevel"/>
    <w:tmpl w:val="EDB2475C"/>
    <w:lvl w:ilvl="0" w:tplc="86FCD9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146DD0"/>
    <w:multiLevelType w:val="hybridMultilevel"/>
    <w:tmpl w:val="75CA5286"/>
    <w:lvl w:ilvl="0" w:tplc="78F4BC8E">
      <w:start w:val="1"/>
      <w:numFmt w:val="bullet"/>
      <w:lvlText w:val=""/>
      <w:lvlJc w:val="left"/>
      <w:pPr>
        <w:tabs>
          <w:tab w:val="num" w:pos="720"/>
        </w:tabs>
        <w:ind w:left="720" w:hanging="360"/>
      </w:pPr>
      <w:rPr>
        <w:rFonts w:ascii="Symbol" w:hAnsi="Symbol" w:hint="default"/>
        <w:b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E511C0"/>
    <w:multiLevelType w:val="multilevel"/>
    <w:tmpl w:val="BC6AB80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35173F"/>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6701A"/>
    <w:multiLevelType w:val="hybridMultilevel"/>
    <w:tmpl w:val="BC6AB8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94CA7"/>
    <w:multiLevelType w:val="hybridMultilevel"/>
    <w:tmpl w:val="2E74884C"/>
    <w:lvl w:ilvl="0" w:tplc="5658D5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CA2FA1"/>
    <w:multiLevelType w:val="hybridMultilevel"/>
    <w:tmpl w:val="BF048BCA"/>
    <w:lvl w:ilvl="0" w:tplc="70AE3D3E">
      <w:start w:val="1"/>
      <w:numFmt w:val="decimal"/>
      <w:lvlText w:val="%1."/>
      <w:lvlJc w:val="left"/>
      <w:pPr>
        <w:ind w:left="720" w:hanging="360"/>
      </w:pPr>
      <w:rPr>
        <w:rFonts w:ascii="Tahoma" w:hAnsi="Tahoma" w:cs="Tahom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F6BFA"/>
    <w:multiLevelType w:val="hybridMultilevel"/>
    <w:tmpl w:val="B5C85BD8"/>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7F5E2A"/>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6B0FA7"/>
    <w:multiLevelType w:val="hybridMultilevel"/>
    <w:tmpl w:val="48E267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270D9"/>
    <w:multiLevelType w:val="hybridMultilevel"/>
    <w:tmpl w:val="823232E6"/>
    <w:lvl w:ilvl="0" w:tplc="CD96766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A145AB"/>
    <w:multiLevelType w:val="hybridMultilevel"/>
    <w:tmpl w:val="9F748D04"/>
    <w:lvl w:ilvl="0" w:tplc="8B8020C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AF3E15"/>
    <w:multiLevelType w:val="hybridMultilevel"/>
    <w:tmpl w:val="C9A42398"/>
    <w:lvl w:ilvl="0" w:tplc="65863B3C">
      <w:start w:val="1"/>
      <w:numFmt w:val="bullet"/>
      <w:lvlText w:val=""/>
      <w:lvlJc w:val="left"/>
      <w:pPr>
        <w:ind w:left="540" w:hanging="360"/>
      </w:pPr>
      <w:rPr>
        <w:rFonts w:ascii="Wingdings" w:hAnsi="Wingdings" w:hint="default"/>
        <w:color w:val="auto"/>
        <w:sz w:val="28"/>
        <w:szCs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69373BF2"/>
    <w:multiLevelType w:val="hybridMultilevel"/>
    <w:tmpl w:val="FF3C4D6E"/>
    <w:lvl w:ilvl="0" w:tplc="0A5CED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AFF046F"/>
    <w:multiLevelType w:val="hybridMultilevel"/>
    <w:tmpl w:val="59A21192"/>
    <w:lvl w:ilvl="0" w:tplc="B0DEBB2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C8E5B18"/>
    <w:multiLevelType w:val="hybridMultilevel"/>
    <w:tmpl w:val="2DA0A75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D36F58"/>
    <w:multiLevelType w:val="multilevel"/>
    <w:tmpl w:val="6E8674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719F31F8"/>
    <w:multiLevelType w:val="hybridMultilevel"/>
    <w:tmpl w:val="9126FF64"/>
    <w:lvl w:ilvl="0" w:tplc="EEAE449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1C32073"/>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F6005"/>
    <w:multiLevelType w:val="hybridMultilevel"/>
    <w:tmpl w:val="F37A4802"/>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061420"/>
    <w:multiLevelType w:val="hybridMultilevel"/>
    <w:tmpl w:val="2A14C780"/>
    <w:lvl w:ilvl="0" w:tplc="6F1059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5"/>
  </w:num>
  <w:num w:numId="2">
    <w:abstractNumId w:val="33"/>
  </w:num>
  <w:num w:numId="3">
    <w:abstractNumId w:val="29"/>
  </w:num>
  <w:num w:numId="4">
    <w:abstractNumId w:val="26"/>
  </w:num>
  <w:num w:numId="5">
    <w:abstractNumId w:val="23"/>
  </w:num>
  <w:num w:numId="6">
    <w:abstractNumId w:val="31"/>
  </w:num>
  <w:num w:numId="7">
    <w:abstractNumId w:val="12"/>
  </w:num>
  <w:num w:numId="8">
    <w:abstractNumId w:val="10"/>
  </w:num>
  <w:num w:numId="9">
    <w:abstractNumId w:val="8"/>
  </w:num>
  <w:num w:numId="10">
    <w:abstractNumId w:val="36"/>
  </w:num>
  <w:num w:numId="11">
    <w:abstractNumId w:val="14"/>
  </w:num>
  <w:num w:numId="12">
    <w:abstractNumId w:val="30"/>
  </w:num>
  <w:num w:numId="13">
    <w:abstractNumId w:val="16"/>
  </w:num>
  <w:num w:numId="14">
    <w:abstractNumId w:val="2"/>
  </w:num>
  <w:num w:numId="15">
    <w:abstractNumId w:val="27"/>
  </w:num>
  <w:num w:numId="16">
    <w:abstractNumId w:val="21"/>
  </w:num>
  <w:num w:numId="17">
    <w:abstractNumId w:val="5"/>
  </w:num>
  <w:num w:numId="18">
    <w:abstractNumId w:val="20"/>
  </w:num>
  <w:num w:numId="19">
    <w:abstractNumId w:val="18"/>
  </w:num>
  <w:num w:numId="20">
    <w:abstractNumId w:val="17"/>
  </w:num>
  <w:num w:numId="21">
    <w:abstractNumId w:val="19"/>
  </w:num>
  <w:num w:numId="22">
    <w:abstractNumId w:val="34"/>
  </w:num>
  <w:num w:numId="23">
    <w:abstractNumId w:val="4"/>
  </w:num>
  <w:num w:numId="24">
    <w:abstractNumId w:val="6"/>
  </w:num>
  <w:num w:numId="25">
    <w:abstractNumId w:val="22"/>
  </w:num>
  <w:num w:numId="26">
    <w:abstractNumId w:val="32"/>
  </w:num>
  <w:num w:numId="27">
    <w:abstractNumId w:val="15"/>
    <w:lvlOverride w:ilvl="0">
      <w:startOverride w:val="1"/>
    </w:lvlOverride>
  </w:num>
  <w:num w:numId="28">
    <w:abstractNumId w:val="0"/>
  </w:num>
  <w:num w:numId="29">
    <w:abstractNumId w:val="11"/>
  </w:num>
  <w:num w:numId="30">
    <w:abstractNumId w:val="9"/>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13"/>
  </w:num>
  <w:num w:numId="35">
    <w:abstractNumId w:val="7"/>
  </w:num>
  <w:num w:numId="36">
    <w:abstractNumId w:val="3"/>
  </w:num>
  <w:num w:numId="37">
    <w:abstractNumId w:val="1"/>
  </w:num>
  <w:num w:numId="38">
    <w:abstractNumId w:val="24"/>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cxMzczNjc3NDdW0lEKTi0uzszPAykwrAUAMd5EpCwAAAA="/>
  </w:docVars>
  <w:rsids>
    <w:rsidRoot w:val="00EB0FFF"/>
    <w:rsid w:val="00007785"/>
    <w:rsid w:val="00011245"/>
    <w:rsid w:val="000212DF"/>
    <w:rsid w:val="00021A02"/>
    <w:rsid w:val="00023E55"/>
    <w:rsid w:val="0002541E"/>
    <w:rsid w:val="00034D00"/>
    <w:rsid w:val="00036B55"/>
    <w:rsid w:val="00042805"/>
    <w:rsid w:val="00045119"/>
    <w:rsid w:val="00047F6C"/>
    <w:rsid w:val="00055002"/>
    <w:rsid w:val="00064166"/>
    <w:rsid w:val="00067FD4"/>
    <w:rsid w:val="0007761C"/>
    <w:rsid w:val="00083FFF"/>
    <w:rsid w:val="0008463A"/>
    <w:rsid w:val="000856F5"/>
    <w:rsid w:val="000860A5"/>
    <w:rsid w:val="000948B4"/>
    <w:rsid w:val="000955E9"/>
    <w:rsid w:val="00096BFD"/>
    <w:rsid w:val="000977B1"/>
    <w:rsid w:val="000A6CA9"/>
    <w:rsid w:val="000B03CD"/>
    <w:rsid w:val="000B2DE7"/>
    <w:rsid w:val="000B2E91"/>
    <w:rsid w:val="000B326D"/>
    <w:rsid w:val="000C5D58"/>
    <w:rsid w:val="000D22C0"/>
    <w:rsid w:val="000D6C4A"/>
    <w:rsid w:val="000E09C4"/>
    <w:rsid w:val="000E757C"/>
    <w:rsid w:val="000F2CD0"/>
    <w:rsid w:val="00102287"/>
    <w:rsid w:val="00102D9E"/>
    <w:rsid w:val="00103F69"/>
    <w:rsid w:val="00112517"/>
    <w:rsid w:val="001158E6"/>
    <w:rsid w:val="00126003"/>
    <w:rsid w:val="00127988"/>
    <w:rsid w:val="00130EA9"/>
    <w:rsid w:val="00144DCE"/>
    <w:rsid w:val="00147453"/>
    <w:rsid w:val="00150966"/>
    <w:rsid w:val="001528C3"/>
    <w:rsid w:val="00153FD8"/>
    <w:rsid w:val="00162713"/>
    <w:rsid w:val="00164F9C"/>
    <w:rsid w:val="001669AB"/>
    <w:rsid w:val="00166FA3"/>
    <w:rsid w:val="001731B3"/>
    <w:rsid w:val="00182D0F"/>
    <w:rsid w:val="00183DEA"/>
    <w:rsid w:val="001862B9"/>
    <w:rsid w:val="00191D50"/>
    <w:rsid w:val="001944E0"/>
    <w:rsid w:val="001B3A74"/>
    <w:rsid w:val="001B6609"/>
    <w:rsid w:val="001C1869"/>
    <w:rsid w:val="001C3ACA"/>
    <w:rsid w:val="001D4E26"/>
    <w:rsid w:val="001E0EA5"/>
    <w:rsid w:val="001F1F79"/>
    <w:rsid w:val="001F5BF0"/>
    <w:rsid w:val="00201AC8"/>
    <w:rsid w:val="00211C4A"/>
    <w:rsid w:val="002202C5"/>
    <w:rsid w:val="002248C7"/>
    <w:rsid w:val="00232E6B"/>
    <w:rsid w:val="00235A9D"/>
    <w:rsid w:val="00236D31"/>
    <w:rsid w:val="00245635"/>
    <w:rsid w:val="00245DD2"/>
    <w:rsid w:val="00246F5F"/>
    <w:rsid w:val="002471FF"/>
    <w:rsid w:val="00247499"/>
    <w:rsid w:val="002478C2"/>
    <w:rsid w:val="002505DD"/>
    <w:rsid w:val="00250A0F"/>
    <w:rsid w:val="0025488E"/>
    <w:rsid w:val="00256839"/>
    <w:rsid w:val="00262FD0"/>
    <w:rsid w:val="002903F0"/>
    <w:rsid w:val="00293C59"/>
    <w:rsid w:val="00297BA0"/>
    <w:rsid w:val="002A1B50"/>
    <w:rsid w:val="002A2738"/>
    <w:rsid w:val="002A464B"/>
    <w:rsid w:val="002B6150"/>
    <w:rsid w:val="002B6A07"/>
    <w:rsid w:val="002C37DB"/>
    <w:rsid w:val="002C3E67"/>
    <w:rsid w:val="002C4AD4"/>
    <w:rsid w:val="002C73C3"/>
    <w:rsid w:val="002C798F"/>
    <w:rsid w:val="002D1D2F"/>
    <w:rsid w:val="002D6216"/>
    <w:rsid w:val="002D6D9A"/>
    <w:rsid w:val="002D7059"/>
    <w:rsid w:val="002E1806"/>
    <w:rsid w:val="002E2900"/>
    <w:rsid w:val="002E74C2"/>
    <w:rsid w:val="002F2A3C"/>
    <w:rsid w:val="003025CF"/>
    <w:rsid w:val="0030506B"/>
    <w:rsid w:val="003050B2"/>
    <w:rsid w:val="00310916"/>
    <w:rsid w:val="00311BD9"/>
    <w:rsid w:val="003178AF"/>
    <w:rsid w:val="00324924"/>
    <w:rsid w:val="00325EC9"/>
    <w:rsid w:val="00332BF2"/>
    <w:rsid w:val="00333796"/>
    <w:rsid w:val="003430B8"/>
    <w:rsid w:val="0034358B"/>
    <w:rsid w:val="00343687"/>
    <w:rsid w:val="00346B5B"/>
    <w:rsid w:val="00353FEF"/>
    <w:rsid w:val="00356A53"/>
    <w:rsid w:val="00363922"/>
    <w:rsid w:val="00365387"/>
    <w:rsid w:val="003659DC"/>
    <w:rsid w:val="00374C70"/>
    <w:rsid w:val="00376BE6"/>
    <w:rsid w:val="00381551"/>
    <w:rsid w:val="003A7171"/>
    <w:rsid w:val="003B0B50"/>
    <w:rsid w:val="003B1510"/>
    <w:rsid w:val="003B78CC"/>
    <w:rsid w:val="003C7693"/>
    <w:rsid w:val="003D0EF7"/>
    <w:rsid w:val="003D0F13"/>
    <w:rsid w:val="003D301C"/>
    <w:rsid w:val="003D53E8"/>
    <w:rsid w:val="003D5ACF"/>
    <w:rsid w:val="003E0A62"/>
    <w:rsid w:val="003E4315"/>
    <w:rsid w:val="003E5F43"/>
    <w:rsid w:val="003E61F4"/>
    <w:rsid w:val="003E6BCD"/>
    <w:rsid w:val="003F3020"/>
    <w:rsid w:val="00417818"/>
    <w:rsid w:val="00431E6B"/>
    <w:rsid w:val="00433E18"/>
    <w:rsid w:val="00434462"/>
    <w:rsid w:val="00435379"/>
    <w:rsid w:val="00436E65"/>
    <w:rsid w:val="00441C8C"/>
    <w:rsid w:val="004520DA"/>
    <w:rsid w:val="00460D92"/>
    <w:rsid w:val="00470758"/>
    <w:rsid w:val="00472D2E"/>
    <w:rsid w:val="004741F7"/>
    <w:rsid w:val="00480172"/>
    <w:rsid w:val="00495931"/>
    <w:rsid w:val="00495C12"/>
    <w:rsid w:val="004A0881"/>
    <w:rsid w:val="004A27B7"/>
    <w:rsid w:val="004A52BE"/>
    <w:rsid w:val="004A7860"/>
    <w:rsid w:val="004B36BC"/>
    <w:rsid w:val="004B4B6F"/>
    <w:rsid w:val="004B6A7D"/>
    <w:rsid w:val="004C61C1"/>
    <w:rsid w:val="004D0262"/>
    <w:rsid w:val="004D5CAF"/>
    <w:rsid w:val="004E1CCA"/>
    <w:rsid w:val="004E3D38"/>
    <w:rsid w:val="004F0A10"/>
    <w:rsid w:val="00505E58"/>
    <w:rsid w:val="00513D91"/>
    <w:rsid w:val="0051426B"/>
    <w:rsid w:val="00524915"/>
    <w:rsid w:val="00542314"/>
    <w:rsid w:val="00544747"/>
    <w:rsid w:val="005451A4"/>
    <w:rsid w:val="00545EC8"/>
    <w:rsid w:val="00553EA4"/>
    <w:rsid w:val="0056370F"/>
    <w:rsid w:val="005659AC"/>
    <w:rsid w:val="00574EBC"/>
    <w:rsid w:val="00575639"/>
    <w:rsid w:val="00580B81"/>
    <w:rsid w:val="00580B82"/>
    <w:rsid w:val="005829D0"/>
    <w:rsid w:val="00584F7A"/>
    <w:rsid w:val="00590255"/>
    <w:rsid w:val="005A5F65"/>
    <w:rsid w:val="005A6329"/>
    <w:rsid w:val="005B2038"/>
    <w:rsid w:val="005C5B17"/>
    <w:rsid w:val="005D257F"/>
    <w:rsid w:val="005D432D"/>
    <w:rsid w:val="005E39CB"/>
    <w:rsid w:val="005F3E1A"/>
    <w:rsid w:val="005F426A"/>
    <w:rsid w:val="005F6A3D"/>
    <w:rsid w:val="005F6F45"/>
    <w:rsid w:val="00600ECB"/>
    <w:rsid w:val="00607915"/>
    <w:rsid w:val="00607C96"/>
    <w:rsid w:val="00610E86"/>
    <w:rsid w:val="00611C80"/>
    <w:rsid w:val="00617856"/>
    <w:rsid w:val="00630CB2"/>
    <w:rsid w:val="00631B92"/>
    <w:rsid w:val="00640909"/>
    <w:rsid w:val="006540CA"/>
    <w:rsid w:val="0066093B"/>
    <w:rsid w:val="0066518E"/>
    <w:rsid w:val="00666573"/>
    <w:rsid w:val="00666AF3"/>
    <w:rsid w:val="0067709A"/>
    <w:rsid w:val="006800C5"/>
    <w:rsid w:val="00681576"/>
    <w:rsid w:val="006A1168"/>
    <w:rsid w:val="006A2A28"/>
    <w:rsid w:val="006A40B4"/>
    <w:rsid w:val="006B671A"/>
    <w:rsid w:val="006C271E"/>
    <w:rsid w:val="006C50D9"/>
    <w:rsid w:val="006D0338"/>
    <w:rsid w:val="006D2BD1"/>
    <w:rsid w:val="006D3358"/>
    <w:rsid w:val="006D3855"/>
    <w:rsid w:val="006D52A8"/>
    <w:rsid w:val="006E4F71"/>
    <w:rsid w:val="006E50F5"/>
    <w:rsid w:val="006F5A8A"/>
    <w:rsid w:val="00713E6B"/>
    <w:rsid w:val="00734D98"/>
    <w:rsid w:val="007362B4"/>
    <w:rsid w:val="00736363"/>
    <w:rsid w:val="0074437B"/>
    <w:rsid w:val="00745A8A"/>
    <w:rsid w:val="007512B9"/>
    <w:rsid w:val="00752878"/>
    <w:rsid w:val="00756166"/>
    <w:rsid w:val="00764CDB"/>
    <w:rsid w:val="00764DB6"/>
    <w:rsid w:val="00766C66"/>
    <w:rsid w:val="00767565"/>
    <w:rsid w:val="007837CE"/>
    <w:rsid w:val="00786404"/>
    <w:rsid w:val="007A0F69"/>
    <w:rsid w:val="007A4912"/>
    <w:rsid w:val="007A6D7E"/>
    <w:rsid w:val="007B10BB"/>
    <w:rsid w:val="007B2AC5"/>
    <w:rsid w:val="007B363A"/>
    <w:rsid w:val="007C598F"/>
    <w:rsid w:val="007C65CF"/>
    <w:rsid w:val="007C6621"/>
    <w:rsid w:val="007D4820"/>
    <w:rsid w:val="007D4C7E"/>
    <w:rsid w:val="007D7E97"/>
    <w:rsid w:val="007E0BC9"/>
    <w:rsid w:val="007E65DB"/>
    <w:rsid w:val="007F0AEC"/>
    <w:rsid w:val="007F20F8"/>
    <w:rsid w:val="007F7CDF"/>
    <w:rsid w:val="00801B09"/>
    <w:rsid w:val="00802329"/>
    <w:rsid w:val="008035FD"/>
    <w:rsid w:val="00815E81"/>
    <w:rsid w:val="00821898"/>
    <w:rsid w:val="00821F51"/>
    <w:rsid w:val="008266D5"/>
    <w:rsid w:val="0082768E"/>
    <w:rsid w:val="00834DA0"/>
    <w:rsid w:val="00836477"/>
    <w:rsid w:val="008403EB"/>
    <w:rsid w:val="008477FD"/>
    <w:rsid w:val="0085163F"/>
    <w:rsid w:val="00865CB8"/>
    <w:rsid w:val="00872FA5"/>
    <w:rsid w:val="008861F5"/>
    <w:rsid w:val="0088682C"/>
    <w:rsid w:val="00893C44"/>
    <w:rsid w:val="0089492C"/>
    <w:rsid w:val="0089534C"/>
    <w:rsid w:val="008A0FF3"/>
    <w:rsid w:val="008A678C"/>
    <w:rsid w:val="008B0676"/>
    <w:rsid w:val="008C19A6"/>
    <w:rsid w:val="008C2E9A"/>
    <w:rsid w:val="008C5F69"/>
    <w:rsid w:val="008D091C"/>
    <w:rsid w:val="008D5BD2"/>
    <w:rsid w:val="008E7162"/>
    <w:rsid w:val="008F27D1"/>
    <w:rsid w:val="008F3B2F"/>
    <w:rsid w:val="008F64FA"/>
    <w:rsid w:val="008F7AE1"/>
    <w:rsid w:val="008F7C40"/>
    <w:rsid w:val="00900B79"/>
    <w:rsid w:val="009041CB"/>
    <w:rsid w:val="00914FE7"/>
    <w:rsid w:val="0092294A"/>
    <w:rsid w:val="009339AF"/>
    <w:rsid w:val="00934DA5"/>
    <w:rsid w:val="00936DC1"/>
    <w:rsid w:val="00953226"/>
    <w:rsid w:val="00955979"/>
    <w:rsid w:val="00977C21"/>
    <w:rsid w:val="00991248"/>
    <w:rsid w:val="00992A26"/>
    <w:rsid w:val="00997D64"/>
    <w:rsid w:val="009C424E"/>
    <w:rsid w:val="009C506D"/>
    <w:rsid w:val="009C7BC4"/>
    <w:rsid w:val="009D2705"/>
    <w:rsid w:val="009E1813"/>
    <w:rsid w:val="009E7D42"/>
    <w:rsid w:val="009F5A91"/>
    <w:rsid w:val="00A005C7"/>
    <w:rsid w:val="00A00A10"/>
    <w:rsid w:val="00A010D3"/>
    <w:rsid w:val="00A010F4"/>
    <w:rsid w:val="00A016FD"/>
    <w:rsid w:val="00A0596A"/>
    <w:rsid w:val="00A05F65"/>
    <w:rsid w:val="00A07D91"/>
    <w:rsid w:val="00A1510C"/>
    <w:rsid w:val="00A153BB"/>
    <w:rsid w:val="00A1619A"/>
    <w:rsid w:val="00A17D46"/>
    <w:rsid w:val="00A25C51"/>
    <w:rsid w:val="00A25D83"/>
    <w:rsid w:val="00A265F0"/>
    <w:rsid w:val="00A27571"/>
    <w:rsid w:val="00A30612"/>
    <w:rsid w:val="00A42242"/>
    <w:rsid w:val="00A52559"/>
    <w:rsid w:val="00A65435"/>
    <w:rsid w:val="00A66839"/>
    <w:rsid w:val="00A67CF9"/>
    <w:rsid w:val="00A72D78"/>
    <w:rsid w:val="00A74EAC"/>
    <w:rsid w:val="00A7512B"/>
    <w:rsid w:val="00A804E5"/>
    <w:rsid w:val="00A80F29"/>
    <w:rsid w:val="00A90306"/>
    <w:rsid w:val="00A90B44"/>
    <w:rsid w:val="00A92D96"/>
    <w:rsid w:val="00A961C3"/>
    <w:rsid w:val="00A9694E"/>
    <w:rsid w:val="00AA3EF2"/>
    <w:rsid w:val="00AA5F4F"/>
    <w:rsid w:val="00AB1268"/>
    <w:rsid w:val="00AC7E11"/>
    <w:rsid w:val="00AD21EE"/>
    <w:rsid w:val="00AE6042"/>
    <w:rsid w:val="00AF5191"/>
    <w:rsid w:val="00AF793B"/>
    <w:rsid w:val="00B01FE2"/>
    <w:rsid w:val="00B040D2"/>
    <w:rsid w:val="00B110DF"/>
    <w:rsid w:val="00B159C0"/>
    <w:rsid w:val="00B16D13"/>
    <w:rsid w:val="00B3521B"/>
    <w:rsid w:val="00B353CD"/>
    <w:rsid w:val="00B36701"/>
    <w:rsid w:val="00B41FA6"/>
    <w:rsid w:val="00B505F9"/>
    <w:rsid w:val="00B51361"/>
    <w:rsid w:val="00B5574C"/>
    <w:rsid w:val="00B67207"/>
    <w:rsid w:val="00B7016B"/>
    <w:rsid w:val="00B7097C"/>
    <w:rsid w:val="00B72471"/>
    <w:rsid w:val="00B73F5C"/>
    <w:rsid w:val="00B7455C"/>
    <w:rsid w:val="00B75F32"/>
    <w:rsid w:val="00B776EB"/>
    <w:rsid w:val="00B87B74"/>
    <w:rsid w:val="00BA2FC1"/>
    <w:rsid w:val="00BA658F"/>
    <w:rsid w:val="00BB0187"/>
    <w:rsid w:val="00BB2B3D"/>
    <w:rsid w:val="00BC2C93"/>
    <w:rsid w:val="00BD5797"/>
    <w:rsid w:val="00BE6368"/>
    <w:rsid w:val="00BE70BD"/>
    <w:rsid w:val="00BF3AD0"/>
    <w:rsid w:val="00BF5DF5"/>
    <w:rsid w:val="00BF607F"/>
    <w:rsid w:val="00BF67B1"/>
    <w:rsid w:val="00C0468E"/>
    <w:rsid w:val="00C071DD"/>
    <w:rsid w:val="00C13FDD"/>
    <w:rsid w:val="00C14693"/>
    <w:rsid w:val="00C27BEF"/>
    <w:rsid w:val="00C32FEF"/>
    <w:rsid w:val="00C36F4F"/>
    <w:rsid w:val="00C452A4"/>
    <w:rsid w:val="00C47ED5"/>
    <w:rsid w:val="00C5085E"/>
    <w:rsid w:val="00C5259E"/>
    <w:rsid w:val="00C53A1E"/>
    <w:rsid w:val="00C53D26"/>
    <w:rsid w:val="00C5667C"/>
    <w:rsid w:val="00C7111F"/>
    <w:rsid w:val="00C805A2"/>
    <w:rsid w:val="00C80FE6"/>
    <w:rsid w:val="00C81049"/>
    <w:rsid w:val="00C81661"/>
    <w:rsid w:val="00C82120"/>
    <w:rsid w:val="00C82A8D"/>
    <w:rsid w:val="00C8344B"/>
    <w:rsid w:val="00C90475"/>
    <w:rsid w:val="00C90F50"/>
    <w:rsid w:val="00C92E79"/>
    <w:rsid w:val="00C932E6"/>
    <w:rsid w:val="00C93995"/>
    <w:rsid w:val="00C9651B"/>
    <w:rsid w:val="00C96F3F"/>
    <w:rsid w:val="00CA39C1"/>
    <w:rsid w:val="00CB5118"/>
    <w:rsid w:val="00CB64A0"/>
    <w:rsid w:val="00CC01B7"/>
    <w:rsid w:val="00CC03F8"/>
    <w:rsid w:val="00CC475C"/>
    <w:rsid w:val="00CC7EBC"/>
    <w:rsid w:val="00CD0391"/>
    <w:rsid w:val="00CD10A1"/>
    <w:rsid w:val="00CD124A"/>
    <w:rsid w:val="00CD70FF"/>
    <w:rsid w:val="00CF3840"/>
    <w:rsid w:val="00CF55EA"/>
    <w:rsid w:val="00D009BB"/>
    <w:rsid w:val="00D03FE6"/>
    <w:rsid w:val="00D066AD"/>
    <w:rsid w:val="00D13F1E"/>
    <w:rsid w:val="00D144CC"/>
    <w:rsid w:val="00D211CF"/>
    <w:rsid w:val="00D21831"/>
    <w:rsid w:val="00D32825"/>
    <w:rsid w:val="00D363C3"/>
    <w:rsid w:val="00D37D58"/>
    <w:rsid w:val="00D42645"/>
    <w:rsid w:val="00D52347"/>
    <w:rsid w:val="00D5304E"/>
    <w:rsid w:val="00D5744B"/>
    <w:rsid w:val="00D634C2"/>
    <w:rsid w:val="00D67181"/>
    <w:rsid w:val="00D80E1B"/>
    <w:rsid w:val="00D8222F"/>
    <w:rsid w:val="00D94C11"/>
    <w:rsid w:val="00DA3BCB"/>
    <w:rsid w:val="00DA6483"/>
    <w:rsid w:val="00DB52CF"/>
    <w:rsid w:val="00DB5654"/>
    <w:rsid w:val="00DC17C7"/>
    <w:rsid w:val="00DC1C00"/>
    <w:rsid w:val="00DE76E2"/>
    <w:rsid w:val="00DE7A38"/>
    <w:rsid w:val="00DF4943"/>
    <w:rsid w:val="00DF58FB"/>
    <w:rsid w:val="00E00957"/>
    <w:rsid w:val="00E05E4D"/>
    <w:rsid w:val="00E1646B"/>
    <w:rsid w:val="00E2060A"/>
    <w:rsid w:val="00E26CDE"/>
    <w:rsid w:val="00E31053"/>
    <w:rsid w:val="00E31E33"/>
    <w:rsid w:val="00E452D9"/>
    <w:rsid w:val="00E45605"/>
    <w:rsid w:val="00E51CA8"/>
    <w:rsid w:val="00E55145"/>
    <w:rsid w:val="00E66209"/>
    <w:rsid w:val="00E6742F"/>
    <w:rsid w:val="00E76DFF"/>
    <w:rsid w:val="00E8737E"/>
    <w:rsid w:val="00E941A9"/>
    <w:rsid w:val="00E96C60"/>
    <w:rsid w:val="00EA308A"/>
    <w:rsid w:val="00EA7BA3"/>
    <w:rsid w:val="00EB0FFF"/>
    <w:rsid w:val="00EC1633"/>
    <w:rsid w:val="00EC32C0"/>
    <w:rsid w:val="00EC4322"/>
    <w:rsid w:val="00EC775A"/>
    <w:rsid w:val="00ED3968"/>
    <w:rsid w:val="00ED65AE"/>
    <w:rsid w:val="00EE1825"/>
    <w:rsid w:val="00EE27D8"/>
    <w:rsid w:val="00EE5BEB"/>
    <w:rsid w:val="00EF6FD1"/>
    <w:rsid w:val="00F0204A"/>
    <w:rsid w:val="00F04673"/>
    <w:rsid w:val="00F062AD"/>
    <w:rsid w:val="00F06964"/>
    <w:rsid w:val="00F13B71"/>
    <w:rsid w:val="00F240AE"/>
    <w:rsid w:val="00F330C4"/>
    <w:rsid w:val="00F361FB"/>
    <w:rsid w:val="00F42E9C"/>
    <w:rsid w:val="00F4739C"/>
    <w:rsid w:val="00F50A19"/>
    <w:rsid w:val="00F516D9"/>
    <w:rsid w:val="00F52323"/>
    <w:rsid w:val="00F56C20"/>
    <w:rsid w:val="00F6535C"/>
    <w:rsid w:val="00F72020"/>
    <w:rsid w:val="00F73507"/>
    <w:rsid w:val="00F73EF7"/>
    <w:rsid w:val="00F74716"/>
    <w:rsid w:val="00F776D3"/>
    <w:rsid w:val="00F77C05"/>
    <w:rsid w:val="00F85C38"/>
    <w:rsid w:val="00F864F5"/>
    <w:rsid w:val="00F95EA9"/>
    <w:rsid w:val="00FC1042"/>
    <w:rsid w:val="00FD2765"/>
    <w:rsid w:val="00FD2F58"/>
    <w:rsid w:val="00FF02E0"/>
    <w:rsid w:val="00FF4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6A64C"/>
  <w15:chartTrackingRefBased/>
  <w15:docId w15:val="{A7C5FDD0-211D-4C10-9EAA-22C32BC0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7B74"/>
    <w:rPr>
      <w:rFonts w:ascii="Garamond" w:hAnsi="Garamond"/>
      <w:sz w:val="24"/>
    </w:rPr>
  </w:style>
  <w:style w:type="paragraph" w:styleId="Heading1">
    <w:name w:val="heading 1"/>
    <w:basedOn w:val="Normal"/>
    <w:next w:val="Normal"/>
    <w:link w:val="Heading1Char"/>
    <w:qFormat/>
    <w:rsid w:val="00C32FEF"/>
    <w:pPr>
      <w:keepNext/>
      <w:outlineLvl w:val="0"/>
    </w:pPr>
    <w:rPr>
      <w:rFonts w:ascii="Times New Roman" w:hAnsi="Times New Roman"/>
      <w:b/>
      <w:sz w:val="20"/>
      <w:u w:val="single"/>
    </w:rPr>
  </w:style>
  <w:style w:type="paragraph" w:styleId="Heading2">
    <w:name w:val="heading 2"/>
    <w:basedOn w:val="Normal"/>
    <w:next w:val="Normal"/>
    <w:qFormat/>
    <w:rsid w:val="00C32FEF"/>
    <w:pPr>
      <w:keepNext/>
      <w:outlineLvl w:val="1"/>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0FFF"/>
    <w:pPr>
      <w:tabs>
        <w:tab w:val="center" w:pos="4320"/>
        <w:tab w:val="right" w:pos="8640"/>
      </w:tabs>
    </w:pPr>
  </w:style>
  <w:style w:type="paragraph" w:styleId="Footer">
    <w:name w:val="footer"/>
    <w:basedOn w:val="Normal"/>
    <w:link w:val="FooterChar"/>
    <w:uiPriority w:val="99"/>
    <w:rsid w:val="00EB0FFF"/>
    <w:pPr>
      <w:tabs>
        <w:tab w:val="center" w:pos="4320"/>
        <w:tab w:val="right" w:pos="8640"/>
      </w:tabs>
    </w:pPr>
  </w:style>
  <w:style w:type="paragraph" w:styleId="Subtitle">
    <w:name w:val="Subtitle"/>
    <w:basedOn w:val="Normal"/>
    <w:qFormat/>
    <w:rsid w:val="00F13B71"/>
    <w:pPr>
      <w:jc w:val="center"/>
    </w:pPr>
    <w:rPr>
      <w:rFonts w:ascii="Times New Roman" w:hAnsi="Times New Roman"/>
      <w:b/>
      <w:bCs/>
      <w:i/>
      <w:iCs/>
      <w:sz w:val="28"/>
      <w:szCs w:val="24"/>
    </w:rPr>
  </w:style>
  <w:style w:type="character" w:styleId="Hyperlink">
    <w:name w:val="Hyperlink"/>
    <w:rsid w:val="009C7BC4"/>
    <w:rPr>
      <w:color w:val="0000FF"/>
      <w:u w:val="single"/>
    </w:rPr>
  </w:style>
  <w:style w:type="paragraph" w:styleId="BalloonText">
    <w:name w:val="Balloon Text"/>
    <w:basedOn w:val="Normal"/>
    <w:semiHidden/>
    <w:rsid w:val="004E3D38"/>
    <w:rPr>
      <w:rFonts w:ascii="Tahoma" w:hAnsi="Tahoma" w:cs="Tahoma"/>
      <w:sz w:val="16"/>
      <w:szCs w:val="16"/>
    </w:rPr>
  </w:style>
  <w:style w:type="table" w:styleId="TableGrid">
    <w:name w:val="Table Grid"/>
    <w:basedOn w:val="TableNormal"/>
    <w:rsid w:val="002F2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A010D3"/>
    <w:rPr>
      <w:rFonts w:ascii="Garamond" w:hAnsi="Garamond"/>
      <w:sz w:val="24"/>
    </w:rPr>
  </w:style>
  <w:style w:type="paragraph" w:styleId="ListParagraph">
    <w:name w:val="List Paragraph"/>
    <w:basedOn w:val="Normal"/>
    <w:uiPriority w:val="34"/>
    <w:qFormat/>
    <w:rsid w:val="00247499"/>
    <w:pPr>
      <w:ind w:left="720"/>
      <w:contextualSpacing/>
    </w:pPr>
  </w:style>
  <w:style w:type="character" w:customStyle="1" w:styleId="FooterChar">
    <w:name w:val="Footer Char"/>
    <w:link w:val="Footer"/>
    <w:uiPriority w:val="99"/>
    <w:rsid w:val="002B6A07"/>
    <w:rPr>
      <w:rFonts w:ascii="Garamond" w:hAnsi="Garamond"/>
      <w:sz w:val="24"/>
    </w:rPr>
  </w:style>
  <w:style w:type="character" w:customStyle="1" w:styleId="Heading1Char">
    <w:name w:val="Heading 1 Char"/>
    <w:link w:val="Heading1"/>
    <w:rsid w:val="00A17D46"/>
    <w:rPr>
      <w:b/>
      <w:u w:val="single"/>
    </w:rPr>
  </w:style>
  <w:style w:type="paragraph" w:styleId="BodyText">
    <w:name w:val="Body Text"/>
    <w:basedOn w:val="Normal"/>
    <w:link w:val="BodyTextChar"/>
    <w:rsid w:val="00DF4943"/>
    <w:rPr>
      <w:rFonts w:ascii="Times New Roman" w:hAnsi="Times New Roman"/>
      <w:sz w:val="28"/>
      <w:u w:val="single"/>
    </w:rPr>
  </w:style>
  <w:style w:type="character" w:customStyle="1" w:styleId="BodyTextChar">
    <w:name w:val="Body Text Char"/>
    <w:link w:val="BodyText"/>
    <w:rsid w:val="00DF4943"/>
    <w:rPr>
      <w:sz w:val="28"/>
      <w:u w:val="single"/>
    </w:rPr>
  </w:style>
  <w:style w:type="paragraph" w:styleId="Title">
    <w:name w:val="Title"/>
    <w:basedOn w:val="Normal"/>
    <w:link w:val="TitleChar"/>
    <w:qFormat/>
    <w:rsid w:val="00DF4943"/>
    <w:pPr>
      <w:jc w:val="center"/>
    </w:pPr>
    <w:rPr>
      <w:rFonts w:ascii="Times New Roman" w:hAnsi="Times New Roman"/>
      <w:b/>
      <w:noProof/>
      <w:sz w:val="28"/>
    </w:rPr>
  </w:style>
  <w:style w:type="character" w:customStyle="1" w:styleId="TitleChar">
    <w:name w:val="Title Char"/>
    <w:link w:val="Title"/>
    <w:rsid w:val="00DF4943"/>
    <w:rPr>
      <w:b/>
      <w:noProof/>
      <w:sz w:val="28"/>
    </w:rPr>
  </w:style>
  <w:style w:type="character" w:styleId="PageNumber">
    <w:name w:val="page number"/>
    <w:rsid w:val="00DF4943"/>
  </w:style>
  <w:style w:type="paragraph" w:customStyle="1" w:styleId="Default">
    <w:name w:val="Default"/>
    <w:rsid w:val="006800C5"/>
    <w:pPr>
      <w:autoSpaceDE w:val="0"/>
      <w:autoSpaceDN w:val="0"/>
      <w:adjustRightInd w:val="0"/>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342465">
      <w:bodyDiv w:val="1"/>
      <w:marLeft w:val="0"/>
      <w:marRight w:val="0"/>
      <w:marTop w:val="0"/>
      <w:marBottom w:val="0"/>
      <w:divBdr>
        <w:top w:val="none" w:sz="0" w:space="0" w:color="auto"/>
        <w:left w:val="none" w:sz="0" w:space="0" w:color="auto"/>
        <w:bottom w:val="none" w:sz="0" w:space="0" w:color="auto"/>
        <w:right w:val="none" w:sz="0" w:space="0" w:color="auto"/>
      </w:divBdr>
    </w:div>
    <w:div w:id="337658948">
      <w:bodyDiv w:val="1"/>
      <w:marLeft w:val="0"/>
      <w:marRight w:val="0"/>
      <w:marTop w:val="0"/>
      <w:marBottom w:val="0"/>
      <w:divBdr>
        <w:top w:val="none" w:sz="0" w:space="0" w:color="auto"/>
        <w:left w:val="none" w:sz="0" w:space="0" w:color="auto"/>
        <w:bottom w:val="none" w:sz="0" w:space="0" w:color="auto"/>
        <w:right w:val="none" w:sz="0" w:space="0" w:color="auto"/>
      </w:divBdr>
      <w:divsChild>
        <w:div w:id="1287277110">
          <w:marLeft w:val="0"/>
          <w:marRight w:val="0"/>
          <w:marTop w:val="0"/>
          <w:marBottom w:val="0"/>
          <w:divBdr>
            <w:top w:val="none" w:sz="0" w:space="0" w:color="auto"/>
            <w:left w:val="none" w:sz="0" w:space="0" w:color="auto"/>
            <w:bottom w:val="none" w:sz="0" w:space="0" w:color="auto"/>
            <w:right w:val="none" w:sz="0" w:space="0" w:color="auto"/>
          </w:divBdr>
          <w:divsChild>
            <w:div w:id="601184604">
              <w:marLeft w:val="0"/>
              <w:marRight w:val="0"/>
              <w:marTop w:val="0"/>
              <w:marBottom w:val="0"/>
              <w:divBdr>
                <w:top w:val="none" w:sz="0" w:space="0" w:color="auto"/>
                <w:left w:val="none" w:sz="0" w:space="0" w:color="auto"/>
                <w:bottom w:val="none" w:sz="0" w:space="0" w:color="auto"/>
                <w:right w:val="none" w:sz="0" w:space="0" w:color="auto"/>
              </w:divBdr>
              <w:divsChild>
                <w:div w:id="1788084769">
                  <w:marLeft w:val="0"/>
                  <w:marRight w:val="0"/>
                  <w:marTop w:val="0"/>
                  <w:marBottom w:val="0"/>
                  <w:divBdr>
                    <w:top w:val="none" w:sz="0" w:space="0" w:color="auto"/>
                    <w:left w:val="none" w:sz="0" w:space="0" w:color="auto"/>
                    <w:bottom w:val="none" w:sz="0" w:space="0" w:color="auto"/>
                    <w:right w:val="none" w:sz="0" w:space="0" w:color="auto"/>
                  </w:divBdr>
                  <w:divsChild>
                    <w:div w:id="1956205690">
                      <w:marLeft w:val="0"/>
                      <w:marRight w:val="0"/>
                      <w:marTop w:val="0"/>
                      <w:marBottom w:val="0"/>
                      <w:divBdr>
                        <w:top w:val="none" w:sz="0" w:space="0" w:color="auto"/>
                        <w:left w:val="none" w:sz="0" w:space="0" w:color="auto"/>
                        <w:bottom w:val="none" w:sz="0" w:space="0" w:color="auto"/>
                        <w:right w:val="none" w:sz="0" w:space="0" w:color="auto"/>
                      </w:divBdr>
                      <w:divsChild>
                        <w:div w:id="2145731762">
                          <w:marLeft w:val="0"/>
                          <w:marRight w:val="0"/>
                          <w:marTop w:val="0"/>
                          <w:marBottom w:val="0"/>
                          <w:divBdr>
                            <w:top w:val="none" w:sz="0" w:space="0" w:color="auto"/>
                            <w:left w:val="none" w:sz="0" w:space="0" w:color="auto"/>
                            <w:bottom w:val="none" w:sz="0" w:space="0" w:color="auto"/>
                            <w:right w:val="none" w:sz="0" w:space="0" w:color="auto"/>
                          </w:divBdr>
                          <w:divsChild>
                            <w:div w:id="390467742">
                              <w:marLeft w:val="0"/>
                              <w:marRight w:val="0"/>
                              <w:marTop w:val="0"/>
                              <w:marBottom w:val="0"/>
                              <w:divBdr>
                                <w:top w:val="none" w:sz="0" w:space="0" w:color="auto"/>
                                <w:left w:val="none" w:sz="0" w:space="0" w:color="auto"/>
                                <w:bottom w:val="none" w:sz="0" w:space="0" w:color="auto"/>
                                <w:right w:val="none" w:sz="0" w:space="0" w:color="auto"/>
                              </w:divBdr>
                              <w:divsChild>
                                <w:div w:id="13255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2B95E-3303-4E5C-89E5-96A49233E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lpstr>
    </vt:vector>
  </TitlesOfParts>
  <Company>UOG EEO</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ew System</dc:creator>
  <cp:keywords/>
  <cp:lastModifiedBy>Eden Galvez</cp:lastModifiedBy>
  <cp:revision>2</cp:revision>
  <cp:lastPrinted>2020-01-29T04:24:00Z</cp:lastPrinted>
  <dcterms:created xsi:type="dcterms:W3CDTF">2020-06-09T14:47:00Z</dcterms:created>
  <dcterms:modified xsi:type="dcterms:W3CDTF">2020-06-09T14:47:00Z</dcterms:modified>
</cp:coreProperties>
</file>